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5E8E0" w14:textId="18542D74" w:rsidR="004338F4" w:rsidRDefault="005C1B54" w:rsidP="004338F4">
      <w:pPr>
        <w:tabs>
          <w:tab w:val="left" w:pos="-1440"/>
          <w:tab w:val="left" w:pos="-720"/>
          <w:tab w:val="left" w:pos="0"/>
          <w:tab w:val="left" w:pos="235"/>
          <w:tab w:val="left" w:pos="501"/>
          <w:tab w:val="left" w:pos="720"/>
          <w:tab w:val="left" w:pos="817"/>
          <w:tab w:val="left" w:pos="1440"/>
          <w:tab w:val="left" w:pos="2390"/>
          <w:tab w:val="left" w:pos="2880"/>
        </w:tabs>
        <w:jc w:val="center"/>
        <w:rPr>
          <w:rFonts w:ascii="Book Antiqua" w:hAnsi="Book Antiqua"/>
          <w:spacing w:val="-2"/>
          <w:sz w:val="24"/>
        </w:rPr>
      </w:pPr>
      <w:r>
        <w:rPr>
          <w:rFonts w:ascii="Book Antiqua" w:hAnsi="Book Antiqua"/>
          <w:b/>
          <w:caps/>
          <w:color w:val="0000FF"/>
          <w:spacing w:val="-3"/>
          <w:sz w:val="24"/>
        </w:rPr>
        <w:t xml:space="preserve"> ByLAWS FOR THE NSNA RASMUSSEN </w:t>
      </w:r>
      <w:r w:rsidR="00BC6878">
        <w:rPr>
          <w:rFonts w:ascii="Book Antiqua" w:hAnsi="Book Antiqua"/>
          <w:b/>
          <w:caps/>
          <w:color w:val="0000FF"/>
          <w:spacing w:val="-3"/>
          <w:sz w:val="24"/>
        </w:rPr>
        <w:t>University</w:t>
      </w:r>
      <w:r>
        <w:rPr>
          <w:rFonts w:ascii="Book Antiqua" w:hAnsi="Book Antiqua"/>
          <w:b/>
          <w:caps/>
          <w:color w:val="0000FF"/>
          <w:spacing w:val="-3"/>
          <w:sz w:val="24"/>
        </w:rPr>
        <w:t>- KANSAS CHAPTER student nurses association (R</w:t>
      </w:r>
      <w:r w:rsidR="00BC6878">
        <w:rPr>
          <w:rFonts w:ascii="Book Antiqua" w:hAnsi="Book Antiqua"/>
          <w:b/>
          <w:caps/>
          <w:color w:val="0000FF"/>
          <w:spacing w:val="-3"/>
          <w:sz w:val="24"/>
        </w:rPr>
        <w:t>U</w:t>
      </w:r>
      <w:r>
        <w:rPr>
          <w:rFonts w:ascii="Book Antiqua" w:hAnsi="Book Antiqua"/>
          <w:b/>
          <w:caps/>
          <w:color w:val="0000FF"/>
          <w:spacing w:val="-3"/>
          <w:sz w:val="24"/>
        </w:rPr>
        <w:t>KC-SNA)</w:t>
      </w:r>
    </w:p>
    <w:p w14:paraId="66D3C532" w14:textId="77777777" w:rsidR="004338F4" w:rsidRPr="005C1B5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i/>
          <w:spacing w:val="-2"/>
          <w:sz w:val="24"/>
        </w:rPr>
      </w:pPr>
      <w:r w:rsidRPr="005C1B54">
        <w:rPr>
          <w:rFonts w:ascii="Book Antiqua" w:hAnsi="Book Antiqua"/>
          <w:i/>
          <w:spacing w:val="-2"/>
          <w:sz w:val="24"/>
        </w:rPr>
        <w:t xml:space="preserve">Note: Areas of conformity </w:t>
      </w:r>
      <w:r w:rsidR="00455A55" w:rsidRPr="005C1B54">
        <w:rPr>
          <w:rFonts w:ascii="Book Antiqua" w:hAnsi="Book Antiqua"/>
          <w:i/>
          <w:spacing w:val="-2"/>
          <w:sz w:val="24"/>
        </w:rPr>
        <w:t xml:space="preserve">with NSNA Bylaws </w:t>
      </w:r>
      <w:r w:rsidRPr="005C1B54">
        <w:rPr>
          <w:rFonts w:ascii="Book Antiqua" w:hAnsi="Book Antiqua"/>
          <w:i/>
          <w:spacing w:val="-2"/>
          <w:sz w:val="24"/>
        </w:rPr>
        <w:t>are in BOLD print.</w:t>
      </w:r>
    </w:p>
    <w:p w14:paraId="6540F79D" w14:textId="64C315B2" w:rsidR="004338F4" w:rsidRPr="005C1B54" w:rsidRDefault="005C1B5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i/>
          <w:spacing w:val="-2"/>
          <w:sz w:val="24"/>
        </w:rPr>
      </w:pPr>
      <w:r>
        <w:rPr>
          <w:rFonts w:ascii="Book Antiqua" w:hAnsi="Book Antiqua"/>
          <w:i/>
          <w:spacing w:val="-2"/>
          <w:sz w:val="24"/>
        </w:rPr>
        <w:t>(</w:t>
      </w:r>
      <w:r w:rsidR="004338F4" w:rsidRPr="005C1B54">
        <w:rPr>
          <w:rFonts w:ascii="Book Antiqua" w:hAnsi="Book Antiqua"/>
          <w:i/>
          <w:spacing w:val="-2"/>
          <w:sz w:val="24"/>
        </w:rPr>
        <w:t>These bolded</w:t>
      </w:r>
      <w:r w:rsidR="00455A55" w:rsidRPr="005C1B54">
        <w:rPr>
          <w:rFonts w:ascii="Book Antiqua" w:hAnsi="Book Antiqua"/>
          <w:i/>
          <w:spacing w:val="-2"/>
          <w:sz w:val="24"/>
        </w:rPr>
        <w:t xml:space="preserve"> areas must be in school chapter</w:t>
      </w:r>
      <w:r w:rsidR="004338F4" w:rsidRPr="005C1B54">
        <w:rPr>
          <w:rFonts w:ascii="Book Antiqua" w:hAnsi="Book Antiqua"/>
          <w:i/>
          <w:spacing w:val="-2"/>
          <w:sz w:val="24"/>
        </w:rPr>
        <w:t xml:space="preserve"> bylaws </w:t>
      </w:r>
      <w:r w:rsidR="004338F4" w:rsidRPr="005C1B54">
        <w:rPr>
          <w:rFonts w:ascii="Book Antiqua" w:hAnsi="Book Antiqua"/>
          <w:i/>
          <w:noProof/>
          <w:spacing w:val="-2"/>
          <w:sz w:val="24"/>
        </w:rPr>
        <w:t>in order to</w:t>
      </w:r>
      <w:r w:rsidR="004338F4" w:rsidRPr="005C1B54">
        <w:rPr>
          <w:rFonts w:ascii="Book Antiqua" w:hAnsi="Book Antiqua"/>
          <w:i/>
          <w:spacing w:val="-2"/>
          <w:sz w:val="24"/>
        </w:rPr>
        <w:t xml:space="preserve"> be </w:t>
      </w:r>
      <w:r w:rsidR="004338F4" w:rsidRPr="005C1B54">
        <w:rPr>
          <w:rFonts w:ascii="Book Antiqua" w:hAnsi="Book Antiqua"/>
          <w:i/>
          <w:noProof/>
          <w:spacing w:val="-2"/>
          <w:sz w:val="24"/>
        </w:rPr>
        <w:t>a</w:t>
      </w:r>
      <w:r w:rsidR="00C27AEA" w:rsidRPr="005C1B54">
        <w:rPr>
          <w:rFonts w:ascii="Book Antiqua" w:hAnsi="Book Antiqua"/>
          <w:i/>
          <w:noProof/>
          <w:spacing w:val="-2"/>
          <w:sz w:val="24"/>
        </w:rPr>
        <w:t>n</w:t>
      </w:r>
      <w:r w:rsidR="004338F4" w:rsidRPr="005C1B54">
        <w:rPr>
          <w:rFonts w:ascii="Book Antiqua" w:hAnsi="Book Antiqua"/>
          <w:i/>
          <w:noProof/>
          <w:spacing w:val="-2"/>
          <w:sz w:val="24"/>
        </w:rPr>
        <w:t xml:space="preserve"> NSNA</w:t>
      </w:r>
      <w:r w:rsidR="004338F4" w:rsidRPr="005C1B54">
        <w:rPr>
          <w:rFonts w:ascii="Book Antiqua" w:hAnsi="Book Antiqua"/>
          <w:i/>
          <w:spacing w:val="-2"/>
          <w:sz w:val="24"/>
        </w:rPr>
        <w:t xml:space="preserve"> chapter.)</w:t>
      </w:r>
    </w:p>
    <w:p w14:paraId="086823D2"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1E32E457"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rticle I - NAME OF ORGANIZATION</w:t>
      </w:r>
    </w:p>
    <w:p w14:paraId="216EA829"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2D35FC78" w14:textId="7793DAE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1. The name of this organization shall be the</w:t>
      </w:r>
      <w:r w:rsidR="005C1B54">
        <w:rPr>
          <w:rFonts w:ascii="Book Antiqua" w:hAnsi="Book Antiqua"/>
          <w:spacing w:val="-2"/>
          <w:sz w:val="24"/>
        </w:rPr>
        <w:t xml:space="preserve"> </w:t>
      </w:r>
      <w:r w:rsidR="005C1B54" w:rsidRPr="00E20828">
        <w:rPr>
          <w:rFonts w:ascii="Book Antiqua" w:hAnsi="Book Antiqua"/>
          <w:b/>
          <w:bCs/>
          <w:spacing w:val="-2"/>
          <w:sz w:val="24"/>
        </w:rPr>
        <w:t xml:space="preserve">RASMUSSEN </w:t>
      </w:r>
      <w:r w:rsidR="00BC6878" w:rsidRPr="00E20828">
        <w:rPr>
          <w:rFonts w:ascii="Book Antiqua" w:hAnsi="Book Antiqua"/>
          <w:b/>
          <w:bCs/>
          <w:spacing w:val="-2"/>
          <w:sz w:val="24"/>
        </w:rPr>
        <w:t>UNIVERSITY</w:t>
      </w:r>
      <w:r w:rsidR="005C1B54" w:rsidRPr="00E20828">
        <w:rPr>
          <w:rFonts w:ascii="Book Antiqua" w:hAnsi="Book Antiqua"/>
          <w:b/>
          <w:bCs/>
          <w:spacing w:val="-2"/>
          <w:sz w:val="24"/>
        </w:rPr>
        <w:t>- KANSAS CHAPTER</w:t>
      </w:r>
      <w:r w:rsidR="008E30B5" w:rsidRPr="00E20828">
        <w:rPr>
          <w:rFonts w:ascii="Book Antiqua" w:hAnsi="Book Antiqua"/>
          <w:b/>
          <w:bCs/>
          <w:spacing w:val="-2"/>
          <w:sz w:val="24"/>
        </w:rPr>
        <w:t>-</w:t>
      </w:r>
      <w:r w:rsidRPr="00E20828">
        <w:rPr>
          <w:rFonts w:ascii="Book Antiqua" w:hAnsi="Book Antiqua"/>
          <w:b/>
          <w:bCs/>
          <w:spacing w:val="-2"/>
          <w:sz w:val="24"/>
        </w:rPr>
        <w:t>Student Nurses Association</w:t>
      </w:r>
      <w:r w:rsidR="005C1B54" w:rsidRPr="00E20828">
        <w:rPr>
          <w:rFonts w:ascii="Book Antiqua" w:hAnsi="Book Antiqua"/>
          <w:b/>
          <w:bCs/>
          <w:spacing w:val="-2"/>
          <w:sz w:val="24"/>
        </w:rPr>
        <w:t xml:space="preserve"> (R</w:t>
      </w:r>
      <w:r w:rsidR="00BC6878" w:rsidRPr="00E20828">
        <w:rPr>
          <w:rFonts w:ascii="Book Antiqua" w:hAnsi="Book Antiqua"/>
          <w:b/>
          <w:bCs/>
          <w:spacing w:val="-2"/>
          <w:sz w:val="24"/>
        </w:rPr>
        <w:t>U</w:t>
      </w:r>
      <w:r w:rsidR="005C1B54" w:rsidRPr="00E20828">
        <w:rPr>
          <w:rFonts w:ascii="Book Antiqua" w:hAnsi="Book Antiqua"/>
          <w:b/>
          <w:bCs/>
          <w:spacing w:val="-2"/>
          <w:sz w:val="24"/>
        </w:rPr>
        <w:t>KC-SNA)</w:t>
      </w:r>
      <w:r w:rsidRPr="00E20828">
        <w:rPr>
          <w:rFonts w:ascii="Book Antiqua" w:hAnsi="Book Antiqua"/>
          <w:b/>
          <w:bCs/>
          <w:spacing w:val="-2"/>
          <w:sz w:val="24"/>
        </w:rPr>
        <w:t>.</w:t>
      </w:r>
    </w:p>
    <w:p w14:paraId="0B235DB1"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66CDF776" w14:textId="6EF347FE"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ARTICLE II - </w:t>
      </w:r>
      <w:r w:rsidR="00A95AD2">
        <w:rPr>
          <w:rFonts w:ascii="Book Antiqua" w:hAnsi="Book Antiqua"/>
          <w:b/>
          <w:spacing w:val="-2"/>
          <w:sz w:val="24"/>
        </w:rPr>
        <w:t>P</w:t>
      </w:r>
      <w:r w:rsidR="00A95AD2">
        <w:rPr>
          <w:rFonts w:ascii="Book Antiqua" w:hAnsi="Book Antiqua"/>
          <w:b/>
          <w:noProof/>
          <w:spacing w:val="-2"/>
          <w:sz w:val="24"/>
        </w:rPr>
        <w:t>u</w:t>
      </w:r>
      <w:r w:rsidRPr="00C27AEA">
        <w:rPr>
          <w:rFonts w:ascii="Book Antiqua" w:hAnsi="Book Antiqua"/>
          <w:b/>
          <w:noProof/>
          <w:spacing w:val="-2"/>
          <w:sz w:val="24"/>
        </w:rPr>
        <w:t>rpose</w:t>
      </w:r>
      <w:r>
        <w:rPr>
          <w:rFonts w:ascii="Book Antiqua" w:hAnsi="Book Antiqua"/>
          <w:b/>
          <w:spacing w:val="-2"/>
          <w:sz w:val="24"/>
        </w:rPr>
        <w:t xml:space="preserve"> of </w:t>
      </w:r>
      <w:r w:rsidR="00A95AD2">
        <w:rPr>
          <w:rFonts w:ascii="Book Antiqua" w:hAnsi="Book Antiqua"/>
          <w:b/>
          <w:spacing w:val="-2"/>
          <w:sz w:val="24"/>
        </w:rPr>
        <w:t>F</w:t>
      </w:r>
      <w:r w:rsidRPr="00C27AEA">
        <w:rPr>
          <w:rFonts w:ascii="Book Antiqua" w:hAnsi="Book Antiqua"/>
          <w:b/>
          <w:noProof/>
          <w:spacing w:val="-2"/>
          <w:sz w:val="24"/>
        </w:rPr>
        <w:t>unction</w:t>
      </w:r>
    </w:p>
    <w:p w14:paraId="069B517F"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0F9230A2"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Section 1. Purpose</w:t>
      </w:r>
    </w:p>
    <w:p w14:paraId="766072DE"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6D239B71" w14:textId="77777777" w:rsidR="004338F4" w:rsidRDefault="004338F4" w:rsidP="004338F4">
      <w:pPr>
        <w:numPr>
          <w:ilvl w:val="0"/>
          <w:numId w:val="1"/>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To assume responsibility for contributing to nursing education </w:t>
      </w:r>
      <w:r w:rsidRPr="00C27AEA">
        <w:rPr>
          <w:rFonts w:ascii="Book Antiqua" w:hAnsi="Book Antiqua"/>
          <w:b/>
          <w:noProof/>
          <w:spacing w:val="-2"/>
          <w:sz w:val="24"/>
        </w:rPr>
        <w:t>in order to</w:t>
      </w:r>
      <w:r>
        <w:rPr>
          <w:rFonts w:ascii="Book Antiqua" w:hAnsi="Book Antiqua"/>
          <w:b/>
          <w:spacing w:val="-2"/>
          <w:sz w:val="24"/>
        </w:rPr>
        <w:t xml:space="preserve"> provide for the highest quality of health care.</w:t>
      </w:r>
    </w:p>
    <w:p w14:paraId="0A0F345E"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0458A66F" w14:textId="77777777" w:rsidR="004338F4" w:rsidRDefault="004338F4" w:rsidP="004338F4">
      <w:pPr>
        <w:numPr>
          <w:ilvl w:val="0"/>
          <w:numId w:val="1"/>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To provide programs representative of fundamental interests and concerns to nursing students.</w:t>
      </w:r>
    </w:p>
    <w:p w14:paraId="57F5B136"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079C4A00" w14:textId="77777777" w:rsidR="004338F4" w:rsidRDefault="004338F4" w:rsidP="004338F4">
      <w:pPr>
        <w:numPr>
          <w:ilvl w:val="0"/>
          <w:numId w:val="1"/>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To aid in the development of the whole person, his/her professional role, his/her responsibility for </w:t>
      </w:r>
      <w:r w:rsidR="00C27AEA">
        <w:rPr>
          <w:rFonts w:ascii="Book Antiqua" w:hAnsi="Book Antiqua"/>
          <w:b/>
          <w:spacing w:val="-2"/>
          <w:sz w:val="24"/>
        </w:rPr>
        <w:t xml:space="preserve">the </w:t>
      </w:r>
      <w:r w:rsidRPr="00C27AEA">
        <w:rPr>
          <w:rFonts w:ascii="Book Antiqua" w:hAnsi="Book Antiqua"/>
          <w:b/>
          <w:noProof/>
          <w:spacing w:val="-2"/>
          <w:sz w:val="24"/>
        </w:rPr>
        <w:t>health</w:t>
      </w:r>
      <w:r>
        <w:rPr>
          <w:rFonts w:ascii="Book Antiqua" w:hAnsi="Book Antiqua"/>
          <w:b/>
          <w:spacing w:val="-2"/>
          <w:sz w:val="24"/>
        </w:rPr>
        <w:t xml:space="preserve"> care of people in all walks of life.</w:t>
      </w:r>
    </w:p>
    <w:p w14:paraId="11CF8C43"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6244AAE6"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Section 2. Function</w:t>
      </w:r>
    </w:p>
    <w:p w14:paraId="7F5D1B1C"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31E5EE0B" w14:textId="77777777" w:rsidR="004338F4" w:rsidRDefault="004338F4" w:rsidP="004338F4">
      <w:pPr>
        <w:numPr>
          <w:ilvl w:val="0"/>
          <w:numId w:val="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To have direct input into standards of nursing education and influence the education process.</w:t>
      </w:r>
    </w:p>
    <w:p w14:paraId="5CE9F2FD"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161BA955" w14:textId="77777777" w:rsidR="004338F4" w:rsidRDefault="004338F4" w:rsidP="004338F4">
      <w:pPr>
        <w:numPr>
          <w:ilvl w:val="0"/>
          <w:numId w:val="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To influence health care, nursing education and practice through legislative activities as appropri</w:t>
      </w:r>
      <w:r>
        <w:rPr>
          <w:rFonts w:ascii="Book Antiqua" w:hAnsi="Book Antiqua"/>
          <w:b/>
          <w:spacing w:val="-2"/>
          <w:sz w:val="24"/>
        </w:rPr>
        <w:softHyphen/>
        <w:t>ate.</w:t>
      </w:r>
    </w:p>
    <w:p w14:paraId="3E3BD80D"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18DC5114" w14:textId="77777777" w:rsidR="004338F4" w:rsidRDefault="004338F4" w:rsidP="004338F4">
      <w:pPr>
        <w:numPr>
          <w:ilvl w:val="0"/>
          <w:numId w:val="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To promote and encourage participation in community affairs and activities towards health care and the resolution of related social issues.</w:t>
      </w:r>
    </w:p>
    <w:p w14:paraId="571F2463"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60C3C5AD" w14:textId="77777777" w:rsidR="004338F4" w:rsidRDefault="004338F4" w:rsidP="004338F4">
      <w:pPr>
        <w:numPr>
          <w:ilvl w:val="0"/>
          <w:numId w:val="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To represent nursing students to the consumer, to institutions, and other organizations.</w:t>
      </w:r>
    </w:p>
    <w:p w14:paraId="51836446"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38AAB6E2" w14:textId="77777777" w:rsidR="004338F4" w:rsidRDefault="004338F4" w:rsidP="004338F4">
      <w:pPr>
        <w:numPr>
          <w:ilvl w:val="0"/>
          <w:numId w:val="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To promote and encourage students' participation in interdisciplinary activities.</w:t>
      </w:r>
    </w:p>
    <w:p w14:paraId="0836D3B2"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3A64141A" w14:textId="77777777" w:rsidR="004338F4" w:rsidRDefault="004338F4" w:rsidP="004338F4">
      <w:pPr>
        <w:numPr>
          <w:ilvl w:val="0"/>
          <w:numId w:val="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To promote and encourage recruitment efforts, participation in student activities, and educational opportunities regardless of a person's race, color, creed, </w:t>
      </w:r>
      <w:r w:rsidR="000304C0">
        <w:rPr>
          <w:rFonts w:ascii="Book Antiqua" w:hAnsi="Book Antiqua"/>
          <w:b/>
          <w:spacing w:val="-2"/>
          <w:sz w:val="24"/>
        </w:rPr>
        <w:t xml:space="preserve">national origin, ethnicity, age, gender, marital status, lifestyle, disability </w:t>
      </w:r>
      <w:r>
        <w:rPr>
          <w:rFonts w:ascii="Book Antiqua" w:hAnsi="Book Antiqua"/>
          <w:b/>
          <w:spacing w:val="-2"/>
          <w:sz w:val="24"/>
        </w:rPr>
        <w:t>or economic status.</w:t>
      </w:r>
    </w:p>
    <w:p w14:paraId="2C640B61"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15154B3A" w14:textId="77777777" w:rsidR="004338F4" w:rsidRDefault="004338F4" w:rsidP="004338F4">
      <w:pPr>
        <w:numPr>
          <w:ilvl w:val="0"/>
          <w:numId w:val="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To promote and encourage collaborative relationships with nursing and </w:t>
      </w:r>
      <w:r w:rsidRPr="00C27AEA">
        <w:rPr>
          <w:rFonts w:ascii="Book Antiqua" w:hAnsi="Book Antiqua"/>
          <w:b/>
          <w:noProof/>
          <w:spacing w:val="-2"/>
          <w:sz w:val="24"/>
        </w:rPr>
        <w:t>health</w:t>
      </w:r>
      <w:r w:rsidR="00C27AEA">
        <w:rPr>
          <w:rFonts w:ascii="Book Antiqua" w:hAnsi="Book Antiqua"/>
          <w:b/>
          <w:noProof/>
          <w:spacing w:val="-2"/>
          <w:sz w:val="24"/>
        </w:rPr>
        <w:t>-</w:t>
      </w:r>
      <w:r w:rsidRPr="00C27AEA">
        <w:rPr>
          <w:rFonts w:ascii="Book Antiqua" w:hAnsi="Book Antiqua"/>
          <w:b/>
          <w:noProof/>
          <w:spacing w:val="-2"/>
          <w:sz w:val="24"/>
        </w:rPr>
        <w:t>related</w:t>
      </w:r>
      <w:r>
        <w:rPr>
          <w:rFonts w:ascii="Book Antiqua" w:hAnsi="Book Antiqua"/>
          <w:b/>
          <w:spacing w:val="-2"/>
          <w:sz w:val="24"/>
        </w:rPr>
        <w:t xml:space="preserve"> organizations.</w:t>
      </w:r>
    </w:p>
    <w:p w14:paraId="6CF3B261"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5C0F29EC"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Article III - MEMBERS</w:t>
      </w:r>
    </w:p>
    <w:p w14:paraId="4CC83826"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Section 1. School Constituent</w:t>
      </w:r>
    </w:p>
    <w:p w14:paraId="381ED57C" w14:textId="2A1C3981" w:rsidR="004338F4" w:rsidRDefault="004338F4" w:rsidP="004338F4">
      <w:pPr>
        <w:numPr>
          <w:ilvl w:val="0"/>
          <w:numId w:val="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School constituent mem</w:t>
      </w:r>
      <w:r w:rsidR="00BC6878">
        <w:rPr>
          <w:rFonts w:ascii="Book Antiqua" w:hAnsi="Book Antiqua"/>
          <w:b/>
          <w:spacing w:val="-2"/>
          <w:sz w:val="24"/>
        </w:rPr>
        <w:t>bership is composed of active and/or</w:t>
      </w:r>
      <w:r>
        <w:rPr>
          <w:rFonts w:ascii="Book Antiqua" w:hAnsi="Book Antiqua"/>
          <w:b/>
          <w:spacing w:val="-2"/>
          <w:sz w:val="24"/>
        </w:rPr>
        <w:t xml:space="preserve"> associate members of the NSNA and the state association when one exists.</w:t>
      </w:r>
    </w:p>
    <w:p w14:paraId="11F0BB0F"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5B44ED17" w14:textId="700AFC1C" w:rsidR="004338F4" w:rsidRDefault="00233186" w:rsidP="004338F4">
      <w:pPr>
        <w:numPr>
          <w:ilvl w:val="0"/>
          <w:numId w:val="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Rasmussen </w:t>
      </w:r>
      <w:r w:rsidR="00BC6878">
        <w:rPr>
          <w:rFonts w:ascii="Book Antiqua" w:hAnsi="Book Antiqua"/>
          <w:b/>
          <w:spacing w:val="-2"/>
          <w:sz w:val="24"/>
        </w:rPr>
        <w:t>University</w:t>
      </w:r>
      <w:r>
        <w:rPr>
          <w:rFonts w:ascii="Book Antiqua" w:hAnsi="Book Antiqua"/>
          <w:b/>
          <w:spacing w:val="-2"/>
          <w:sz w:val="24"/>
        </w:rPr>
        <w:t xml:space="preserve"> Kansas Chapter-Student Nurses Association (R</w:t>
      </w:r>
      <w:r w:rsidR="00BC6878">
        <w:rPr>
          <w:rFonts w:ascii="Book Antiqua" w:hAnsi="Book Antiqua"/>
          <w:b/>
          <w:spacing w:val="-2"/>
          <w:sz w:val="24"/>
        </w:rPr>
        <w:t>U</w:t>
      </w:r>
      <w:r>
        <w:rPr>
          <w:rFonts w:ascii="Book Antiqua" w:hAnsi="Book Antiqua"/>
          <w:b/>
          <w:spacing w:val="-2"/>
          <w:sz w:val="24"/>
        </w:rPr>
        <w:t>KC-SNA)</w:t>
      </w:r>
      <w:r w:rsidR="004338F4">
        <w:rPr>
          <w:rFonts w:ascii="Book Antiqua" w:hAnsi="Book Antiqua"/>
          <w:b/>
          <w:spacing w:val="-2"/>
          <w:sz w:val="24"/>
        </w:rPr>
        <w:t xml:space="preserve"> </w:t>
      </w:r>
      <w:r w:rsidR="00C27AEA">
        <w:rPr>
          <w:rFonts w:ascii="Book Antiqua" w:hAnsi="Book Antiqua"/>
          <w:b/>
          <w:noProof/>
          <w:spacing w:val="-2"/>
          <w:sz w:val="24"/>
        </w:rPr>
        <w:t>S</w:t>
      </w:r>
      <w:r w:rsidR="004338F4" w:rsidRPr="00C27AEA">
        <w:rPr>
          <w:rFonts w:ascii="Book Antiqua" w:hAnsi="Book Antiqua"/>
          <w:b/>
          <w:noProof/>
          <w:spacing w:val="-2"/>
          <w:sz w:val="24"/>
        </w:rPr>
        <w:t>hall</w:t>
      </w:r>
      <w:r w:rsidR="004338F4">
        <w:rPr>
          <w:rFonts w:ascii="Book Antiqua" w:hAnsi="Book Antiqua"/>
          <w:b/>
          <w:spacing w:val="-2"/>
          <w:sz w:val="24"/>
        </w:rPr>
        <w:t xml:space="preserve"> be composed of at least </w:t>
      </w:r>
      <w:r w:rsidR="00C27AEA">
        <w:rPr>
          <w:rFonts w:ascii="Book Antiqua" w:hAnsi="Book Antiqua"/>
          <w:b/>
          <w:noProof/>
          <w:spacing w:val="-2"/>
          <w:sz w:val="24"/>
        </w:rPr>
        <w:t>ten</w:t>
      </w:r>
      <w:r w:rsidR="004338F4">
        <w:rPr>
          <w:rFonts w:ascii="Book Antiqua" w:hAnsi="Book Antiqua"/>
          <w:b/>
          <w:spacing w:val="-2"/>
          <w:sz w:val="24"/>
        </w:rPr>
        <w:t xml:space="preserve"> members from </w:t>
      </w:r>
      <w:r>
        <w:rPr>
          <w:rFonts w:ascii="Book Antiqua" w:hAnsi="Book Antiqua"/>
          <w:b/>
          <w:spacing w:val="-2"/>
          <w:sz w:val="24"/>
        </w:rPr>
        <w:t xml:space="preserve">Rasmussen </w:t>
      </w:r>
      <w:r w:rsidR="00E20828">
        <w:rPr>
          <w:rFonts w:ascii="Book Antiqua" w:hAnsi="Book Antiqua"/>
          <w:b/>
          <w:spacing w:val="-2"/>
          <w:sz w:val="24"/>
        </w:rPr>
        <w:t>University</w:t>
      </w:r>
      <w:r>
        <w:rPr>
          <w:rFonts w:ascii="Book Antiqua" w:hAnsi="Book Antiqua"/>
          <w:b/>
          <w:spacing w:val="-2"/>
          <w:sz w:val="24"/>
        </w:rPr>
        <w:t xml:space="preserve">- Kansas Campus </w:t>
      </w:r>
      <w:r w:rsidR="004338F4">
        <w:rPr>
          <w:rFonts w:ascii="Book Antiqua" w:hAnsi="Book Antiqua"/>
          <w:b/>
          <w:spacing w:val="-2"/>
          <w:sz w:val="24"/>
        </w:rPr>
        <w:t>or the total school enrollment if less than 10.  There shall be only one chapter on this school campus.</w:t>
      </w:r>
      <w:r w:rsidR="00BC6878">
        <w:rPr>
          <w:rFonts w:ascii="Book Antiqua" w:hAnsi="Book Antiqua"/>
          <w:b/>
          <w:spacing w:val="-2"/>
          <w:sz w:val="24"/>
        </w:rPr>
        <w:t xml:space="preserve"> The school campus includes both the Topeka and Overland Park locations. </w:t>
      </w:r>
    </w:p>
    <w:p w14:paraId="7E485F7F"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39848AAA" w14:textId="1AA63A5E" w:rsidR="004338F4" w:rsidRDefault="004338F4" w:rsidP="004338F4">
      <w:pPr>
        <w:numPr>
          <w:ilvl w:val="0"/>
          <w:numId w:val="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For yearly recognition as a constituent, an officer of the </w:t>
      </w:r>
      <w:r w:rsidR="00233186">
        <w:rPr>
          <w:rFonts w:ascii="Book Antiqua" w:hAnsi="Book Antiqua"/>
          <w:b/>
          <w:spacing w:val="-2"/>
          <w:sz w:val="24"/>
        </w:rPr>
        <w:t xml:space="preserve">Rasmussen </w:t>
      </w:r>
      <w:r w:rsidR="00BC6878">
        <w:rPr>
          <w:rFonts w:ascii="Book Antiqua" w:hAnsi="Book Antiqua"/>
          <w:b/>
          <w:spacing w:val="-2"/>
          <w:sz w:val="24"/>
        </w:rPr>
        <w:t>University</w:t>
      </w:r>
      <w:r w:rsidR="00233186">
        <w:rPr>
          <w:rFonts w:ascii="Book Antiqua" w:hAnsi="Book Antiqua"/>
          <w:b/>
          <w:spacing w:val="-2"/>
          <w:sz w:val="24"/>
        </w:rPr>
        <w:t xml:space="preserve"> Kansas Chapter- Student Nurses Association</w:t>
      </w:r>
      <w:r>
        <w:rPr>
          <w:rFonts w:ascii="Book Antiqua" w:hAnsi="Book Antiqua"/>
          <w:b/>
          <w:spacing w:val="-2"/>
          <w:sz w:val="24"/>
        </w:rPr>
        <w:t xml:space="preserve"> shall</w:t>
      </w:r>
      <w:r w:rsidR="00BC6878">
        <w:rPr>
          <w:rFonts w:ascii="Book Antiqua" w:hAnsi="Book Antiqua"/>
          <w:b/>
          <w:spacing w:val="-2"/>
          <w:sz w:val="24"/>
        </w:rPr>
        <w:t xml:space="preserve"> annually</w:t>
      </w:r>
      <w:r>
        <w:rPr>
          <w:rFonts w:ascii="Book Antiqua" w:hAnsi="Book Antiqua"/>
          <w:b/>
          <w:spacing w:val="-2"/>
          <w:sz w:val="24"/>
        </w:rPr>
        <w:t xml:space="preserve"> submit </w:t>
      </w:r>
      <w:r w:rsidRPr="00C27AEA">
        <w:rPr>
          <w:rFonts w:ascii="Book Antiqua" w:hAnsi="Book Antiqua"/>
          <w:b/>
          <w:noProof/>
          <w:spacing w:val="-2"/>
          <w:sz w:val="24"/>
        </w:rPr>
        <w:t>the Official Application</w:t>
      </w:r>
      <w:r>
        <w:rPr>
          <w:rFonts w:ascii="Book Antiqua" w:hAnsi="Book Antiqua"/>
          <w:b/>
          <w:spacing w:val="-2"/>
          <w:sz w:val="24"/>
        </w:rPr>
        <w:t xml:space="preserve"> for NSNA Constituency Status which shall include the following areas of conformity: </w:t>
      </w:r>
      <w:r w:rsidR="00C8720A" w:rsidRPr="000F0F13">
        <w:rPr>
          <w:rFonts w:ascii="Book Antiqua" w:hAnsi="Book Antiqua"/>
          <w:b/>
          <w:bCs/>
          <w:color w:val="000000"/>
          <w:sz w:val="24"/>
          <w:szCs w:val="24"/>
        </w:rPr>
        <w:t xml:space="preserve">purpose and function (NSNA Bylaws Article </w:t>
      </w:r>
      <w:r w:rsidR="002E0A2D">
        <w:rPr>
          <w:rFonts w:ascii="Book Antiqua" w:hAnsi="Book Antiqua"/>
          <w:b/>
          <w:bCs/>
          <w:color w:val="000000"/>
          <w:sz w:val="24"/>
          <w:szCs w:val="24"/>
        </w:rPr>
        <w:t>I</w:t>
      </w:r>
      <w:r w:rsidR="00C8720A" w:rsidRPr="000F0F13">
        <w:rPr>
          <w:rFonts w:ascii="Book Antiqua" w:hAnsi="Book Antiqua"/>
          <w:b/>
          <w:bCs/>
          <w:color w:val="000000"/>
          <w:sz w:val="24"/>
          <w:szCs w:val="24"/>
        </w:rPr>
        <w:t>II), membership (NSNA Bylaws Article IV), representation to NSNA meetings (NSNA Bylaws Article VII</w:t>
      </w:r>
      <w:r w:rsidR="00C8720A">
        <w:rPr>
          <w:rFonts w:ascii="Book Antiqua" w:hAnsi="Book Antiqua"/>
          <w:b/>
          <w:bCs/>
          <w:color w:val="000000"/>
          <w:sz w:val="24"/>
          <w:szCs w:val="24"/>
        </w:rPr>
        <w:t>)</w:t>
      </w:r>
      <w:r>
        <w:rPr>
          <w:rFonts w:ascii="Book Antiqua" w:hAnsi="Book Antiqua"/>
          <w:b/>
          <w:spacing w:val="-2"/>
          <w:sz w:val="24"/>
        </w:rPr>
        <w:t>.</w:t>
      </w:r>
      <w:r w:rsidR="00BC6878">
        <w:rPr>
          <w:rFonts w:ascii="Book Antiqua" w:hAnsi="Book Antiqua"/>
          <w:b/>
          <w:spacing w:val="-2"/>
          <w:sz w:val="24"/>
        </w:rPr>
        <w:t xml:space="preserve"> This information must be received by the NSNA by February 1</w:t>
      </w:r>
      <w:r w:rsidR="00BC6878" w:rsidRPr="00BC6878">
        <w:rPr>
          <w:rFonts w:ascii="Book Antiqua" w:hAnsi="Book Antiqua"/>
          <w:b/>
          <w:spacing w:val="-2"/>
          <w:sz w:val="24"/>
          <w:vertAlign w:val="superscript"/>
        </w:rPr>
        <w:t>st</w:t>
      </w:r>
      <w:r w:rsidR="00BC6878">
        <w:rPr>
          <w:rFonts w:ascii="Book Antiqua" w:hAnsi="Book Antiqua"/>
          <w:b/>
          <w:spacing w:val="-2"/>
          <w:sz w:val="24"/>
        </w:rPr>
        <w:t xml:space="preserve"> of each year to be considered. </w:t>
      </w:r>
    </w:p>
    <w:p w14:paraId="2CC87B98"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223A35E9" w14:textId="77777777" w:rsidR="004338F4" w:rsidRDefault="004338F4" w:rsidP="004338F4">
      <w:pPr>
        <w:numPr>
          <w:ilvl w:val="0"/>
          <w:numId w:val="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sidRPr="00C27AEA">
        <w:rPr>
          <w:rFonts w:ascii="Book Antiqua" w:hAnsi="Book Antiqua"/>
          <w:b/>
          <w:noProof/>
          <w:spacing w:val="-2"/>
          <w:sz w:val="24"/>
        </w:rPr>
        <w:t>A constituent association which fa</w:t>
      </w:r>
      <w:r w:rsidR="00C27AEA" w:rsidRPr="00C27AEA">
        <w:rPr>
          <w:rFonts w:ascii="Book Antiqua" w:hAnsi="Book Antiqua"/>
          <w:b/>
          <w:noProof/>
          <w:spacing w:val="-2"/>
          <w:sz w:val="24"/>
        </w:rPr>
        <w:t>i</w:t>
      </w:r>
      <w:r w:rsidRPr="00C27AEA">
        <w:rPr>
          <w:rFonts w:ascii="Book Antiqua" w:hAnsi="Book Antiqua"/>
          <w:b/>
          <w:noProof/>
          <w:spacing w:val="-2"/>
          <w:sz w:val="24"/>
        </w:rPr>
        <w:t xml:space="preserve">ls to comply with the bylaws and policies of </w:t>
      </w:r>
      <w:smartTag w:uri="urn:schemas-microsoft-com:office:smarttags" w:element="PersonName">
        <w:r w:rsidRPr="00C27AEA">
          <w:rPr>
            <w:rFonts w:ascii="Book Antiqua" w:hAnsi="Book Antiqua"/>
            <w:b/>
            <w:noProof/>
            <w:spacing w:val="-2"/>
            <w:sz w:val="24"/>
          </w:rPr>
          <w:t>NSNA</w:t>
        </w:r>
      </w:smartTag>
      <w:r w:rsidRPr="00C27AEA">
        <w:rPr>
          <w:rFonts w:ascii="Book Antiqua" w:hAnsi="Book Antiqua"/>
          <w:b/>
          <w:noProof/>
          <w:spacing w:val="-2"/>
          <w:sz w:val="24"/>
        </w:rPr>
        <w:t xml:space="preserve"> shall have its status as a constituent revoked by a 2/3 vote of the </w:t>
      </w:r>
      <w:smartTag w:uri="urn:schemas-microsoft-com:office:smarttags" w:element="PersonName">
        <w:r w:rsidR="000304C0" w:rsidRPr="00C27AEA">
          <w:rPr>
            <w:rFonts w:ascii="Book Antiqua" w:hAnsi="Book Antiqua"/>
            <w:b/>
            <w:noProof/>
            <w:spacing w:val="-2"/>
            <w:sz w:val="24"/>
          </w:rPr>
          <w:t>NSNA</w:t>
        </w:r>
      </w:smartTag>
      <w:r w:rsidR="000304C0" w:rsidRPr="00C27AEA">
        <w:rPr>
          <w:rFonts w:ascii="Book Antiqua" w:hAnsi="Book Antiqua"/>
          <w:b/>
          <w:noProof/>
          <w:spacing w:val="-2"/>
          <w:sz w:val="24"/>
        </w:rPr>
        <w:t xml:space="preserve"> </w:t>
      </w:r>
      <w:r w:rsidRPr="00C27AEA">
        <w:rPr>
          <w:rFonts w:ascii="Book Antiqua" w:hAnsi="Book Antiqua"/>
          <w:b/>
          <w:noProof/>
          <w:spacing w:val="-2"/>
          <w:sz w:val="24"/>
        </w:rPr>
        <w:t>Board of Directors, provided that written notice of the proposed revocation has been given at least two months prior to the vote</w:t>
      </w:r>
      <w:r w:rsidR="00C27AEA" w:rsidRPr="00C27AEA">
        <w:rPr>
          <w:rFonts w:ascii="Book Antiqua" w:hAnsi="Book Antiqua"/>
          <w:b/>
          <w:noProof/>
          <w:spacing w:val="-2"/>
          <w:sz w:val="24"/>
        </w:rPr>
        <w:t>,</w:t>
      </w:r>
      <w:r w:rsidRPr="00C27AEA">
        <w:rPr>
          <w:rFonts w:ascii="Book Antiqua" w:hAnsi="Book Antiqua"/>
          <w:b/>
          <w:noProof/>
          <w:spacing w:val="-2"/>
          <w:sz w:val="24"/>
        </w:rPr>
        <w:t xml:space="preserve"> and the constituent associa</w:t>
      </w:r>
      <w:r w:rsidRPr="00C27AEA">
        <w:rPr>
          <w:rFonts w:ascii="Book Antiqua" w:hAnsi="Book Antiqua"/>
          <w:b/>
          <w:noProof/>
          <w:spacing w:val="-2"/>
          <w:sz w:val="24"/>
        </w:rPr>
        <w:softHyphen/>
        <w:t>tion is given an opportunity to be heard.</w:t>
      </w:r>
    </w:p>
    <w:p w14:paraId="2E32EE42"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72EB1FCF" w14:textId="4C3C7CEE" w:rsidR="004338F4" w:rsidRDefault="00233186" w:rsidP="004338F4">
      <w:pPr>
        <w:numPr>
          <w:ilvl w:val="0"/>
          <w:numId w:val="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Rasmussen </w:t>
      </w:r>
      <w:r w:rsidR="00BC6878">
        <w:rPr>
          <w:rFonts w:ascii="Book Antiqua" w:hAnsi="Book Antiqua"/>
          <w:b/>
          <w:spacing w:val="-2"/>
          <w:sz w:val="24"/>
        </w:rPr>
        <w:t>University</w:t>
      </w:r>
      <w:r>
        <w:rPr>
          <w:rFonts w:ascii="Book Antiqua" w:hAnsi="Book Antiqua"/>
          <w:b/>
          <w:spacing w:val="-2"/>
          <w:sz w:val="24"/>
        </w:rPr>
        <w:t xml:space="preserve"> Kansas Chapter</w:t>
      </w:r>
      <w:r w:rsidR="00BC6878">
        <w:rPr>
          <w:rFonts w:ascii="Book Antiqua" w:hAnsi="Book Antiqua"/>
          <w:b/>
          <w:spacing w:val="-2"/>
          <w:sz w:val="24"/>
        </w:rPr>
        <w:t>-</w:t>
      </w:r>
      <w:r>
        <w:rPr>
          <w:rFonts w:ascii="Book Antiqua" w:hAnsi="Book Antiqua"/>
          <w:b/>
          <w:spacing w:val="-2"/>
          <w:sz w:val="24"/>
        </w:rPr>
        <w:t xml:space="preserve"> Student Nurses Association i</w:t>
      </w:r>
      <w:r w:rsidR="004338F4" w:rsidRPr="00C27AEA">
        <w:rPr>
          <w:rFonts w:ascii="Book Antiqua" w:hAnsi="Book Antiqua"/>
          <w:b/>
          <w:noProof/>
          <w:spacing w:val="-2"/>
          <w:sz w:val="24"/>
        </w:rPr>
        <w:t>s</w:t>
      </w:r>
      <w:r w:rsidR="004338F4">
        <w:rPr>
          <w:rFonts w:ascii="Book Antiqua" w:hAnsi="Book Antiqua"/>
          <w:b/>
          <w:spacing w:val="-2"/>
          <w:sz w:val="24"/>
        </w:rPr>
        <w:t xml:space="preserve"> an entity </w:t>
      </w:r>
      <w:proofErr w:type="gramStart"/>
      <w:r w:rsidR="004338F4">
        <w:rPr>
          <w:rFonts w:ascii="Book Antiqua" w:hAnsi="Book Antiqua"/>
          <w:b/>
          <w:spacing w:val="-2"/>
          <w:sz w:val="24"/>
        </w:rPr>
        <w:t>separate and</w:t>
      </w:r>
      <w:proofErr w:type="gramEnd"/>
      <w:r w:rsidR="004338F4">
        <w:rPr>
          <w:rFonts w:ascii="Book Antiqua" w:hAnsi="Book Antiqua"/>
          <w:b/>
          <w:spacing w:val="-2"/>
          <w:sz w:val="24"/>
        </w:rPr>
        <w:t xml:space="preserve"> apart from NSNA and its administ</w:t>
      </w:r>
      <w:r w:rsidR="00BC6878">
        <w:rPr>
          <w:rFonts w:ascii="Book Antiqua" w:hAnsi="Book Antiqua"/>
          <w:b/>
          <w:spacing w:val="-2"/>
          <w:sz w:val="24"/>
        </w:rPr>
        <w:t>ration of activities, with NSNA or</w:t>
      </w:r>
      <w:r w:rsidR="004338F4">
        <w:rPr>
          <w:rFonts w:ascii="Book Antiqua" w:hAnsi="Book Antiqua"/>
          <w:b/>
          <w:spacing w:val="-2"/>
          <w:sz w:val="24"/>
        </w:rPr>
        <w:t xml:space="preserve"> </w:t>
      </w:r>
      <w:r>
        <w:rPr>
          <w:rFonts w:ascii="Book Antiqua" w:hAnsi="Book Antiqua"/>
          <w:b/>
          <w:spacing w:val="-2"/>
          <w:sz w:val="24"/>
        </w:rPr>
        <w:t xml:space="preserve">Kansas </w:t>
      </w:r>
      <w:r w:rsidR="008E30B5">
        <w:rPr>
          <w:rFonts w:ascii="Book Antiqua" w:hAnsi="Book Antiqua"/>
          <w:b/>
          <w:spacing w:val="-2"/>
          <w:sz w:val="24"/>
        </w:rPr>
        <w:t>Association of Nursing Students</w:t>
      </w:r>
      <w:r w:rsidR="004338F4">
        <w:rPr>
          <w:rFonts w:ascii="Book Antiqua" w:hAnsi="Book Antiqua"/>
          <w:b/>
          <w:spacing w:val="-2"/>
          <w:sz w:val="24"/>
        </w:rPr>
        <w:t xml:space="preserve"> </w:t>
      </w:r>
      <w:r>
        <w:rPr>
          <w:rFonts w:ascii="Book Antiqua" w:hAnsi="Book Antiqua"/>
          <w:b/>
          <w:spacing w:val="-2"/>
          <w:sz w:val="24"/>
        </w:rPr>
        <w:t>(K</w:t>
      </w:r>
      <w:r w:rsidR="008E30B5">
        <w:rPr>
          <w:rFonts w:ascii="Book Antiqua" w:hAnsi="Book Antiqua"/>
          <w:b/>
          <w:spacing w:val="-2"/>
          <w:sz w:val="24"/>
        </w:rPr>
        <w:t>ANS</w:t>
      </w:r>
      <w:r w:rsidR="00BC6878">
        <w:rPr>
          <w:rFonts w:ascii="Book Antiqua" w:hAnsi="Book Antiqua"/>
          <w:b/>
          <w:spacing w:val="-2"/>
          <w:sz w:val="24"/>
        </w:rPr>
        <w:t xml:space="preserve">) </w:t>
      </w:r>
      <w:r w:rsidR="004338F4">
        <w:rPr>
          <w:rFonts w:ascii="Book Antiqua" w:hAnsi="Book Antiqua"/>
          <w:b/>
          <w:spacing w:val="-2"/>
          <w:sz w:val="24"/>
        </w:rPr>
        <w:t xml:space="preserve">exercising no supervision or control over these </w:t>
      </w:r>
      <w:r w:rsidR="004338F4" w:rsidRPr="00C27AEA">
        <w:rPr>
          <w:rFonts w:ascii="Book Antiqua" w:hAnsi="Book Antiqua"/>
          <w:b/>
          <w:noProof/>
          <w:spacing w:val="-2"/>
          <w:sz w:val="24"/>
        </w:rPr>
        <w:t>immediate</w:t>
      </w:r>
      <w:r w:rsidR="004338F4">
        <w:rPr>
          <w:rFonts w:ascii="Book Antiqua" w:hAnsi="Book Antiqua"/>
          <w:b/>
          <w:spacing w:val="-2"/>
          <w:sz w:val="24"/>
        </w:rPr>
        <w:t xml:space="preserve"> daily and regular </w:t>
      </w:r>
      <w:r w:rsidR="004338F4" w:rsidRPr="00C27AEA">
        <w:rPr>
          <w:rFonts w:ascii="Book Antiqua" w:hAnsi="Book Antiqua"/>
          <w:b/>
          <w:noProof/>
          <w:spacing w:val="-2"/>
          <w:sz w:val="24"/>
        </w:rPr>
        <w:t>activities.</w:t>
      </w:r>
      <w:r w:rsidR="004338F4">
        <w:rPr>
          <w:rFonts w:ascii="Book Antiqua" w:hAnsi="Book Antiqua"/>
          <w:b/>
          <w:spacing w:val="-2"/>
          <w:sz w:val="24"/>
        </w:rPr>
        <w:t xml:space="preserve">  NSNA and </w:t>
      </w:r>
      <w:r>
        <w:rPr>
          <w:rFonts w:ascii="Book Antiqua" w:hAnsi="Book Antiqua"/>
          <w:b/>
          <w:spacing w:val="-2"/>
          <w:sz w:val="24"/>
        </w:rPr>
        <w:t>K</w:t>
      </w:r>
      <w:r w:rsidR="008E30B5">
        <w:rPr>
          <w:rFonts w:ascii="Book Antiqua" w:hAnsi="Book Antiqua"/>
          <w:b/>
          <w:spacing w:val="-2"/>
          <w:sz w:val="24"/>
        </w:rPr>
        <w:t>ANS</w:t>
      </w:r>
      <w:r w:rsidR="004338F4">
        <w:rPr>
          <w:rFonts w:ascii="Book Antiqua" w:hAnsi="Book Antiqua"/>
          <w:b/>
          <w:spacing w:val="-2"/>
          <w:sz w:val="24"/>
        </w:rPr>
        <w:t xml:space="preserve"> have no liability for any loss, damages, or injuries sustained by third parties </w:t>
      </w:r>
      <w:proofErr w:type="gramStart"/>
      <w:r w:rsidR="004338F4">
        <w:rPr>
          <w:rFonts w:ascii="Book Antiqua" w:hAnsi="Book Antiqua"/>
          <w:b/>
          <w:spacing w:val="-2"/>
          <w:sz w:val="24"/>
        </w:rPr>
        <w:t>as a result of</w:t>
      </w:r>
      <w:proofErr w:type="gramEnd"/>
      <w:r w:rsidR="004338F4">
        <w:rPr>
          <w:rFonts w:ascii="Book Antiqua" w:hAnsi="Book Antiqua"/>
          <w:b/>
          <w:spacing w:val="-2"/>
          <w:sz w:val="24"/>
        </w:rPr>
        <w:t xml:space="preserve"> the negligence or acts of </w:t>
      </w:r>
      <w:r w:rsidR="005923AE">
        <w:rPr>
          <w:rFonts w:ascii="Book Antiqua" w:hAnsi="Book Antiqua"/>
          <w:b/>
          <w:spacing w:val="-2"/>
          <w:sz w:val="24"/>
        </w:rPr>
        <w:t xml:space="preserve">RUKC-SNA </w:t>
      </w:r>
      <w:r w:rsidR="004338F4">
        <w:rPr>
          <w:rFonts w:ascii="Book Antiqua" w:hAnsi="Book Antiqua"/>
          <w:b/>
          <w:spacing w:val="-2"/>
          <w:sz w:val="24"/>
        </w:rPr>
        <w:t>or the mem</w:t>
      </w:r>
      <w:r w:rsidR="004338F4">
        <w:rPr>
          <w:rFonts w:ascii="Book Antiqua" w:hAnsi="Book Antiqua"/>
          <w:b/>
          <w:spacing w:val="-2"/>
          <w:sz w:val="24"/>
        </w:rPr>
        <w:softHyphen/>
        <w:t xml:space="preserve">bers thereof.  In the event any legal proceedings are brought against NSNA and </w:t>
      </w:r>
      <w:r w:rsidR="008E30B5">
        <w:rPr>
          <w:rFonts w:ascii="Book Antiqua" w:hAnsi="Book Antiqua"/>
          <w:b/>
          <w:spacing w:val="-2"/>
          <w:sz w:val="24"/>
        </w:rPr>
        <w:t>K</w:t>
      </w:r>
      <w:r w:rsidR="00CE2FCF">
        <w:rPr>
          <w:rFonts w:ascii="Book Antiqua" w:hAnsi="Book Antiqua"/>
          <w:b/>
          <w:spacing w:val="-2"/>
          <w:sz w:val="24"/>
        </w:rPr>
        <w:t>ANS</w:t>
      </w:r>
      <w:r w:rsidR="004338F4">
        <w:rPr>
          <w:rFonts w:ascii="Book Antiqua" w:hAnsi="Book Antiqua"/>
          <w:b/>
          <w:spacing w:val="-2"/>
          <w:sz w:val="24"/>
        </w:rPr>
        <w:t>,</w:t>
      </w:r>
      <w:r w:rsidR="008E30B5">
        <w:rPr>
          <w:rFonts w:ascii="Book Antiqua" w:hAnsi="Book Antiqua"/>
          <w:b/>
          <w:spacing w:val="-2"/>
          <w:sz w:val="24"/>
        </w:rPr>
        <w:t xml:space="preserve"> </w:t>
      </w:r>
      <w:r w:rsidR="005923AE">
        <w:rPr>
          <w:rFonts w:ascii="Book Antiqua" w:hAnsi="Book Antiqua"/>
          <w:b/>
          <w:spacing w:val="-2"/>
          <w:sz w:val="24"/>
        </w:rPr>
        <w:t>RUKC-SNA</w:t>
      </w:r>
      <w:r w:rsidR="008E30B5">
        <w:rPr>
          <w:rFonts w:ascii="Book Antiqua" w:hAnsi="Book Antiqua"/>
          <w:b/>
          <w:spacing w:val="-2"/>
          <w:sz w:val="24"/>
        </w:rPr>
        <w:t xml:space="preserve"> </w:t>
      </w:r>
      <w:r w:rsidR="004338F4">
        <w:rPr>
          <w:rFonts w:ascii="Book Antiqua" w:hAnsi="Book Antiqua"/>
          <w:b/>
          <w:spacing w:val="-2"/>
          <w:sz w:val="24"/>
        </w:rPr>
        <w:t xml:space="preserve">will indemnify and </w:t>
      </w:r>
      <w:proofErr w:type="gramStart"/>
      <w:r w:rsidR="004338F4">
        <w:rPr>
          <w:rFonts w:ascii="Book Antiqua" w:hAnsi="Book Antiqua"/>
          <w:b/>
          <w:spacing w:val="-2"/>
          <w:sz w:val="24"/>
        </w:rPr>
        <w:t>hold harm</w:t>
      </w:r>
      <w:r w:rsidR="004338F4">
        <w:rPr>
          <w:rFonts w:ascii="Book Antiqua" w:hAnsi="Book Antiqua"/>
          <w:b/>
          <w:spacing w:val="-2"/>
          <w:sz w:val="24"/>
        </w:rPr>
        <w:softHyphen/>
        <w:t>less</w:t>
      </w:r>
      <w:proofErr w:type="gramEnd"/>
      <w:r w:rsidR="004338F4">
        <w:rPr>
          <w:rFonts w:ascii="Book Antiqua" w:hAnsi="Book Antiqua"/>
          <w:b/>
          <w:spacing w:val="-2"/>
          <w:sz w:val="24"/>
        </w:rPr>
        <w:t xml:space="preserve"> the NSNA and </w:t>
      </w:r>
      <w:r w:rsidR="008E30B5">
        <w:rPr>
          <w:rFonts w:ascii="Book Antiqua" w:hAnsi="Book Antiqua"/>
          <w:b/>
          <w:spacing w:val="-2"/>
          <w:sz w:val="24"/>
        </w:rPr>
        <w:t>K</w:t>
      </w:r>
      <w:r w:rsidR="00CE2FCF">
        <w:rPr>
          <w:rFonts w:ascii="Book Antiqua" w:hAnsi="Book Antiqua"/>
          <w:b/>
          <w:spacing w:val="-2"/>
          <w:sz w:val="24"/>
        </w:rPr>
        <w:t xml:space="preserve">ANS </w:t>
      </w:r>
      <w:r w:rsidR="004338F4">
        <w:rPr>
          <w:rFonts w:ascii="Book Antiqua" w:hAnsi="Book Antiqua"/>
          <w:b/>
          <w:spacing w:val="-2"/>
          <w:sz w:val="24"/>
        </w:rPr>
        <w:t>from any liability.</w:t>
      </w:r>
    </w:p>
    <w:p w14:paraId="41302D21"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42CC001F" w14:textId="77777777" w:rsidR="00CE2FCF" w:rsidRDefault="00CE2FCF"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272D7E6E" w14:textId="77777777" w:rsidR="00CE2FCF" w:rsidRDefault="00CE2FCF"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1757FB49" w14:textId="77777777" w:rsidR="00CE2FCF" w:rsidRDefault="00CE2FCF"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254FD146" w14:textId="77777777" w:rsidR="00CE2FCF" w:rsidRDefault="00CE2FCF"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021C354A" w14:textId="77777777" w:rsidR="00CE2FCF" w:rsidRDefault="00CE2FCF"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7040183D"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lastRenderedPageBreak/>
        <w:t>Section 2. Categories of Constituent Membership</w:t>
      </w:r>
    </w:p>
    <w:p w14:paraId="65EEC06A"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13587DD9"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Members of the constituent associations shall be:</w:t>
      </w:r>
    </w:p>
    <w:p w14:paraId="44E0B16B"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7B032990" w14:textId="5296D38B" w:rsidR="004338F4" w:rsidRPr="005923AE" w:rsidRDefault="004338F4" w:rsidP="005923AE">
      <w:pPr>
        <w:pStyle w:val="ListParagraph"/>
        <w:numPr>
          <w:ilvl w:val="0"/>
          <w:numId w:val="25"/>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sidRPr="005923AE">
        <w:rPr>
          <w:rFonts w:ascii="Book Antiqua" w:hAnsi="Book Antiqua"/>
          <w:b/>
          <w:spacing w:val="-2"/>
          <w:sz w:val="24"/>
        </w:rPr>
        <w:t>Active members:</w:t>
      </w:r>
    </w:p>
    <w:p w14:paraId="55FFD4E2" w14:textId="77777777" w:rsidR="005923AE" w:rsidRPr="005923AE" w:rsidRDefault="005923AE" w:rsidP="005923AE">
      <w:pPr>
        <w:pStyle w:val="ListParagraph"/>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435E7565" w14:textId="797C5100" w:rsidR="004338F4" w:rsidRDefault="004338F4" w:rsidP="005923AE">
      <w:pPr>
        <w:numPr>
          <w:ilvl w:val="0"/>
          <w:numId w:val="4"/>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b/>
          <w:spacing w:val="-2"/>
          <w:sz w:val="24"/>
        </w:rPr>
      </w:pPr>
      <w:r>
        <w:rPr>
          <w:rFonts w:ascii="Book Antiqua" w:hAnsi="Book Antiqua"/>
          <w:b/>
          <w:spacing w:val="-2"/>
          <w:sz w:val="24"/>
        </w:rPr>
        <w:t xml:space="preserve">Students enrolled in </w:t>
      </w:r>
      <w:r w:rsidR="00E20828">
        <w:rPr>
          <w:rFonts w:ascii="Book Antiqua" w:hAnsi="Book Antiqua"/>
          <w:b/>
          <w:spacing w:val="-2"/>
          <w:sz w:val="24"/>
        </w:rPr>
        <w:t xml:space="preserve">Rasmussen University, a </w:t>
      </w:r>
      <w:r w:rsidRPr="00C27AEA">
        <w:rPr>
          <w:rFonts w:ascii="Book Antiqua" w:hAnsi="Book Antiqua"/>
          <w:b/>
          <w:noProof/>
          <w:spacing w:val="-2"/>
          <w:sz w:val="24"/>
        </w:rPr>
        <w:t>state</w:t>
      </w:r>
      <w:r w:rsidR="00C27AEA">
        <w:rPr>
          <w:rFonts w:ascii="Book Antiqua" w:hAnsi="Book Antiqua"/>
          <w:b/>
          <w:noProof/>
          <w:spacing w:val="-2"/>
          <w:sz w:val="24"/>
        </w:rPr>
        <w:t>-</w:t>
      </w:r>
      <w:r w:rsidRPr="00C27AEA">
        <w:rPr>
          <w:rFonts w:ascii="Book Antiqua" w:hAnsi="Book Antiqua"/>
          <w:b/>
          <w:noProof/>
          <w:spacing w:val="-2"/>
          <w:sz w:val="24"/>
        </w:rPr>
        <w:t>approved</w:t>
      </w:r>
      <w:r>
        <w:rPr>
          <w:rFonts w:ascii="Book Antiqua" w:hAnsi="Book Antiqua"/>
          <w:b/>
          <w:spacing w:val="-2"/>
          <w:sz w:val="24"/>
        </w:rPr>
        <w:t xml:space="preserve"> program</w:t>
      </w:r>
      <w:r w:rsidR="00E20828">
        <w:rPr>
          <w:rFonts w:ascii="Book Antiqua" w:hAnsi="Book Antiqua"/>
          <w:b/>
          <w:spacing w:val="-2"/>
          <w:sz w:val="24"/>
        </w:rPr>
        <w:t xml:space="preserve">, in the nursing program which will lead </w:t>
      </w:r>
      <w:r>
        <w:rPr>
          <w:rFonts w:ascii="Book Antiqua" w:hAnsi="Book Antiqua"/>
          <w:b/>
          <w:spacing w:val="-2"/>
          <w:sz w:val="24"/>
        </w:rPr>
        <w:t xml:space="preserve">to </w:t>
      </w:r>
      <w:r w:rsidR="005923AE">
        <w:rPr>
          <w:rFonts w:ascii="Book Antiqua" w:hAnsi="Book Antiqua"/>
          <w:b/>
          <w:spacing w:val="-2"/>
          <w:sz w:val="24"/>
        </w:rPr>
        <w:t xml:space="preserve">initial </w:t>
      </w:r>
      <w:r>
        <w:rPr>
          <w:rFonts w:ascii="Book Antiqua" w:hAnsi="Book Antiqua"/>
          <w:b/>
          <w:spacing w:val="-2"/>
          <w:sz w:val="24"/>
        </w:rPr>
        <w:t>licensure as a registered nurse.</w:t>
      </w:r>
    </w:p>
    <w:p w14:paraId="19CA75BE" w14:textId="7E884E55" w:rsidR="004338F4" w:rsidRDefault="004338F4" w:rsidP="005923AE">
      <w:pPr>
        <w:numPr>
          <w:ilvl w:val="0"/>
          <w:numId w:val="4"/>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b/>
          <w:spacing w:val="-2"/>
          <w:sz w:val="24"/>
        </w:rPr>
      </w:pPr>
      <w:r>
        <w:rPr>
          <w:rFonts w:ascii="Book Antiqua" w:hAnsi="Book Antiqua"/>
          <w:b/>
          <w:spacing w:val="-2"/>
          <w:sz w:val="24"/>
        </w:rPr>
        <w:t xml:space="preserve">Registered nurses enrolled in </w:t>
      </w:r>
      <w:proofErr w:type="gramStart"/>
      <w:r w:rsidR="00E20828">
        <w:rPr>
          <w:rFonts w:ascii="Book Antiqua" w:hAnsi="Book Antiqua"/>
          <w:b/>
          <w:spacing w:val="-2"/>
          <w:sz w:val="24"/>
        </w:rPr>
        <w:t>a</w:t>
      </w:r>
      <w:proofErr w:type="gramEnd"/>
      <w:r w:rsidR="00E20828">
        <w:rPr>
          <w:rFonts w:ascii="Book Antiqua" w:hAnsi="Book Antiqua"/>
          <w:b/>
          <w:spacing w:val="-2"/>
          <w:sz w:val="24"/>
        </w:rPr>
        <w:t xml:space="preserve"> ADN-BSN bridge program at Rasmussen University.</w:t>
      </w:r>
    </w:p>
    <w:p w14:paraId="0713A988" w14:textId="77777777" w:rsidR="004338F4" w:rsidRDefault="004338F4" w:rsidP="005923AE">
      <w:pPr>
        <w:numPr>
          <w:ilvl w:val="0"/>
          <w:numId w:val="4"/>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b/>
          <w:spacing w:val="-2"/>
          <w:sz w:val="24"/>
        </w:rPr>
      </w:pPr>
      <w:r>
        <w:rPr>
          <w:rFonts w:ascii="Book Antiqua" w:hAnsi="Book Antiqua"/>
          <w:b/>
          <w:spacing w:val="-2"/>
          <w:sz w:val="24"/>
        </w:rPr>
        <w:t>Active members shall have all the privileges of membership.</w:t>
      </w:r>
    </w:p>
    <w:p w14:paraId="185B8007"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094B5A2C" w14:textId="1E64044F" w:rsidR="004338F4" w:rsidRPr="005923AE" w:rsidRDefault="004338F4" w:rsidP="005923AE">
      <w:pPr>
        <w:pStyle w:val="ListParagraph"/>
        <w:numPr>
          <w:ilvl w:val="0"/>
          <w:numId w:val="25"/>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sidRPr="005923AE">
        <w:rPr>
          <w:rFonts w:ascii="Book Antiqua" w:hAnsi="Book Antiqua"/>
          <w:b/>
          <w:spacing w:val="-2"/>
          <w:sz w:val="24"/>
        </w:rPr>
        <w:t>Associate members:</w:t>
      </w:r>
    </w:p>
    <w:p w14:paraId="67AE223A" w14:textId="77777777" w:rsidR="005923AE" w:rsidRPr="005923AE" w:rsidRDefault="005923AE" w:rsidP="005923AE">
      <w:pPr>
        <w:pStyle w:val="ListParagraph"/>
        <w:tabs>
          <w:tab w:val="left" w:pos="-1440"/>
          <w:tab w:val="left" w:pos="-720"/>
          <w:tab w:val="left" w:pos="0"/>
          <w:tab w:val="left" w:pos="235"/>
          <w:tab w:val="left" w:pos="501"/>
          <w:tab w:val="left" w:pos="720"/>
          <w:tab w:val="left" w:pos="817"/>
          <w:tab w:val="left" w:pos="1440"/>
          <w:tab w:val="left" w:pos="2390"/>
          <w:tab w:val="left" w:pos="2880"/>
        </w:tabs>
        <w:ind w:left="360"/>
        <w:rPr>
          <w:rFonts w:ascii="Book Antiqua" w:hAnsi="Book Antiqua"/>
          <w:b/>
          <w:spacing w:val="-2"/>
          <w:sz w:val="24"/>
        </w:rPr>
      </w:pPr>
    </w:p>
    <w:p w14:paraId="2ACF045B" w14:textId="40D6E465" w:rsidR="004338F4" w:rsidRDefault="004338F4" w:rsidP="005923AE">
      <w:pPr>
        <w:numPr>
          <w:ilvl w:val="0"/>
          <w:numId w:val="5"/>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b/>
          <w:spacing w:val="-2"/>
          <w:sz w:val="24"/>
        </w:rPr>
      </w:pPr>
      <w:r>
        <w:rPr>
          <w:rFonts w:ascii="Book Antiqua" w:hAnsi="Book Antiqua"/>
          <w:b/>
          <w:spacing w:val="-2"/>
          <w:sz w:val="24"/>
        </w:rPr>
        <w:t>Pre</w:t>
      </w:r>
      <w:r w:rsidR="005923AE">
        <w:rPr>
          <w:rFonts w:ascii="Book Antiqua" w:hAnsi="Book Antiqua"/>
          <w:b/>
          <w:spacing w:val="-2"/>
          <w:sz w:val="24"/>
        </w:rPr>
        <w:t>-</w:t>
      </w:r>
      <w:r>
        <w:rPr>
          <w:rFonts w:ascii="Book Antiqua" w:hAnsi="Book Antiqua"/>
          <w:b/>
          <w:spacing w:val="-2"/>
          <w:sz w:val="24"/>
        </w:rPr>
        <w:t>nursing students enrolled in college or university programs designed as preparation for entrance into a program leading to an associate degree, diploma or baccalaureate degree in nursing.</w:t>
      </w:r>
    </w:p>
    <w:p w14:paraId="62E6DDA4" w14:textId="77777777" w:rsidR="004338F4" w:rsidRDefault="004338F4" w:rsidP="005923AE">
      <w:pPr>
        <w:numPr>
          <w:ilvl w:val="0"/>
          <w:numId w:val="5"/>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b/>
          <w:spacing w:val="-2"/>
          <w:sz w:val="24"/>
        </w:rPr>
      </w:pPr>
      <w:r>
        <w:rPr>
          <w:rFonts w:ascii="Book Antiqua" w:hAnsi="Book Antiqua"/>
          <w:b/>
          <w:spacing w:val="-2"/>
          <w:sz w:val="24"/>
        </w:rPr>
        <w:t xml:space="preserve">Associate members shall have </w:t>
      </w:r>
      <w:proofErr w:type="gramStart"/>
      <w:r>
        <w:rPr>
          <w:rFonts w:ascii="Book Antiqua" w:hAnsi="Book Antiqua"/>
          <w:b/>
          <w:spacing w:val="-2"/>
          <w:sz w:val="24"/>
        </w:rPr>
        <w:t>all of</w:t>
      </w:r>
      <w:proofErr w:type="gramEnd"/>
      <w:r>
        <w:rPr>
          <w:rFonts w:ascii="Book Antiqua" w:hAnsi="Book Antiqua"/>
          <w:b/>
          <w:spacing w:val="-2"/>
          <w:sz w:val="24"/>
        </w:rPr>
        <w:t xml:space="preserve"> the privileges of membership except the right to hold office as president or vice president at state and national levels.</w:t>
      </w:r>
    </w:p>
    <w:p w14:paraId="4DD1BA76"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01EB3190"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C.  Individual members:</w:t>
      </w:r>
    </w:p>
    <w:p w14:paraId="36D91BFB" w14:textId="77777777" w:rsidR="000304C0" w:rsidRDefault="004338F4" w:rsidP="005923AE">
      <w:pPr>
        <w:tabs>
          <w:tab w:val="left" w:pos="-1440"/>
          <w:tab w:val="left" w:pos="-720"/>
          <w:tab w:val="left" w:pos="0"/>
          <w:tab w:val="left" w:pos="235"/>
          <w:tab w:val="left" w:pos="501"/>
          <w:tab w:val="left" w:pos="720"/>
          <w:tab w:val="left" w:pos="817"/>
          <w:tab w:val="left" w:pos="1440"/>
          <w:tab w:val="left" w:pos="2390"/>
          <w:tab w:val="left" w:pos="2880"/>
        </w:tabs>
        <w:ind w:left="470" w:hanging="235"/>
        <w:rPr>
          <w:rFonts w:ascii="Book Antiqua" w:hAnsi="Book Antiqua"/>
          <w:b/>
          <w:spacing w:val="-2"/>
          <w:sz w:val="24"/>
        </w:rPr>
      </w:pPr>
      <w:r>
        <w:rPr>
          <w:rFonts w:ascii="Book Antiqua" w:hAnsi="Book Antiqua"/>
          <w:b/>
          <w:spacing w:val="-2"/>
          <w:sz w:val="24"/>
        </w:rPr>
        <w:t>Individual membership shall be open at the</w:t>
      </w:r>
      <w:r w:rsidR="000304C0">
        <w:rPr>
          <w:rFonts w:ascii="Book Antiqua" w:hAnsi="Book Antiqua"/>
          <w:b/>
          <w:spacing w:val="-2"/>
          <w:sz w:val="24"/>
        </w:rPr>
        <w:t xml:space="preserve"> national level to any eligible</w:t>
      </w:r>
    </w:p>
    <w:p w14:paraId="42134EA4" w14:textId="77777777" w:rsidR="000304C0" w:rsidRDefault="004338F4" w:rsidP="005923AE">
      <w:pPr>
        <w:tabs>
          <w:tab w:val="left" w:pos="-1440"/>
          <w:tab w:val="left" w:pos="-720"/>
          <w:tab w:val="left" w:pos="0"/>
          <w:tab w:val="left" w:pos="235"/>
          <w:tab w:val="left" w:pos="501"/>
          <w:tab w:val="left" w:pos="720"/>
          <w:tab w:val="left" w:pos="817"/>
          <w:tab w:val="left" w:pos="1440"/>
          <w:tab w:val="left" w:pos="2390"/>
          <w:tab w:val="left" w:pos="2880"/>
        </w:tabs>
        <w:ind w:left="470" w:hanging="235"/>
        <w:rPr>
          <w:rFonts w:ascii="Book Antiqua" w:hAnsi="Book Antiqua"/>
          <w:b/>
          <w:spacing w:val="-2"/>
          <w:sz w:val="24"/>
        </w:rPr>
      </w:pPr>
      <w:r>
        <w:rPr>
          <w:rFonts w:ascii="Book Antiqua" w:hAnsi="Book Antiqua"/>
          <w:b/>
          <w:spacing w:val="-2"/>
          <w:sz w:val="24"/>
        </w:rPr>
        <w:t xml:space="preserve">student when membership in a constituent association is not available. </w:t>
      </w:r>
    </w:p>
    <w:p w14:paraId="79BCCDFB" w14:textId="77777777" w:rsidR="000304C0" w:rsidRDefault="004338F4" w:rsidP="005923AE">
      <w:pPr>
        <w:tabs>
          <w:tab w:val="left" w:pos="-1440"/>
          <w:tab w:val="left" w:pos="-720"/>
          <w:tab w:val="left" w:pos="0"/>
          <w:tab w:val="left" w:pos="235"/>
          <w:tab w:val="left" w:pos="501"/>
          <w:tab w:val="left" w:pos="720"/>
          <w:tab w:val="left" w:pos="817"/>
          <w:tab w:val="left" w:pos="1440"/>
          <w:tab w:val="left" w:pos="2390"/>
          <w:tab w:val="left" w:pos="2880"/>
        </w:tabs>
        <w:ind w:left="470" w:hanging="235"/>
        <w:rPr>
          <w:rFonts w:ascii="Book Antiqua" w:hAnsi="Book Antiqua"/>
          <w:b/>
          <w:spacing w:val="-2"/>
          <w:sz w:val="24"/>
        </w:rPr>
      </w:pPr>
      <w:r>
        <w:rPr>
          <w:rFonts w:ascii="Book Antiqua" w:hAnsi="Book Antiqua"/>
          <w:b/>
          <w:spacing w:val="-2"/>
          <w:sz w:val="24"/>
        </w:rPr>
        <w:t>Individual members shall have the privileges</w:t>
      </w:r>
      <w:r w:rsidR="000304C0">
        <w:rPr>
          <w:rFonts w:ascii="Book Antiqua" w:hAnsi="Book Antiqua"/>
          <w:b/>
          <w:spacing w:val="-2"/>
          <w:sz w:val="24"/>
        </w:rPr>
        <w:t xml:space="preserve"> of membership as prescribed in</w:t>
      </w:r>
    </w:p>
    <w:p w14:paraId="5B36FF4F" w14:textId="77777777" w:rsidR="004338F4" w:rsidRDefault="004338F4" w:rsidP="005923AE">
      <w:pPr>
        <w:tabs>
          <w:tab w:val="left" w:pos="-1440"/>
          <w:tab w:val="left" w:pos="-720"/>
          <w:tab w:val="left" w:pos="0"/>
          <w:tab w:val="left" w:pos="235"/>
          <w:tab w:val="left" w:pos="501"/>
          <w:tab w:val="left" w:pos="720"/>
          <w:tab w:val="left" w:pos="817"/>
          <w:tab w:val="left" w:pos="1440"/>
          <w:tab w:val="left" w:pos="2390"/>
          <w:tab w:val="left" w:pos="2880"/>
        </w:tabs>
        <w:ind w:left="470" w:hanging="235"/>
        <w:rPr>
          <w:rFonts w:ascii="Book Antiqua" w:hAnsi="Book Antiqua"/>
          <w:b/>
          <w:spacing w:val="-2"/>
          <w:sz w:val="24"/>
        </w:rPr>
      </w:pPr>
      <w:smartTag w:uri="urn:schemas-microsoft-com:office:smarttags" w:element="PersonName">
        <w:r>
          <w:rPr>
            <w:rFonts w:ascii="Book Antiqua" w:hAnsi="Book Antiqua"/>
            <w:b/>
            <w:spacing w:val="-2"/>
            <w:sz w:val="24"/>
          </w:rPr>
          <w:t>NSNA</w:t>
        </w:r>
      </w:smartTag>
      <w:r>
        <w:rPr>
          <w:rFonts w:ascii="Book Antiqua" w:hAnsi="Book Antiqua"/>
          <w:b/>
          <w:spacing w:val="-2"/>
          <w:sz w:val="24"/>
        </w:rPr>
        <w:t xml:space="preserve"> </w:t>
      </w:r>
      <w:proofErr w:type="gramStart"/>
      <w:r>
        <w:rPr>
          <w:rFonts w:ascii="Book Antiqua" w:hAnsi="Book Antiqua"/>
          <w:b/>
          <w:spacing w:val="-2"/>
          <w:sz w:val="24"/>
        </w:rPr>
        <w:t>bylaws</w:t>
      </w:r>
      <w:proofErr w:type="gramEnd"/>
      <w:r>
        <w:rPr>
          <w:rFonts w:ascii="Book Antiqua" w:hAnsi="Book Antiqua"/>
          <w:b/>
          <w:spacing w:val="-2"/>
          <w:sz w:val="24"/>
        </w:rPr>
        <w:t>.</w:t>
      </w:r>
    </w:p>
    <w:p w14:paraId="67ED4D8B" w14:textId="77777777" w:rsidR="004338F4" w:rsidRDefault="004338F4" w:rsidP="005923AE">
      <w:pPr>
        <w:tabs>
          <w:tab w:val="left" w:pos="-1440"/>
          <w:tab w:val="left" w:pos="-720"/>
          <w:tab w:val="left" w:pos="0"/>
          <w:tab w:val="left" w:pos="235"/>
          <w:tab w:val="left" w:pos="501"/>
          <w:tab w:val="left" w:pos="720"/>
          <w:tab w:val="left" w:pos="817"/>
          <w:tab w:val="left" w:pos="1440"/>
          <w:tab w:val="left" w:pos="2390"/>
          <w:tab w:val="left" w:pos="2880"/>
        </w:tabs>
        <w:ind w:left="235"/>
        <w:rPr>
          <w:rFonts w:ascii="Book Antiqua" w:hAnsi="Book Antiqua"/>
          <w:b/>
          <w:spacing w:val="-2"/>
          <w:sz w:val="24"/>
        </w:rPr>
      </w:pPr>
    </w:p>
    <w:p w14:paraId="15C4B127"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D.  Active and associate membership shall be renewable annually.</w:t>
      </w:r>
    </w:p>
    <w:p w14:paraId="35CCEEF9"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11F89D14" w14:textId="341A35B3" w:rsidR="004338F4" w:rsidRDefault="0011089B"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Section 3: Extension of Membership</w:t>
      </w:r>
    </w:p>
    <w:p w14:paraId="09AEBAD9"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0F42BB40" w14:textId="50C651E4"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Active NSNA</w:t>
      </w:r>
      <w:r w:rsidR="00E20828">
        <w:rPr>
          <w:rFonts w:ascii="Book Antiqua" w:hAnsi="Book Antiqua"/>
          <w:b/>
          <w:spacing w:val="-2"/>
          <w:sz w:val="24"/>
        </w:rPr>
        <w:t>/RUKC-SNA</w:t>
      </w:r>
      <w:r>
        <w:rPr>
          <w:rFonts w:ascii="Book Antiqua" w:hAnsi="Book Antiqua"/>
          <w:b/>
          <w:spacing w:val="-2"/>
          <w:sz w:val="24"/>
        </w:rPr>
        <w:t xml:space="preserve"> membership may be extended six months beyond graduation from a student's program in nursing, providing </w:t>
      </w:r>
      <w:r w:rsidRPr="00C27AEA">
        <w:rPr>
          <w:rFonts w:ascii="Book Antiqua" w:hAnsi="Book Antiqua"/>
          <w:b/>
          <w:noProof/>
          <w:spacing w:val="-2"/>
          <w:sz w:val="24"/>
        </w:rPr>
        <w:t>membership</w:t>
      </w:r>
      <w:r>
        <w:rPr>
          <w:rFonts w:ascii="Book Antiqua" w:hAnsi="Book Antiqua"/>
          <w:b/>
          <w:spacing w:val="-2"/>
          <w:sz w:val="24"/>
        </w:rPr>
        <w:t xml:space="preserve"> was renewed while the student </w:t>
      </w:r>
      <w:r w:rsidRPr="00C27AEA">
        <w:rPr>
          <w:rFonts w:ascii="Book Antiqua" w:hAnsi="Book Antiqua"/>
          <w:b/>
          <w:noProof/>
          <w:spacing w:val="-2"/>
          <w:sz w:val="24"/>
        </w:rPr>
        <w:t>was enrolled</w:t>
      </w:r>
      <w:r>
        <w:rPr>
          <w:rFonts w:ascii="Book Antiqua" w:hAnsi="Book Antiqua"/>
          <w:b/>
          <w:spacing w:val="-2"/>
          <w:sz w:val="24"/>
        </w:rPr>
        <w:t xml:space="preserve"> in a nursing program.  </w:t>
      </w:r>
    </w:p>
    <w:p w14:paraId="0E16445E"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074993E2"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Article IV - DUES</w:t>
      </w:r>
    </w:p>
    <w:p w14:paraId="2CBAEE63"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1A582907"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1.</w:t>
      </w:r>
    </w:p>
    <w:p w14:paraId="432ABBF2"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9791AEA" w14:textId="1B6844BF" w:rsidR="004338F4" w:rsidRPr="000304C0" w:rsidRDefault="004338F4" w:rsidP="004338F4">
      <w:pPr>
        <w:numPr>
          <w:ilvl w:val="0"/>
          <w:numId w:val="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sidRPr="000304C0">
        <w:rPr>
          <w:rFonts w:ascii="Book Antiqua" w:hAnsi="Book Antiqua"/>
          <w:b/>
          <w:spacing w:val="-2"/>
          <w:sz w:val="24"/>
        </w:rPr>
        <w:t>The Annual NSNA dues for active and associate members shall be $</w:t>
      </w:r>
      <w:r w:rsidR="008E30B5">
        <w:rPr>
          <w:rFonts w:ascii="Book Antiqua" w:hAnsi="Book Antiqua"/>
          <w:b/>
          <w:spacing w:val="-2"/>
          <w:sz w:val="24"/>
        </w:rPr>
        <w:t>3</w:t>
      </w:r>
      <w:r w:rsidR="00CE2FCF">
        <w:rPr>
          <w:rFonts w:ascii="Book Antiqua" w:hAnsi="Book Antiqua"/>
          <w:b/>
          <w:spacing w:val="-2"/>
          <w:sz w:val="24"/>
        </w:rPr>
        <w:t>0</w:t>
      </w:r>
      <w:r w:rsidR="00CD326B">
        <w:rPr>
          <w:rFonts w:ascii="Book Antiqua" w:hAnsi="Book Antiqua"/>
          <w:b/>
          <w:spacing w:val="-2"/>
          <w:sz w:val="24"/>
        </w:rPr>
        <w:t>-$35</w:t>
      </w:r>
      <w:r w:rsidRPr="000304C0">
        <w:rPr>
          <w:rFonts w:ascii="Book Antiqua" w:hAnsi="Book Antiqua"/>
          <w:b/>
          <w:spacing w:val="-2"/>
          <w:sz w:val="24"/>
        </w:rPr>
        <w:t xml:space="preserve"> per member, plus $</w:t>
      </w:r>
      <w:r w:rsidR="00CE2FCF">
        <w:rPr>
          <w:rFonts w:ascii="Book Antiqua" w:hAnsi="Book Antiqua"/>
          <w:b/>
          <w:spacing w:val="-2"/>
          <w:sz w:val="24"/>
        </w:rPr>
        <w:t>10</w:t>
      </w:r>
      <w:r w:rsidRPr="000304C0">
        <w:rPr>
          <w:rFonts w:ascii="Book Antiqua" w:hAnsi="Book Antiqua"/>
          <w:b/>
          <w:spacing w:val="-2"/>
          <w:sz w:val="24"/>
        </w:rPr>
        <w:t xml:space="preserve"> state and $</w:t>
      </w:r>
      <w:r w:rsidR="00CD326B">
        <w:rPr>
          <w:rFonts w:ascii="Book Antiqua" w:hAnsi="Book Antiqua"/>
          <w:b/>
          <w:spacing w:val="-2"/>
          <w:sz w:val="24"/>
        </w:rPr>
        <w:t>15</w:t>
      </w:r>
      <w:r w:rsidRPr="000304C0">
        <w:rPr>
          <w:rFonts w:ascii="Book Antiqua" w:hAnsi="Book Antiqua"/>
          <w:b/>
          <w:spacing w:val="-2"/>
          <w:sz w:val="24"/>
        </w:rPr>
        <w:t xml:space="preserve"> school dues, payable for the appropriate </w:t>
      </w:r>
      <w:r w:rsidRPr="00C27AEA">
        <w:rPr>
          <w:rFonts w:ascii="Book Antiqua" w:hAnsi="Book Antiqua"/>
          <w:b/>
          <w:noProof/>
          <w:spacing w:val="-2"/>
          <w:sz w:val="24"/>
        </w:rPr>
        <w:t>dues</w:t>
      </w:r>
      <w:r w:rsidRPr="000304C0">
        <w:rPr>
          <w:rFonts w:ascii="Book Antiqua" w:hAnsi="Book Antiqua"/>
          <w:b/>
          <w:spacing w:val="-2"/>
          <w:sz w:val="24"/>
        </w:rPr>
        <w:t xml:space="preserve"> year.  The dues year for membership shall be </w:t>
      </w:r>
      <w:r w:rsidRPr="00C27AEA">
        <w:rPr>
          <w:rFonts w:ascii="Book Antiqua" w:hAnsi="Book Antiqua"/>
          <w:b/>
          <w:noProof/>
          <w:spacing w:val="-2"/>
          <w:sz w:val="24"/>
        </w:rPr>
        <w:t>a period of</w:t>
      </w:r>
      <w:r w:rsidRPr="000304C0">
        <w:rPr>
          <w:rFonts w:ascii="Book Antiqua" w:hAnsi="Book Antiqua"/>
          <w:b/>
          <w:spacing w:val="-2"/>
          <w:sz w:val="24"/>
        </w:rPr>
        <w:t xml:space="preserve"> twelve consecutive months.</w:t>
      </w:r>
    </w:p>
    <w:p w14:paraId="160A6158"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27453ABF" w14:textId="11120456" w:rsidR="004338F4" w:rsidRDefault="004338F4" w:rsidP="004338F4">
      <w:pPr>
        <w:numPr>
          <w:ilvl w:val="0"/>
          <w:numId w:val="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The annual NSNA dues for active and associate </w:t>
      </w:r>
      <w:proofErr w:type="gramStart"/>
      <w:r>
        <w:rPr>
          <w:rFonts w:ascii="Book Antiqua" w:hAnsi="Book Antiqua"/>
          <w:b/>
          <w:spacing w:val="-2"/>
          <w:sz w:val="24"/>
        </w:rPr>
        <w:t>members joining</w:t>
      </w:r>
      <w:proofErr w:type="gramEnd"/>
      <w:r>
        <w:rPr>
          <w:rFonts w:ascii="Book Antiqua" w:hAnsi="Book Antiqua"/>
          <w:b/>
          <w:spacing w:val="-2"/>
          <w:sz w:val="24"/>
        </w:rPr>
        <w:t xml:space="preserve"> for two years shall be </w:t>
      </w:r>
      <w:r w:rsidR="00CE2FCF">
        <w:rPr>
          <w:rFonts w:ascii="Book Antiqua" w:hAnsi="Book Antiqua"/>
          <w:b/>
          <w:spacing w:val="-2"/>
          <w:sz w:val="24"/>
        </w:rPr>
        <w:t>$50</w:t>
      </w:r>
      <w:r>
        <w:rPr>
          <w:rFonts w:ascii="Book Antiqua" w:hAnsi="Book Antiqua"/>
          <w:b/>
          <w:spacing w:val="-2"/>
          <w:sz w:val="24"/>
        </w:rPr>
        <w:t xml:space="preserve"> per member, plus $</w:t>
      </w:r>
      <w:r w:rsidR="00CE2FCF">
        <w:rPr>
          <w:rFonts w:ascii="Book Antiqua" w:hAnsi="Book Antiqua"/>
          <w:b/>
          <w:spacing w:val="-2"/>
          <w:sz w:val="24"/>
        </w:rPr>
        <w:t>15</w:t>
      </w:r>
      <w:r>
        <w:rPr>
          <w:rFonts w:ascii="Book Antiqua" w:hAnsi="Book Antiqua"/>
          <w:b/>
          <w:spacing w:val="-2"/>
          <w:sz w:val="24"/>
        </w:rPr>
        <w:t xml:space="preserve"> state and $</w:t>
      </w:r>
      <w:r w:rsidR="00CD326B">
        <w:rPr>
          <w:rFonts w:ascii="Book Antiqua" w:hAnsi="Book Antiqua"/>
          <w:b/>
          <w:spacing w:val="-2"/>
          <w:sz w:val="24"/>
        </w:rPr>
        <w:t>25</w:t>
      </w:r>
      <w:r>
        <w:rPr>
          <w:rFonts w:ascii="Book Antiqua" w:hAnsi="Book Antiqua"/>
          <w:b/>
          <w:spacing w:val="-2"/>
          <w:sz w:val="24"/>
        </w:rPr>
        <w:t xml:space="preserve"> school dues, payable for the appropriate </w:t>
      </w:r>
      <w:proofErr w:type="gramStart"/>
      <w:r>
        <w:rPr>
          <w:rFonts w:ascii="Book Antiqua" w:hAnsi="Book Antiqua"/>
          <w:b/>
          <w:spacing w:val="-2"/>
          <w:sz w:val="24"/>
        </w:rPr>
        <w:t>dues</w:t>
      </w:r>
      <w:proofErr w:type="gramEnd"/>
      <w:r>
        <w:rPr>
          <w:rFonts w:ascii="Book Antiqua" w:hAnsi="Book Antiqua"/>
          <w:b/>
          <w:spacing w:val="-2"/>
          <w:sz w:val="24"/>
        </w:rPr>
        <w:t xml:space="preserve"> years.  The dues years for these members shall be </w:t>
      </w:r>
      <w:r w:rsidRPr="00C27AEA">
        <w:rPr>
          <w:rFonts w:ascii="Book Antiqua" w:hAnsi="Book Antiqua"/>
          <w:b/>
          <w:noProof/>
          <w:spacing w:val="-2"/>
          <w:sz w:val="24"/>
        </w:rPr>
        <w:t>a period of</w:t>
      </w:r>
      <w:r>
        <w:rPr>
          <w:rFonts w:ascii="Book Antiqua" w:hAnsi="Book Antiqua"/>
          <w:b/>
          <w:spacing w:val="-2"/>
          <w:sz w:val="24"/>
        </w:rPr>
        <w:t xml:space="preserve"> twenty-four consecutive months.</w:t>
      </w:r>
    </w:p>
    <w:p w14:paraId="25EB79B2"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55A86001" w14:textId="77777777" w:rsidR="004338F4" w:rsidRDefault="004338F4" w:rsidP="004338F4">
      <w:pPr>
        <w:numPr>
          <w:ilvl w:val="0"/>
          <w:numId w:val="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The school association board of directors shall have the authority to change </w:t>
      </w:r>
      <w:r w:rsidR="0045538B">
        <w:rPr>
          <w:rFonts w:ascii="Book Antiqua" w:hAnsi="Book Antiqua"/>
          <w:spacing w:val="-2"/>
          <w:sz w:val="24"/>
        </w:rPr>
        <w:t xml:space="preserve">school </w:t>
      </w:r>
      <w:r w:rsidR="000304C0">
        <w:rPr>
          <w:rFonts w:ascii="Book Antiqua" w:hAnsi="Book Antiqua"/>
          <w:spacing w:val="-2"/>
          <w:sz w:val="24"/>
        </w:rPr>
        <w:t xml:space="preserve">chapter </w:t>
      </w:r>
      <w:r>
        <w:rPr>
          <w:rFonts w:ascii="Book Antiqua" w:hAnsi="Book Antiqua"/>
          <w:spacing w:val="-2"/>
          <w:sz w:val="24"/>
        </w:rPr>
        <w:t>membership dues</w:t>
      </w:r>
      <w:proofErr w:type="gramStart"/>
      <w:r w:rsidR="00C27AEA">
        <w:rPr>
          <w:rFonts w:ascii="Book Antiqua" w:hAnsi="Book Antiqua"/>
          <w:noProof/>
          <w:spacing w:val="-2"/>
          <w:sz w:val="24"/>
        </w:rPr>
        <w:t>;</w:t>
      </w:r>
      <w:r w:rsidRPr="00C27AEA">
        <w:rPr>
          <w:rFonts w:ascii="Book Antiqua" w:hAnsi="Book Antiqua"/>
          <w:noProof/>
          <w:spacing w:val="-2"/>
          <w:sz w:val="24"/>
        </w:rPr>
        <w:t xml:space="preserve"> pro</w:t>
      </w:r>
      <w:r>
        <w:rPr>
          <w:rFonts w:ascii="Book Antiqua" w:hAnsi="Book Antiqua"/>
          <w:spacing w:val="-2"/>
          <w:sz w:val="24"/>
        </w:rPr>
        <w:softHyphen/>
        <w:t>viding</w:t>
      </w:r>
      <w:proofErr w:type="gramEnd"/>
      <w:r>
        <w:rPr>
          <w:rFonts w:ascii="Book Antiqua" w:hAnsi="Book Antiqua"/>
          <w:spacing w:val="-2"/>
          <w:sz w:val="24"/>
        </w:rPr>
        <w:t xml:space="preserve"> such dues do not exceed the amounts set in these bylaws.</w:t>
      </w:r>
    </w:p>
    <w:p w14:paraId="3777E500"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0D98F44A" w14:textId="77777777" w:rsidR="004338F4" w:rsidRDefault="004338F4" w:rsidP="004338F4">
      <w:pPr>
        <w:numPr>
          <w:ilvl w:val="0"/>
          <w:numId w:val="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National and state dues shall be payable directly to </w:t>
      </w:r>
      <w:smartTag w:uri="urn:schemas-microsoft-com:office:smarttags" w:element="PersonName">
        <w:r>
          <w:rPr>
            <w:rFonts w:ascii="Book Antiqua" w:hAnsi="Book Antiqua"/>
            <w:b/>
            <w:spacing w:val="-2"/>
            <w:sz w:val="24"/>
          </w:rPr>
          <w:t>NSNA</w:t>
        </w:r>
      </w:smartTag>
      <w:r>
        <w:rPr>
          <w:rFonts w:ascii="Book Antiqua" w:hAnsi="Book Antiqua"/>
          <w:b/>
          <w:spacing w:val="-2"/>
          <w:sz w:val="24"/>
        </w:rPr>
        <w:t xml:space="preserve">.  </w:t>
      </w:r>
      <w:smartTag w:uri="urn:schemas-microsoft-com:office:smarttags" w:element="PersonName">
        <w:r>
          <w:rPr>
            <w:rFonts w:ascii="Book Antiqua" w:hAnsi="Book Antiqua"/>
            <w:b/>
            <w:spacing w:val="-2"/>
            <w:sz w:val="24"/>
          </w:rPr>
          <w:t>NSNA</w:t>
        </w:r>
      </w:smartTag>
      <w:r>
        <w:rPr>
          <w:rFonts w:ascii="Book Antiqua" w:hAnsi="Book Antiqua"/>
          <w:b/>
          <w:spacing w:val="-2"/>
          <w:sz w:val="24"/>
        </w:rPr>
        <w:t xml:space="preserve"> shall remit to each state constituent the </w:t>
      </w:r>
      <w:r w:rsidRPr="00C27AEA">
        <w:rPr>
          <w:rFonts w:ascii="Book Antiqua" w:hAnsi="Book Antiqua"/>
          <w:b/>
          <w:noProof/>
          <w:spacing w:val="-2"/>
          <w:sz w:val="24"/>
        </w:rPr>
        <w:t>dues</w:t>
      </w:r>
      <w:r>
        <w:rPr>
          <w:rFonts w:ascii="Book Antiqua" w:hAnsi="Book Antiqua"/>
          <w:b/>
          <w:spacing w:val="-2"/>
          <w:sz w:val="24"/>
        </w:rPr>
        <w:t xml:space="preserve"> received on behalf of the </w:t>
      </w:r>
      <w:r w:rsidRPr="00C27AEA">
        <w:rPr>
          <w:rFonts w:ascii="Book Antiqua" w:hAnsi="Book Antiqua"/>
          <w:b/>
          <w:noProof/>
          <w:spacing w:val="-2"/>
          <w:sz w:val="24"/>
        </w:rPr>
        <w:t>constituent</w:t>
      </w:r>
      <w:r>
        <w:rPr>
          <w:rFonts w:ascii="Book Antiqua" w:hAnsi="Book Antiqua"/>
          <w:b/>
          <w:spacing w:val="-2"/>
          <w:sz w:val="24"/>
        </w:rPr>
        <w:t xml:space="preserve">.  </w:t>
      </w:r>
      <w:smartTag w:uri="urn:schemas-microsoft-com:office:smarttags" w:element="PersonName">
        <w:r>
          <w:rPr>
            <w:rFonts w:ascii="Book Antiqua" w:hAnsi="Book Antiqua"/>
            <w:b/>
            <w:spacing w:val="-2"/>
            <w:sz w:val="24"/>
          </w:rPr>
          <w:t>NSNA</w:t>
        </w:r>
      </w:smartTag>
      <w:r>
        <w:rPr>
          <w:rFonts w:ascii="Book Antiqua" w:hAnsi="Book Antiqua"/>
          <w:b/>
          <w:spacing w:val="-2"/>
          <w:sz w:val="24"/>
        </w:rPr>
        <w:t xml:space="preserve"> shall not collect nor </w:t>
      </w:r>
      <w:r w:rsidRPr="00C27AEA">
        <w:rPr>
          <w:rFonts w:ascii="Book Antiqua" w:hAnsi="Book Antiqua"/>
          <w:b/>
          <w:noProof/>
          <w:spacing w:val="-2"/>
          <w:sz w:val="24"/>
        </w:rPr>
        <w:t>remit</w:t>
      </w:r>
      <w:r>
        <w:rPr>
          <w:rFonts w:ascii="Book Antiqua" w:hAnsi="Book Antiqua"/>
          <w:b/>
          <w:spacing w:val="-2"/>
          <w:sz w:val="24"/>
        </w:rPr>
        <w:t xml:space="preserve"> school chapter dues.</w:t>
      </w:r>
    </w:p>
    <w:p w14:paraId="2EA39F3F" w14:textId="77777777" w:rsidR="00CE2FCF" w:rsidRDefault="00CE2FCF" w:rsidP="00CE2FCF">
      <w:pPr>
        <w:pStyle w:val="ListParagraph"/>
        <w:rPr>
          <w:rFonts w:ascii="Book Antiqua" w:hAnsi="Book Antiqua"/>
          <w:b/>
          <w:spacing w:val="-2"/>
          <w:sz w:val="24"/>
        </w:rPr>
      </w:pPr>
    </w:p>
    <w:p w14:paraId="1C2410C2" w14:textId="15E8FA4A" w:rsidR="00CE2FCF" w:rsidRDefault="00CE2FCF" w:rsidP="004338F4">
      <w:pPr>
        <w:numPr>
          <w:ilvl w:val="0"/>
          <w:numId w:val="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spacing w:val="-2"/>
          <w:sz w:val="24"/>
        </w:rPr>
        <w:t xml:space="preserve">Rasmussen </w:t>
      </w:r>
      <w:r w:rsidR="0015079A">
        <w:rPr>
          <w:rFonts w:ascii="Book Antiqua" w:hAnsi="Book Antiqua"/>
          <w:spacing w:val="-2"/>
          <w:sz w:val="24"/>
        </w:rPr>
        <w:t>University</w:t>
      </w:r>
      <w:r>
        <w:rPr>
          <w:rFonts w:ascii="Book Antiqua" w:hAnsi="Book Antiqua"/>
          <w:spacing w:val="-2"/>
          <w:sz w:val="24"/>
        </w:rPr>
        <w:t xml:space="preserve"> Kansas Chapter- Student Nurses Association (R</w:t>
      </w:r>
      <w:r w:rsidR="0015079A">
        <w:rPr>
          <w:rFonts w:ascii="Book Antiqua" w:hAnsi="Book Antiqua"/>
          <w:spacing w:val="-2"/>
          <w:sz w:val="24"/>
        </w:rPr>
        <w:t>U</w:t>
      </w:r>
      <w:r>
        <w:rPr>
          <w:rFonts w:ascii="Book Antiqua" w:hAnsi="Book Antiqua"/>
          <w:spacing w:val="-2"/>
          <w:sz w:val="24"/>
        </w:rPr>
        <w:t>KC-SNA) dues will be payable directly to R</w:t>
      </w:r>
      <w:r w:rsidR="0015079A">
        <w:rPr>
          <w:rFonts w:ascii="Book Antiqua" w:hAnsi="Book Antiqua"/>
          <w:spacing w:val="-2"/>
          <w:sz w:val="24"/>
        </w:rPr>
        <w:t>U</w:t>
      </w:r>
      <w:r>
        <w:rPr>
          <w:rFonts w:ascii="Book Antiqua" w:hAnsi="Book Antiqua"/>
          <w:spacing w:val="-2"/>
          <w:sz w:val="24"/>
        </w:rPr>
        <w:t>KC-SNA</w:t>
      </w:r>
      <w:r w:rsidR="00A95AD2">
        <w:rPr>
          <w:rFonts w:ascii="Book Antiqua" w:hAnsi="Book Antiqua"/>
          <w:spacing w:val="-2"/>
          <w:sz w:val="24"/>
        </w:rPr>
        <w:t xml:space="preserve">. </w:t>
      </w:r>
    </w:p>
    <w:p w14:paraId="3FE072B4"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b/>
          <w:spacing w:val="-2"/>
          <w:sz w:val="24"/>
        </w:rPr>
      </w:pPr>
    </w:p>
    <w:p w14:paraId="209D4998" w14:textId="77777777" w:rsidR="004338F4" w:rsidRPr="000304C0" w:rsidRDefault="004338F4" w:rsidP="004338F4">
      <w:pPr>
        <w:numPr>
          <w:ilvl w:val="0"/>
          <w:numId w:val="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sidRPr="000304C0">
        <w:rPr>
          <w:rFonts w:ascii="Book Antiqua" w:hAnsi="Book Antiqua"/>
          <w:b/>
          <w:spacing w:val="-2"/>
          <w:sz w:val="24"/>
        </w:rPr>
        <w:t>Any member who fails to pay current dues shall forfeit all privileges of membership.</w:t>
      </w:r>
    </w:p>
    <w:p w14:paraId="4D1D1CC4"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2CE63736" w14:textId="77777777" w:rsidR="004338F4" w:rsidRPr="00B13408"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sidRPr="00B13408">
        <w:rPr>
          <w:rFonts w:ascii="Book Antiqua" w:hAnsi="Book Antiqua"/>
          <w:b/>
          <w:spacing w:val="-2"/>
          <w:sz w:val="24"/>
        </w:rPr>
        <w:t>Article V. - Board of Directors</w:t>
      </w:r>
    </w:p>
    <w:p w14:paraId="16E0D8D4"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4AEAF80F"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1. Composition</w:t>
      </w:r>
    </w:p>
    <w:p w14:paraId="333B3662"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3D6AD727" w14:textId="77777777" w:rsidR="0085272D" w:rsidRDefault="0085272D" w:rsidP="00B13408">
      <w:pPr>
        <w:pStyle w:val="ListParagraph"/>
        <w:numPr>
          <w:ilvl w:val="0"/>
          <w:numId w:val="2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85272D">
        <w:rPr>
          <w:rFonts w:ascii="Book Antiqua" w:hAnsi="Book Antiqua"/>
          <w:spacing w:val="-2"/>
          <w:sz w:val="24"/>
        </w:rPr>
        <w:t>A. The RUKC-SNA Board of Directors will be structured as a co-board divided between Topeka and Overland Park.</w:t>
      </w:r>
    </w:p>
    <w:p w14:paraId="7797A270" w14:textId="51B8E660" w:rsidR="00CD326B" w:rsidRDefault="00CD326B" w:rsidP="00B13408">
      <w:pPr>
        <w:pStyle w:val="ListParagraph"/>
        <w:numPr>
          <w:ilvl w:val="0"/>
          <w:numId w:val="2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Each location will have a co-President, co-Vice President, co-Secretary, co-Treasurer, a Special Events Coordinator, a Membership Coordinator, and a Historian. </w:t>
      </w:r>
    </w:p>
    <w:p w14:paraId="5110F805" w14:textId="77777777" w:rsidR="0085272D" w:rsidRPr="000216B5" w:rsidRDefault="0085272D" w:rsidP="00B13408">
      <w:pPr>
        <w:pStyle w:val="ListParagraph"/>
        <w:numPr>
          <w:ilvl w:val="0"/>
          <w:numId w:val="2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0216B5">
        <w:rPr>
          <w:rFonts w:ascii="Book Antiqua" w:hAnsi="Book Antiqua"/>
          <w:spacing w:val="-2"/>
          <w:sz w:val="24"/>
        </w:rPr>
        <w:t>If a vacancy occurs at one location, board members from the other location may temporarily assume that location’s responsibilities until the position is filled.</w:t>
      </w:r>
    </w:p>
    <w:p w14:paraId="277882D1" w14:textId="73DBC492" w:rsidR="00992CE3" w:rsidRPr="000216B5" w:rsidRDefault="00992CE3" w:rsidP="00B13408">
      <w:pPr>
        <w:pStyle w:val="ListParagraph"/>
        <w:numPr>
          <w:ilvl w:val="0"/>
          <w:numId w:val="2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0216B5">
        <w:rPr>
          <w:rFonts w:ascii="Book Antiqua" w:hAnsi="Book Antiqua"/>
          <w:spacing w:val="-2"/>
          <w:sz w:val="24"/>
        </w:rPr>
        <w:t>The RUKC Alumni Coordinator will serve as a Board of Directors Honorary Member.</w:t>
      </w:r>
      <w:r w:rsidR="00043F54" w:rsidRPr="000216B5">
        <w:rPr>
          <w:rFonts w:ascii="Book Antiqua" w:hAnsi="Book Antiqua"/>
          <w:spacing w:val="-2"/>
          <w:sz w:val="24"/>
        </w:rPr>
        <w:t xml:space="preserve"> The </w:t>
      </w:r>
      <w:proofErr w:type="gramStart"/>
      <w:r w:rsidR="00CD326B" w:rsidRPr="000216B5">
        <w:rPr>
          <w:rFonts w:ascii="Book Antiqua" w:hAnsi="Book Antiqua"/>
          <w:spacing w:val="-2"/>
          <w:sz w:val="24"/>
        </w:rPr>
        <w:t>Alumni</w:t>
      </w:r>
      <w:proofErr w:type="gramEnd"/>
      <w:r w:rsidR="00043F54" w:rsidRPr="000216B5">
        <w:rPr>
          <w:rFonts w:ascii="Book Antiqua" w:hAnsi="Book Antiqua"/>
          <w:spacing w:val="-2"/>
          <w:sz w:val="24"/>
        </w:rPr>
        <w:t xml:space="preserve"> Coordinator will have no voting privileges. </w:t>
      </w:r>
    </w:p>
    <w:p w14:paraId="4A3DEA14" w14:textId="77777777" w:rsidR="00A36905" w:rsidRDefault="00A36905" w:rsidP="00A36905">
      <w:pPr>
        <w:pStyle w:val="ListParagraph"/>
        <w:numPr>
          <w:ilvl w:val="0"/>
          <w:numId w:val="2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0216B5">
        <w:rPr>
          <w:rFonts w:ascii="Book Antiqua" w:hAnsi="Book Antiqua"/>
          <w:spacing w:val="-2"/>
          <w:sz w:val="24"/>
        </w:rPr>
        <w:t xml:space="preserve">All RUKC-SNA Board members must be registered students in good standing at Topeka or Overland Park Rasmussen in the School of Nursing. </w:t>
      </w:r>
    </w:p>
    <w:p w14:paraId="2EF628C6" w14:textId="075E0960" w:rsidR="000216B5" w:rsidRDefault="000216B5" w:rsidP="00A36905">
      <w:pPr>
        <w:pStyle w:val="ListParagraph"/>
        <w:numPr>
          <w:ilvl w:val="0"/>
          <w:numId w:val="2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 Faculty Advisor will serve as a liaison between the student organization and the university. It is recommended that each location </w:t>
      </w:r>
      <w:proofErr w:type="gramStart"/>
      <w:r>
        <w:rPr>
          <w:rFonts w:ascii="Book Antiqua" w:hAnsi="Book Antiqua"/>
          <w:spacing w:val="-2"/>
          <w:sz w:val="24"/>
        </w:rPr>
        <w:t>have</w:t>
      </w:r>
      <w:proofErr w:type="gramEnd"/>
      <w:r>
        <w:rPr>
          <w:rFonts w:ascii="Book Antiqua" w:hAnsi="Book Antiqua"/>
          <w:spacing w:val="-2"/>
          <w:sz w:val="24"/>
        </w:rPr>
        <w:t xml:space="preserve"> its own faculty advisor. If the faculty advisor position from one location becomes vacated, the remaining faculty advisor from the other location may assume responsibility until the position is filled. The faculty advisor does not hold any voting privileges.</w:t>
      </w:r>
    </w:p>
    <w:p w14:paraId="28EC8F11" w14:textId="36ADF91B" w:rsidR="0085272D" w:rsidRPr="00B22921" w:rsidRDefault="00B22921" w:rsidP="00B22921">
      <w:pPr>
        <w:pStyle w:val="ListParagraph"/>
        <w:numPr>
          <w:ilvl w:val="0"/>
          <w:numId w:val="2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B22921">
        <w:rPr>
          <w:rFonts w:ascii="Book Antiqua" w:hAnsi="Book Antiqua"/>
          <w:spacing w:val="-2"/>
          <w:sz w:val="24"/>
        </w:rPr>
        <w:t>The board will function as a single unified body overseeing both locations.</w:t>
      </w:r>
    </w:p>
    <w:p w14:paraId="4E74AF35" w14:textId="71CD2E72" w:rsidR="0085272D" w:rsidRPr="0085272D" w:rsidRDefault="000216B5" w:rsidP="0085272D">
      <w:pPr>
        <w:tabs>
          <w:tab w:val="left" w:pos="-1440"/>
          <w:tab w:val="left" w:pos="-720"/>
          <w:tab w:val="left" w:pos="0"/>
          <w:tab w:val="left" w:pos="235"/>
          <w:tab w:val="left" w:pos="501"/>
          <w:tab w:val="left" w:pos="720"/>
          <w:tab w:val="left" w:pos="817"/>
          <w:tab w:val="left" w:pos="1440"/>
          <w:tab w:val="left" w:pos="2390"/>
          <w:tab w:val="left" w:pos="2880"/>
        </w:tabs>
        <w:rPr>
          <w:spacing w:val="-2"/>
          <w:sz w:val="24"/>
        </w:rPr>
      </w:pPr>
      <w:r w:rsidRPr="000216B5">
        <w:rPr>
          <w:noProof/>
          <w:spacing w:val="-2"/>
          <w:sz w:val="24"/>
          <w:bdr w:val="single" w:sz="24" w:space="0" w:color="auto"/>
        </w:rPr>
        <w:lastRenderedPageBreak/>
        <w:drawing>
          <wp:inline distT="0" distB="0" distL="0" distR="0" wp14:anchorId="677BBD9A" wp14:editId="0F154184">
            <wp:extent cx="5518150" cy="2686050"/>
            <wp:effectExtent l="0" t="0" r="0" b="19050"/>
            <wp:docPr id="11820811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459C028A" w14:textId="670D7254" w:rsidR="004338F4" w:rsidRPr="00B22921" w:rsidRDefault="000216B5"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i/>
          <w:iCs/>
          <w:spacing w:val="-2"/>
          <w:sz w:val="24"/>
        </w:rPr>
      </w:pPr>
      <w:r w:rsidRPr="00B22921">
        <w:rPr>
          <w:rFonts w:ascii="Book Antiqua" w:hAnsi="Book Antiqua"/>
          <w:i/>
          <w:iCs/>
          <w:spacing w:val="-2"/>
          <w:sz w:val="24"/>
        </w:rPr>
        <w:t>Box 1: Organization Composition</w:t>
      </w:r>
    </w:p>
    <w:p w14:paraId="23429219" w14:textId="77777777" w:rsidR="000216B5" w:rsidRDefault="000216B5"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47F09C29" w14:textId="77777777" w:rsidR="00B22921" w:rsidRDefault="00B22921"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0D1A4FD7" w14:textId="21A166C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2.</w:t>
      </w:r>
      <w:r w:rsidR="00A36905">
        <w:rPr>
          <w:rFonts w:ascii="Book Antiqua" w:hAnsi="Book Antiqua"/>
          <w:spacing w:val="-2"/>
          <w:sz w:val="24"/>
        </w:rPr>
        <w:t xml:space="preserve"> Collective </w:t>
      </w:r>
      <w:r>
        <w:rPr>
          <w:rFonts w:ascii="Book Antiqua" w:hAnsi="Book Antiqua"/>
          <w:spacing w:val="-2"/>
          <w:sz w:val="24"/>
        </w:rPr>
        <w:t>Responsibilities</w:t>
      </w:r>
    </w:p>
    <w:p w14:paraId="457592AB"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4A88805D"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 The Board of Directors shall be responsible for:</w:t>
      </w:r>
    </w:p>
    <w:p w14:paraId="71B14C3E" w14:textId="21CDEC0E" w:rsidR="004338F4" w:rsidRDefault="004338F4" w:rsidP="004338F4">
      <w:pPr>
        <w:numPr>
          <w:ilvl w:val="0"/>
          <w:numId w:val="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Transacting business of the association between membership meetings</w:t>
      </w:r>
      <w:r w:rsidR="00A36905">
        <w:rPr>
          <w:rFonts w:ascii="Book Antiqua" w:hAnsi="Book Antiqua"/>
          <w:spacing w:val="-2"/>
          <w:sz w:val="24"/>
        </w:rPr>
        <w:t xml:space="preserve">. The Board </w:t>
      </w:r>
      <w:r>
        <w:rPr>
          <w:rFonts w:ascii="Book Antiqua" w:hAnsi="Book Antiqua"/>
          <w:spacing w:val="-2"/>
          <w:sz w:val="24"/>
        </w:rPr>
        <w:t>shall report such transactions at the next regularly scheduled membership meeting.</w:t>
      </w:r>
    </w:p>
    <w:p w14:paraId="39C6EC45"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1F62F5C0" w14:textId="25076946" w:rsidR="004338F4" w:rsidRDefault="004338F4" w:rsidP="004338F4">
      <w:pPr>
        <w:numPr>
          <w:ilvl w:val="0"/>
          <w:numId w:val="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Filling vacancies in any office by </w:t>
      </w:r>
      <w:r w:rsidR="00C27AEA">
        <w:rPr>
          <w:rFonts w:ascii="Book Antiqua" w:hAnsi="Book Antiqua"/>
          <w:spacing w:val="-2"/>
          <w:sz w:val="24"/>
        </w:rPr>
        <w:t xml:space="preserve">a </w:t>
      </w:r>
      <w:r w:rsidRPr="00C27AEA">
        <w:rPr>
          <w:rFonts w:ascii="Book Antiqua" w:hAnsi="Book Antiqua"/>
          <w:noProof/>
          <w:spacing w:val="-2"/>
          <w:sz w:val="24"/>
        </w:rPr>
        <w:t>two-thirds</w:t>
      </w:r>
      <w:r>
        <w:rPr>
          <w:rFonts w:ascii="Book Antiqua" w:hAnsi="Book Antiqua"/>
          <w:spacing w:val="-2"/>
          <w:sz w:val="24"/>
        </w:rPr>
        <w:t xml:space="preserve"> majority vote of Board of Directors</w:t>
      </w:r>
      <w:r w:rsidR="00A36905">
        <w:rPr>
          <w:rFonts w:ascii="Book Antiqua" w:hAnsi="Book Antiqua"/>
          <w:spacing w:val="-2"/>
          <w:sz w:val="24"/>
        </w:rPr>
        <w:t>.</w:t>
      </w:r>
    </w:p>
    <w:p w14:paraId="327A82B2"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20F4A621" w14:textId="77777777" w:rsidR="004338F4" w:rsidRDefault="004338F4" w:rsidP="004338F4">
      <w:pPr>
        <w:numPr>
          <w:ilvl w:val="0"/>
          <w:numId w:val="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C27AEA">
        <w:rPr>
          <w:rFonts w:ascii="Book Antiqua" w:hAnsi="Book Antiqua"/>
          <w:noProof/>
          <w:spacing w:val="-2"/>
          <w:sz w:val="24"/>
        </w:rPr>
        <w:t xml:space="preserve">Reviewing </w:t>
      </w:r>
      <w:r w:rsidR="0045538B" w:rsidRPr="00C27AEA">
        <w:rPr>
          <w:rFonts w:ascii="Book Antiqua" w:hAnsi="Book Antiqua"/>
          <w:noProof/>
          <w:spacing w:val="-2"/>
          <w:sz w:val="24"/>
        </w:rPr>
        <w:t>expenditures, revenues, policies and procedures, and any other business of the association.</w:t>
      </w:r>
      <w:r w:rsidR="0045538B">
        <w:rPr>
          <w:rFonts w:ascii="Book Antiqua" w:hAnsi="Book Antiqua"/>
          <w:spacing w:val="-2"/>
          <w:sz w:val="24"/>
        </w:rPr>
        <w:t xml:space="preserve"> </w:t>
      </w:r>
    </w:p>
    <w:p w14:paraId="6496140E"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7AF215F9" w14:textId="615C4CA7" w:rsidR="00A36905" w:rsidRPr="00A36905" w:rsidRDefault="004338F4"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b/>
          <w:spacing w:val="-2"/>
          <w:sz w:val="24"/>
        </w:rPr>
      </w:pPr>
      <w:r w:rsidRPr="00A36905">
        <w:rPr>
          <w:rFonts w:ascii="Book Antiqua" w:hAnsi="Book Antiqua"/>
          <w:b/>
          <w:spacing w:val="-2"/>
          <w:sz w:val="24"/>
        </w:rPr>
        <w:t>Section 2. Quorum</w:t>
      </w:r>
    </w:p>
    <w:p w14:paraId="6C8C55A5" w14:textId="3441F4E2" w:rsidR="004338F4" w:rsidRDefault="004338F4"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r>
        <w:rPr>
          <w:rFonts w:ascii="Book Antiqua" w:hAnsi="Book Antiqua"/>
          <w:spacing w:val="-2"/>
          <w:sz w:val="24"/>
        </w:rPr>
        <w:t xml:space="preserve"> A quorum for the board meeting</w:t>
      </w:r>
      <w:r w:rsidR="0045538B">
        <w:rPr>
          <w:rFonts w:ascii="Book Antiqua" w:hAnsi="Book Antiqua"/>
          <w:spacing w:val="-2"/>
          <w:sz w:val="24"/>
        </w:rPr>
        <w:t xml:space="preserve">s shall be the president or </w:t>
      </w:r>
      <w:r>
        <w:rPr>
          <w:rFonts w:ascii="Book Antiqua" w:hAnsi="Book Antiqua"/>
          <w:spacing w:val="-2"/>
          <w:sz w:val="24"/>
        </w:rPr>
        <w:t xml:space="preserve">vice president, </w:t>
      </w:r>
      <w:r w:rsidR="0045538B">
        <w:rPr>
          <w:rFonts w:ascii="Book Antiqua" w:hAnsi="Book Antiqua"/>
          <w:spacing w:val="-2"/>
          <w:sz w:val="24"/>
        </w:rPr>
        <w:t>two</w:t>
      </w:r>
      <w:r>
        <w:rPr>
          <w:rFonts w:ascii="Book Antiqua" w:hAnsi="Book Antiqua"/>
          <w:spacing w:val="-2"/>
          <w:sz w:val="24"/>
        </w:rPr>
        <w:t xml:space="preserve"> other board members</w:t>
      </w:r>
      <w:r w:rsidR="00C27AEA">
        <w:rPr>
          <w:rFonts w:ascii="Book Antiqua" w:hAnsi="Book Antiqua"/>
          <w:spacing w:val="-2"/>
          <w:sz w:val="24"/>
        </w:rPr>
        <w:t>,</w:t>
      </w:r>
      <w:r>
        <w:rPr>
          <w:rFonts w:ascii="Book Antiqua" w:hAnsi="Book Antiqua"/>
          <w:spacing w:val="-2"/>
          <w:sz w:val="24"/>
        </w:rPr>
        <w:t xml:space="preserve"> </w:t>
      </w:r>
      <w:r w:rsidRPr="00C27AEA">
        <w:rPr>
          <w:rFonts w:ascii="Book Antiqua" w:hAnsi="Book Antiqua"/>
          <w:noProof/>
          <w:spacing w:val="-2"/>
          <w:sz w:val="24"/>
        </w:rPr>
        <w:t>and</w:t>
      </w:r>
      <w:r>
        <w:rPr>
          <w:rFonts w:ascii="Book Antiqua" w:hAnsi="Book Antiqua"/>
          <w:spacing w:val="-2"/>
          <w:sz w:val="24"/>
        </w:rPr>
        <w:t xml:space="preserve"> one faculty advisor.</w:t>
      </w:r>
    </w:p>
    <w:p w14:paraId="7703FDCE" w14:textId="77777777" w:rsidR="00A95AD2" w:rsidRDefault="00A95AD2"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6F2CB2C2" w14:textId="77777777" w:rsidR="00A95AD2" w:rsidRDefault="00A95AD2"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469A574E" w14:textId="77777777" w:rsidR="00B22921" w:rsidRDefault="00B22921"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b/>
          <w:spacing w:val="-2"/>
          <w:sz w:val="24"/>
        </w:rPr>
      </w:pPr>
    </w:p>
    <w:p w14:paraId="60B24EBA" w14:textId="77777777" w:rsidR="00B22921" w:rsidRDefault="00B22921"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b/>
          <w:spacing w:val="-2"/>
          <w:sz w:val="24"/>
        </w:rPr>
      </w:pPr>
    </w:p>
    <w:p w14:paraId="481AE7FC" w14:textId="77777777" w:rsidR="00B22921" w:rsidRDefault="00B22921"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b/>
          <w:spacing w:val="-2"/>
          <w:sz w:val="24"/>
        </w:rPr>
      </w:pPr>
    </w:p>
    <w:p w14:paraId="2305F35F" w14:textId="33831DCC" w:rsidR="00A36905" w:rsidRPr="00A05C0D" w:rsidRDefault="00A36905"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36905">
        <w:rPr>
          <w:b/>
          <w:spacing w:val="-2"/>
          <w:sz w:val="24"/>
        </w:rPr>
        <w:lastRenderedPageBreak/>
        <w:t>Section 3. Duties of the Board of Directors shall consist of</w:t>
      </w:r>
      <w:r w:rsidRPr="00A05C0D">
        <w:rPr>
          <w:spacing w:val="-2"/>
          <w:sz w:val="24"/>
        </w:rPr>
        <w:t>:</w:t>
      </w:r>
    </w:p>
    <w:p w14:paraId="36564F1E" w14:textId="2DC94572" w:rsidR="00A36905" w:rsidRPr="00A05C0D" w:rsidRDefault="00A36905"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A</w:t>
      </w:r>
      <w:r w:rsidRPr="00A05C0D">
        <w:rPr>
          <w:i/>
          <w:spacing w:val="-2"/>
          <w:sz w:val="24"/>
        </w:rPr>
        <w:t xml:space="preserve">. </w:t>
      </w:r>
      <w:r w:rsidR="00B22921">
        <w:rPr>
          <w:i/>
          <w:spacing w:val="-2"/>
          <w:sz w:val="24"/>
        </w:rPr>
        <w:t>Co-</w:t>
      </w:r>
      <w:r w:rsidRPr="00A05C0D">
        <w:rPr>
          <w:i/>
          <w:spacing w:val="-2"/>
          <w:sz w:val="24"/>
        </w:rPr>
        <w:t>President</w:t>
      </w:r>
    </w:p>
    <w:p w14:paraId="2825EFF1" w14:textId="3EB50211" w:rsidR="00A36905" w:rsidRPr="00A05C0D" w:rsidRDefault="00A36905" w:rsidP="00A36905">
      <w:pPr>
        <w:numPr>
          <w:ilvl w:val="0"/>
          <w:numId w:val="8"/>
        </w:numPr>
        <w:tabs>
          <w:tab w:val="left" w:pos="-1440"/>
          <w:tab w:val="left" w:pos="-720"/>
          <w:tab w:val="left" w:pos="0"/>
          <w:tab w:val="left" w:pos="235"/>
          <w:tab w:val="left" w:pos="501"/>
          <w:tab w:val="left" w:pos="720"/>
          <w:tab w:val="left" w:pos="817"/>
          <w:tab w:val="left" w:pos="1440"/>
          <w:tab w:val="left" w:pos="2390"/>
          <w:tab w:val="left" w:pos="2880"/>
        </w:tabs>
        <w:spacing w:line="360" w:lineRule="auto"/>
        <w:ind w:left="595"/>
        <w:contextualSpacing/>
        <w:rPr>
          <w:spacing w:val="-2"/>
          <w:sz w:val="24"/>
        </w:rPr>
      </w:pPr>
      <w:r w:rsidRPr="00A05C0D">
        <w:rPr>
          <w:spacing w:val="-2"/>
          <w:sz w:val="24"/>
        </w:rPr>
        <w:t>Shall preside at all meetings of this association</w:t>
      </w:r>
      <w:r w:rsidR="00B22921">
        <w:rPr>
          <w:spacing w:val="-2"/>
          <w:sz w:val="24"/>
        </w:rPr>
        <w:t xml:space="preserve"> at the location appointed</w:t>
      </w:r>
      <w:r w:rsidRPr="00A05C0D">
        <w:rPr>
          <w:spacing w:val="-2"/>
          <w:sz w:val="24"/>
        </w:rPr>
        <w:t xml:space="preserve">, appoint committees as needed, perform all other duties </w:t>
      </w:r>
      <w:r w:rsidRPr="00A05C0D">
        <w:rPr>
          <w:noProof/>
          <w:spacing w:val="-2"/>
          <w:sz w:val="24"/>
        </w:rPr>
        <w:t>pertaining to</w:t>
      </w:r>
      <w:r w:rsidRPr="00A05C0D">
        <w:rPr>
          <w:spacing w:val="-2"/>
          <w:sz w:val="24"/>
        </w:rPr>
        <w:t xml:space="preserve"> the office and represent this association as </w:t>
      </w:r>
      <w:r w:rsidRPr="00A05C0D">
        <w:rPr>
          <w:noProof/>
          <w:spacing w:val="-2"/>
          <w:sz w:val="24"/>
        </w:rPr>
        <w:t>needed</w:t>
      </w:r>
      <w:r w:rsidRPr="00A05C0D">
        <w:rPr>
          <w:spacing w:val="-2"/>
          <w:sz w:val="24"/>
        </w:rPr>
        <w:t>.</w:t>
      </w:r>
    </w:p>
    <w:p w14:paraId="5272B350" w14:textId="77777777" w:rsidR="00A36905" w:rsidRPr="00A05C0D" w:rsidRDefault="00A36905" w:rsidP="00A36905">
      <w:pPr>
        <w:numPr>
          <w:ilvl w:val="0"/>
          <w:numId w:val="8"/>
        </w:numPr>
        <w:tabs>
          <w:tab w:val="left" w:pos="-1440"/>
          <w:tab w:val="left" w:pos="-720"/>
          <w:tab w:val="left" w:pos="0"/>
          <w:tab w:val="left" w:pos="235"/>
          <w:tab w:val="left" w:pos="501"/>
          <w:tab w:val="left" w:pos="720"/>
          <w:tab w:val="left" w:pos="817"/>
          <w:tab w:val="left" w:pos="1440"/>
          <w:tab w:val="left" w:pos="2390"/>
          <w:tab w:val="left" w:pos="2880"/>
        </w:tabs>
        <w:spacing w:line="360" w:lineRule="auto"/>
        <w:ind w:left="595"/>
        <w:contextualSpacing/>
        <w:rPr>
          <w:spacing w:val="-2"/>
          <w:sz w:val="24"/>
        </w:rPr>
      </w:pPr>
      <w:r w:rsidRPr="00A05C0D">
        <w:rPr>
          <w:spacing w:val="-2"/>
          <w:sz w:val="24"/>
        </w:rPr>
        <w:t xml:space="preserve">Shall serve as chairperson of the </w:t>
      </w:r>
      <w:r>
        <w:rPr>
          <w:spacing w:val="-2"/>
          <w:sz w:val="24"/>
        </w:rPr>
        <w:t>General Member</w:t>
      </w:r>
      <w:r w:rsidRPr="00A05C0D">
        <w:rPr>
          <w:spacing w:val="-2"/>
          <w:sz w:val="24"/>
        </w:rPr>
        <w:t xml:space="preserve"> meetings.</w:t>
      </w:r>
    </w:p>
    <w:p w14:paraId="1555D7D6" w14:textId="77777777" w:rsidR="00A36905" w:rsidRPr="00A05C0D" w:rsidRDefault="00A36905"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p>
    <w:p w14:paraId="1945E311" w14:textId="77777777" w:rsidR="00A36905" w:rsidRPr="00A05C0D" w:rsidRDefault="00A36905"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 xml:space="preserve">B. </w:t>
      </w:r>
      <w:r w:rsidRPr="00B867E5">
        <w:rPr>
          <w:i/>
          <w:spacing w:val="-2"/>
          <w:sz w:val="24"/>
        </w:rPr>
        <w:t>Vice President</w:t>
      </w:r>
    </w:p>
    <w:p w14:paraId="2924D11A" w14:textId="77777777" w:rsidR="00A36905" w:rsidRPr="00A05C0D" w:rsidRDefault="00A36905" w:rsidP="00A36905">
      <w:pPr>
        <w:numPr>
          <w:ilvl w:val="0"/>
          <w:numId w:val="9"/>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 xml:space="preserve">Shall assume the </w:t>
      </w:r>
      <w:r w:rsidRPr="00A05C0D">
        <w:rPr>
          <w:noProof/>
          <w:spacing w:val="-2"/>
          <w:sz w:val="24"/>
        </w:rPr>
        <w:t>responsibility</w:t>
      </w:r>
      <w:r w:rsidRPr="00A05C0D">
        <w:rPr>
          <w:spacing w:val="-2"/>
          <w:sz w:val="24"/>
        </w:rPr>
        <w:t xml:space="preserve"> of the office of President in the event of the vacancy occurring in the office until the next regular election.</w:t>
      </w:r>
    </w:p>
    <w:p w14:paraId="0476A8B1" w14:textId="77777777" w:rsidR="00A36905" w:rsidRPr="00A05C0D" w:rsidRDefault="00A36905" w:rsidP="00A36905">
      <w:pPr>
        <w:numPr>
          <w:ilvl w:val="0"/>
          <w:numId w:val="9"/>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 xml:space="preserve">Shall preside at </w:t>
      </w:r>
      <w:r>
        <w:rPr>
          <w:spacing w:val="-2"/>
          <w:sz w:val="24"/>
        </w:rPr>
        <w:t xml:space="preserve">member </w:t>
      </w:r>
      <w:r w:rsidRPr="00A05C0D">
        <w:rPr>
          <w:spacing w:val="-2"/>
          <w:sz w:val="24"/>
        </w:rPr>
        <w:t>meetings in the absence of the President.</w:t>
      </w:r>
    </w:p>
    <w:p w14:paraId="57324466" w14:textId="77777777" w:rsidR="00A36905" w:rsidRPr="00A05C0D" w:rsidRDefault="00A36905" w:rsidP="00A36905">
      <w:pPr>
        <w:numPr>
          <w:ilvl w:val="0"/>
          <w:numId w:val="9"/>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Shall assist the President as needed.</w:t>
      </w:r>
    </w:p>
    <w:p w14:paraId="3E76DC70" w14:textId="77777777" w:rsidR="00A36905" w:rsidRPr="00A05C0D" w:rsidRDefault="00A36905"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p>
    <w:p w14:paraId="70F3974A" w14:textId="77777777" w:rsidR="00A36905" w:rsidRPr="00A05C0D" w:rsidRDefault="00A36905" w:rsidP="00A36905">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 xml:space="preserve">C. Secretary </w:t>
      </w:r>
    </w:p>
    <w:p w14:paraId="3E0F1F3B" w14:textId="327FD142" w:rsidR="00105E55" w:rsidRDefault="00105E55" w:rsidP="00105E55">
      <w:pPr>
        <w:numPr>
          <w:ilvl w:val="0"/>
          <w:numId w:val="10"/>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Pr>
          <w:spacing w:val="-2"/>
          <w:sz w:val="24"/>
        </w:rPr>
        <w:t xml:space="preserve">Shall read, understand and follow NSNA Secretary Guidelines as outlined: </w:t>
      </w:r>
      <w:hyperlink r:id="rId12" w:history="1">
        <w:r w:rsidRPr="00A72C31">
          <w:rPr>
            <w:rStyle w:val="Hyperlink"/>
            <w:spacing w:val="-2"/>
            <w:sz w:val="24"/>
          </w:rPr>
          <w:t>https://www.dropbox.com/s/io1asnlotkrjmdw/Secretaries%20Guidelines.pdf?dl=0</w:t>
        </w:r>
      </w:hyperlink>
    </w:p>
    <w:p w14:paraId="4BFFF395" w14:textId="77777777" w:rsidR="00A36905" w:rsidRDefault="00A36905" w:rsidP="00A36905">
      <w:pPr>
        <w:numPr>
          <w:ilvl w:val="0"/>
          <w:numId w:val="10"/>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 xml:space="preserve">Shall record and distribute the minutes of all meetings </w:t>
      </w:r>
      <w:r>
        <w:rPr>
          <w:spacing w:val="-2"/>
          <w:sz w:val="24"/>
        </w:rPr>
        <w:t>as outlined by the chapter.</w:t>
      </w:r>
    </w:p>
    <w:p w14:paraId="35308527" w14:textId="77777777" w:rsidR="00A36905" w:rsidRDefault="00A36905" w:rsidP="00A36905">
      <w:pPr>
        <w:numPr>
          <w:ilvl w:val="0"/>
          <w:numId w:val="10"/>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Pr>
          <w:spacing w:val="-2"/>
          <w:sz w:val="24"/>
        </w:rPr>
        <w:t xml:space="preserve">Shall read the prior meeting minutes, request a vote to enter them into record, and then send the official minutes to the faculty advisor. </w:t>
      </w:r>
    </w:p>
    <w:p w14:paraId="142E78F7" w14:textId="18D09F21" w:rsidR="00B22921" w:rsidRPr="00A05C0D" w:rsidRDefault="00B22921" w:rsidP="00A36905">
      <w:pPr>
        <w:numPr>
          <w:ilvl w:val="0"/>
          <w:numId w:val="10"/>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proofErr w:type="gramStart"/>
      <w:r>
        <w:rPr>
          <w:spacing w:val="-2"/>
          <w:sz w:val="24"/>
        </w:rPr>
        <w:t>Shall</w:t>
      </w:r>
      <w:proofErr w:type="gramEnd"/>
      <w:r>
        <w:rPr>
          <w:spacing w:val="-2"/>
          <w:sz w:val="24"/>
        </w:rPr>
        <w:t xml:space="preserve"> provide a copy of the location’s minutes to the other location if absent from the meeting.</w:t>
      </w:r>
    </w:p>
    <w:p w14:paraId="217103D5" w14:textId="77777777" w:rsidR="00A36905" w:rsidRPr="00A05C0D" w:rsidRDefault="00A36905" w:rsidP="00A36905">
      <w:pPr>
        <w:numPr>
          <w:ilvl w:val="0"/>
          <w:numId w:val="10"/>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 xml:space="preserve">Shall keep on </w:t>
      </w:r>
      <w:proofErr w:type="gramStart"/>
      <w:r w:rsidRPr="00A05C0D">
        <w:rPr>
          <w:spacing w:val="-2"/>
          <w:sz w:val="24"/>
        </w:rPr>
        <w:t>file</w:t>
      </w:r>
      <w:proofErr w:type="gramEnd"/>
      <w:r w:rsidRPr="00A05C0D">
        <w:rPr>
          <w:spacing w:val="-2"/>
          <w:sz w:val="24"/>
        </w:rPr>
        <w:t xml:space="preserve"> as a permanent </w:t>
      </w:r>
      <w:proofErr w:type="gramStart"/>
      <w:r w:rsidRPr="00A05C0D">
        <w:rPr>
          <w:spacing w:val="-2"/>
          <w:sz w:val="24"/>
        </w:rPr>
        <w:t>record</w:t>
      </w:r>
      <w:proofErr w:type="gramEnd"/>
      <w:r w:rsidRPr="00A05C0D">
        <w:rPr>
          <w:spacing w:val="-2"/>
          <w:sz w:val="24"/>
        </w:rPr>
        <w:t xml:space="preserve"> all reports, papers, </w:t>
      </w:r>
      <w:r w:rsidRPr="00A05C0D">
        <w:rPr>
          <w:noProof/>
          <w:spacing w:val="-2"/>
          <w:sz w:val="24"/>
        </w:rPr>
        <w:t>and</w:t>
      </w:r>
      <w:r w:rsidRPr="00A05C0D">
        <w:rPr>
          <w:spacing w:val="-2"/>
          <w:sz w:val="24"/>
        </w:rPr>
        <w:t xml:space="preserve"> documents.</w:t>
      </w:r>
    </w:p>
    <w:p w14:paraId="07ACD3FB" w14:textId="77777777" w:rsidR="00A36905" w:rsidRDefault="00A36905" w:rsidP="00A36905">
      <w:pPr>
        <w:numPr>
          <w:ilvl w:val="0"/>
          <w:numId w:val="10"/>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Assist the president with official correspondence.</w:t>
      </w:r>
    </w:p>
    <w:p w14:paraId="0C4CF03F" w14:textId="77777777" w:rsidR="00A36905" w:rsidRPr="00A05C0D" w:rsidRDefault="00A36905" w:rsidP="00A36905">
      <w:pPr>
        <w:numPr>
          <w:ilvl w:val="0"/>
          <w:numId w:val="10"/>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Pr>
          <w:spacing w:val="-2"/>
          <w:sz w:val="24"/>
        </w:rPr>
        <w:t xml:space="preserve">Shall serve as the chairperson in the Board of Director meetings. </w:t>
      </w:r>
    </w:p>
    <w:p w14:paraId="7EA94CDE" w14:textId="77777777" w:rsidR="00A36905" w:rsidRPr="00A05C0D" w:rsidRDefault="00A36905" w:rsidP="00A36905">
      <w:pPr>
        <w:numPr>
          <w:ilvl w:val="0"/>
          <w:numId w:val="10"/>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sidRPr="00A05C0D">
        <w:rPr>
          <w:spacing w:val="-2"/>
          <w:sz w:val="24"/>
        </w:rPr>
        <w:t>Deliver to the newly elected Secretary all association papers.</w:t>
      </w:r>
    </w:p>
    <w:p w14:paraId="609B04CC"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3C8D61B6" w14:textId="77777777" w:rsidR="00890D9F" w:rsidRDefault="00890D9F"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16EA686C" w14:textId="77777777" w:rsidR="00890D9F" w:rsidRDefault="00890D9F"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1A16E163" w14:textId="77777777" w:rsidR="00B22921" w:rsidRDefault="00B22921" w:rsidP="00890D9F">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p>
    <w:p w14:paraId="48FE34EE" w14:textId="77777777" w:rsidR="00B22921" w:rsidRDefault="00B22921" w:rsidP="00890D9F">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p>
    <w:p w14:paraId="782599D0" w14:textId="77777777" w:rsidR="00B22921" w:rsidRDefault="00B22921" w:rsidP="00890D9F">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p>
    <w:p w14:paraId="3613E100" w14:textId="5B416DFE" w:rsidR="004338F4" w:rsidRDefault="004338F4" w:rsidP="00890D9F">
      <w:p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r>
        <w:rPr>
          <w:rFonts w:ascii="Book Antiqua" w:hAnsi="Book Antiqua"/>
          <w:spacing w:val="-2"/>
          <w:sz w:val="24"/>
        </w:rPr>
        <w:lastRenderedPageBreak/>
        <w:t>D. Treasurer</w:t>
      </w:r>
    </w:p>
    <w:p w14:paraId="53434277" w14:textId="0BEC9C28" w:rsidR="00890D9F" w:rsidRDefault="00890D9F" w:rsidP="00890D9F">
      <w:pPr>
        <w:numPr>
          <w:ilvl w:val="0"/>
          <w:numId w:val="11"/>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r>
        <w:rPr>
          <w:rFonts w:ascii="Book Antiqua" w:hAnsi="Book Antiqua"/>
          <w:spacing w:val="-2"/>
          <w:sz w:val="24"/>
        </w:rPr>
        <w:t xml:space="preserve">The Treasurer shall complete the NSNA treasurer module. The certificate of completion should be emailed to </w:t>
      </w:r>
      <w:r w:rsidR="00B22921">
        <w:rPr>
          <w:rFonts w:ascii="Book Antiqua" w:hAnsi="Book Antiqua"/>
          <w:spacing w:val="-2"/>
          <w:sz w:val="24"/>
        </w:rPr>
        <w:t xml:space="preserve">the appropriate </w:t>
      </w:r>
      <w:r>
        <w:rPr>
          <w:rFonts w:ascii="Book Antiqua" w:hAnsi="Book Antiqua"/>
          <w:spacing w:val="-2"/>
          <w:sz w:val="24"/>
        </w:rPr>
        <w:t xml:space="preserve">President and Secretary. The Secretary shall enter the documentation into the chapter’s official records. </w:t>
      </w:r>
    </w:p>
    <w:p w14:paraId="5659C0AC" w14:textId="77777777" w:rsidR="00890D9F" w:rsidRDefault="00890D9F" w:rsidP="00890D9F">
      <w:pPr>
        <w:numPr>
          <w:ilvl w:val="0"/>
          <w:numId w:val="11"/>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r>
        <w:rPr>
          <w:rFonts w:ascii="Book Antiqua" w:hAnsi="Book Antiqua"/>
          <w:spacing w:val="-2"/>
          <w:sz w:val="24"/>
        </w:rPr>
        <w:t>Submit financial reports to the Board of Directors and membership as directed by President.</w:t>
      </w:r>
    </w:p>
    <w:p w14:paraId="4C416079" w14:textId="77777777" w:rsidR="00890D9F" w:rsidRDefault="00890D9F" w:rsidP="00890D9F">
      <w:pPr>
        <w:numPr>
          <w:ilvl w:val="0"/>
          <w:numId w:val="11"/>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r>
        <w:rPr>
          <w:rFonts w:ascii="Book Antiqua" w:hAnsi="Book Antiqua"/>
          <w:spacing w:val="-2"/>
          <w:sz w:val="24"/>
        </w:rPr>
        <w:t xml:space="preserve">Provide a detailed financial report at each Board of Directors Meeting. </w:t>
      </w:r>
    </w:p>
    <w:p w14:paraId="031EE192" w14:textId="77777777" w:rsidR="00890D9F" w:rsidRDefault="00890D9F" w:rsidP="00890D9F">
      <w:pPr>
        <w:numPr>
          <w:ilvl w:val="0"/>
          <w:numId w:val="11"/>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r>
        <w:rPr>
          <w:rFonts w:ascii="Book Antiqua" w:hAnsi="Book Antiqua"/>
          <w:spacing w:val="-2"/>
          <w:sz w:val="24"/>
        </w:rPr>
        <w:t>Keep a permanent record of all dues received from members and any other income and disbursements.</w:t>
      </w:r>
    </w:p>
    <w:p w14:paraId="52C048D3" w14:textId="77777777" w:rsidR="00890D9F" w:rsidRDefault="00890D9F" w:rsidP="00890D9F">
      <w:pPr>
        <w:numPr>
          <w:ilvl w:val="0"/>
          <w:numId w:val="11"/>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rFonts w:ascii="Book Antiqua" w:hAnsi="Book Antiqua"/>
          <w:spacing w:val="-2"/>
          <w:sz w:val="24"/>
        </w:rPr>
      </w:pPr>
      <w:r>
        <w:rPr>
          <w:rFonts w:ascii="Book Antiqua" w:hAnsi="Book Antiqua"/>
          <w:spacing w:val="-2"/>
          <w:sz w:val="24"/>
        </w:rPr>
        <w:t>Remit payment as follows:</w:t>
      </w:r>
    </w:p>
    <w:p w14:paraId="35B695A1" w14:textId="77777777" w:rsidR="00890D9F" w:rsidRDefault="00890D9F" w:rsidP="00890D9F">
      <w:pPr>
        <w:numPr>
          <w:ilvl w:val="0"/>
          <w:numId w:val="12"/>
        </w:numPr>
        <w:tabs>
          <w:tab w:val="left" w:pos="-1440"/>
          <w:tab w:val="left" w:pos="-720"/>
          <w:tab w:val="left" w:pos="0"/>
          <w:tab w:val="left" w:pos="235"/>
          <w:tab w:val="left" w:pos="501"/>
          <w:tab w:val="left" w:pos="720"/>
          <w:tab w:val="left" w:pos="817"/>
          <w:tab w:val="left" w:pos="1440"/>
          <w:tab w:val="left" w:pos="2390"/>
          <w:tab w:val="left" w:pos="2880"/>
        </w:tabs>
        <w:spacing w:line="360" w:lineRule="auto"/>
        <w:ind w:left="595"/>
        <w:contextualSpacing/>
        <w:rPr>
          <w:rFonts w:ascii="Book Antiqua" w:hAnsi="Book Antiqua"/>
          <w:spacing w:val="-2"/>
          <w:sz w:val="24"/>
        </w:rPr>
      </w:pPr>
      <w:r>
        <w:rPr>
          <w:rFonts w:ascii="Book Antiqua" w:hAnsi="Book Antiqua"/>
          <w:spacing w:val="-2"/>
          <w:sz w:val="24"/>
        </w:rPr>
        <w:t xml:space="preserve">Requests for disbursement of funds shall </w:t>
      </w:r>
      <w:r w:rsidRPr="00C27AEA">
        <w:rPr>
          <w:rFonts w:ascii="Book Antiqua" w:hAnsi="Book Antiqua"/>
          <w:noProof/>
          <w:spacing w:val="-2"/>
          <w:sz w:val="24"/>
        </w:rPr>
        <w:t>be made</w:t>
      </w:r>
      <w:r>
        <w:rPr>
          <w:rFonts w:ascii="Book Antiqua" w:hAnsi="Book Antiqua"/>
          <w:spacing w:val="-2"/>
          <w:sz w:val="24"/>
        </w:rPr>
        <w:t xml:space="preserve"> in writing to the Board of Directors.  </w:t>
      </w:r>
    </w:p>
    <w:p w14:paraId="38971D34" w14:textId="77777777" w:rsidR="00890D9F" w:rsidRDefault="00890D9F" w:rsidP="00890D9F">
      <w:pPr>
        <w:numPr>
          <w:ilvl w:val="0"/>
          <w:numId w:val="12"/>
        </w:numPr>
        <w:tabs>
          <w:tab w:val="left" w:pos="-1440"/>
          <w:tab w:val="left" w:pos="-720"/>
          <w:tab w:val="left" w:pos="0"/>
          <w:tab w:val="left" w:pos="235"/>
          <w:tab w:val="left" w:pos="501"/>
          <w:tab w:val="left" w:pos="720"/>
          <w:tab w:val="left" w:pos="817"/>
          <w:tab w:val="left" w:pos="1440"/>
          <w:tab w:val="left" w:pos="2390"/>
          <w:tab w:val="left" w:pos="2880"/>
        </w:tabs>
        <w:spacing w:line="360" w:lineRule="auto"/>
        <w:ind w:left="595"/>
        <w:contextualSpacing/>
        <w:rPr>
          <w:rFonts w:ascii="Book Antiqua" w:hAnsi="Book Antiqua"/>
          <w:spacing w:val="-2"/>
          <w:sz w:val="24"/>
        </w:rPr>
      </w:pPr>
      <w:r>
        <w:rPr>
          <w:rFonts w:ascii="Book Antiqua" w:hAnsi="Book Antiqua"/>
          <w:spacing w:val="-2"/>
          <w:sz w:val="24"/>
        </w:rPr>
        <w:t xml:space="preserve">Upon </w:t>
      </w:r>
      <w:r w:rsidRPr="00C27AEA">
        <w:rPr>
          <w:rFonts w:ascii="Book Antiqua" w:hAnsi="Book Antiqua"/>
          <w:noProof/>
          <w:spacing w:val="-2"/>
          <w:sz w:val="24"/>
        </w:rPr>
        <w:t>approval</w:t>
      </w:r>
      <w:r>
        <w:rPr>
          <w:rFonts w:ascii="Book Antiqua" w:hAnsi="Book Antiqua"/>
          <w:noProof/>
          <w:spacing w:val="-2"/>
          <w:sz w:val="24"/>
        </w:rPr>
        <w:t>,</w:t>
      </w:r>
      <w:r>
        <w:rPr>
          <w:rFonts w:ascii="Book Antiqua" w:hAnsi="Book Antiqua"/>
          <w:spacing w:val="-2"/>
          <w:sz w:val="24"/>
        </w:rPr>
        <w:t xml:space="preserve"> the treasurer will issue checks for those requests approved.</w:t>
      </w:r>
    </w:p>
    <w:p w14:paraId="184813F5" w14:textId="77777777" w:rsidR="00890D9F" w:rsidRDefault="00890D9F" w:rsidP="00890D9F">
      <w:pPr>
        <w:numPr>
          <w:ilvl w:val="0"/>
          <w:numId w:val="12"/>
        </w:numPr>
        <w:tabs>
          <w:tab w:val="left" w:pos="-1440"/>
          <w:tab w:val="left" w:pos="-720"/>
          <w:tab w:val="left" w:pos="0"/>
          <w:tab w:val="left" w:pos="235"/>
          <w:tab w:val="left" w:pos="501"/>
          <w:tab w:val="left" w:pos="720"/>
          <w:tab w:val="left" w:pos="817"/>
          <w:tab w:val="left" w:pos="1440"/>
          <w:tab w:val="left" w:pos="2390"/>
          <w:tab w:val="left" w:pos="2880"/>
        </w:tabs>
        <w:spacing w:line="360" w:lineRule="auto"/>
        <w:ind w:left="595"/>
        <w:contextualSpacing/>
        <w:rPr>
          <w:rFonts w:ascii="Book Antiqua" w:hAnsi="Book Antiqua"/>
          <w:spacing w:val="-2"/>
          <w:sz w:val="24"/>
        </w:rPr>
      </w:pPr>
      <w:r>
        <w:rPr>
          <w:rFonts w:ascii="Book Antiqua" w:hAnsi="Book Antiqua"/>
          <w:spacing w:val="-2"/>
          <w:sz w:val="24"/>
        </w:rPr>
        <w:t xml:space="preserve">No funds will </w:t>
      </w:r>
      <w:r w:rsidRPr="00C27AEA">
        <w:rPr>
          <w:rFonts w:ascii="Book Antiqua" w:hAnsi="Book Antiqua"/>
          <w:noProof/>
          <w:spacing w:val="-2"/>
          <w:sz w:val="24"/>
        </w:rPr>
        <w:t>be disbursed</w:t>
      </w:r>
      <w:r>
        <w:rPr>
          <w:rFonts w:ascii="Book Antiqua" w:hAnsi="Book Antiqua"/>
          <w:spacing w:val="-2"/>
          <w:sz w:val="24"/>
        </w:rPr>
        <w:t xml:space="preserve"> without prior approval </w:t>
      </w:r>
      <w:proofErr w:type="gramStart"/>
      <w:r>
        <w:rPr>
          <w:rFonts w:ascii="Book Antiqua" w:hAnsi="Book Antiqua"/>
          <w:spacing w:val="-2"/>
          <w:sz w:val="24"/>
        </w:rPr>
        <w:t>of</w:t>
      </w:r>
      <w:proofErr w:type="gramEnd"/>
      <w:r>
        <w:rPr>
          <w:rFonts w:ascii="Book Antiqua" w:hAnsi="Book Antiqua"/>
          <w:spacing w:val="-2"/>
          <w:sz w:val="24"/>
        </w:rPr>
        <w:t xml:space="preserve"> the Board.</w:t>
      </w:r>
    </w:p>
    <w:p w14:paraId="20325D19" w14:textId="77777777" w:rsidR="00890D9F" w:rsidRDefault="00890D9F" w:rsidP="00890D9F">
      <w:pPr>
        <w:numPr>
          <w:ilvl w:val="0"/>
          <w:numId w:val="12"/>
        </w:numPr>
        <w:tabs>
          <w:tab w:val="left" w:pos="-1440"/>
          <w:tab w:val="left" w:pos="-720"/>
          <w:tab w:val="left" w:pos="0"/>
          <w:tab w:val="left" w:pos="235"/>
          <w:tab w:val="left" w:pos="501"/>
          <w:tab w:val="left" w:pos="720"/>
          <w:tab w:val="left" w:pos="817"/>
          <w:tab w:val="left" w:pos="1440"/>
          <w:tab w:val="left" w:pos="2390"/>
          <w:tab w:val="left" w:pos="2880"/>
        </w:tabs>
        <w:spacing w:line="360" w:lineRule="auto"/>
        <w:ind w:left="595"/>
        <w:contextualSpacing/>
        <w:rPr>
          <w:rFonts w:ascii="Book Antiqua" w:hAnsi="Book Antiqua"/>
          <w:spacing w:val="-2"/>
          <w:sz w:val="24"/>
        </w:rPr>
      </w:pPr>
      <w:r>
        <w:rPr>
          <w:rFonts w:ascii="Book Antiqua" w:hAnsi="Book Antiqua"/>
          <w:spacing w:val="-2"/>
          <w:sz w:val="24"/>
        </w:rPr>
        <w:t xml:space="preserve">All checks must have two authorized signatures which are to include the Treasurer and either the President or Vice President. </w:t>
      </w:r>
    </w:p>
    <w:p w14:paraId="7CAEF36B" w14:textId="77777777" w:rsidR="00890D9F" w:rsidRDefault="00890D9F" w:rsidP="00890D9F">
      <w:pPr>
        <w:pStyle w:val="ListParagraph"/>
        <w:tabs>
          <w:tab w:val="left" w:pos="-1440"/>
          <w:tab w:val="left" w:pos="-720"/>
          <w:tab w:val="left" w:pos="0"/>
          <w:tab w:val="left" w:pos="235"/>
          <w:tab w:val="left" w:pos="501"/>
          <w:tab w:val="left" w:pos="720"/>
          <w:tab w:val="left" w:pos="817"/>
          <w:tab w:val="left" w:pos="1440"/>
          <w:tab w:val="left" w:pos="2390"/>
          <w:tab w:val="left" w:pos="2880"/>
        </w:tabs>
        <w:spacing w:line="360" w:lineRule="auto"/>
        <w:ind w:left="360"/>
        <w:rPr>
          <w:rFonts w:ascii="Book Antiqua" w:hAnsi="Book Antiqua"/>
          <w:spacing w:val="-2"/>
          <w:sz w:val="24"/>
        </w:rPr>
      </w:pPr>
    </w:p>
    <w:p w14:paraId="09812510"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105CA7FF" w14:textId="548DB795" w:rsidR="00890D9F" w:rsidRPr="00890D9F" w:rsidRDefault="00890D9F" w:rsidP="00890D9F">
      <w:pPr>
        <w:pStyle w:val="ListParagraph"/>
        <w:numPr>
          <w:ilvl w:val="0"/>
          <w:numId w:val="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890D9F">
        <w:rPr>
          <w:rFonts w:ascii="Book Antiqua" w:hAnsi="Book Antiqua"/>
          <w:spacing w:val="-2"/>
          <w:sz w:val="24"/>
        </w:rPr>
        <w:t>Membership Coordinators</w:t>
      </w:r>
    </w:p>
    <w:p w14:paraId="4F950624" w14:textId="730495B1" w:rsidR="00890D9F" w:rsidRDefault="00890D9F" w:rsidP="00890D9F">
      <w:pPr>
        <w:pStyle w:val="ListParagraph"/>
        <w:numPr>
          <w:ilvl w:val="0"/>
          <w:numId w:val="13"/>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spacing w:val="-2"/>
          <w:sz w:val="24"/>
        </w:rPr>
      </w:pPr>
      <w:r>
        <w:rPr>
          <w:rFonts w:ascii="Book Antiqua" w:hAnsi="Book Antiqua"/>
          <w:spacing w:val="-2"/>
          <w:sz w:val="24"/>
        </w:rPr>
        <w:t>Create activities that encourage student membership</w:t>
      </w:r>
      <w:r w:rsidR="00992CE3">
        <w:rPr>
          <w:rFonts w:ascii="Book Antiqua" w:hAnsi="Book Antiqua"/>
          <w:spacing w:val="-2"/>
          <w:sz w:val="24"/>
        </w:rPr>
        <w:t xml:space="preserve"> at each respective campus</w:t>
      </w:r>
      <w:r>
        <w:rPr>
          <w:rFonts w:ascii="Book Antiqua" w:hAnsi="Book Antiqua"/>
          <w:spacing w:val="-2"/>
          <w:sz w:val="24"/>
        </w:rPr>
        <w:t>.</w:t>
      </w:r>
    </w:p>
    <w:p w14:paraId="27B85610" w14:textId="5463ACEC" w:rsidR="00890D9F" w:rsidRDefault="00890D9F" w:rsidP="00890D9F">
      <w:pPr>
        <w:pStyle w:val="ListParagraph"/>
        <w:numPr>
          <w:ilvl w:val="0"/>
          <w:numId w:val="13"/>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spacing w:val="-2"/>
          <w:sz w:val="24"/>
        </w:rPr>
      </w:pPr>
      <w:r>
        <w:rPr>
          <w:rFonts w:ascii="Book Antiqua" w:hAnsi="Book Antiqua"/>
          <w:spacing w:val="-2"/>
          <w:sz w:val="24"/>
        </w:rPr>
        <w:t xml:space="preserve">Submit an introduction letter to the Faculty Advisor each quarter by week 2. The faculty advisor will then submit the letter to the Dean for approval. Once approved, the faculty advisor will request that the introduction letter be sent to all new Kansas Rasmussen Nursing Students. </w:t>
      </w:r>
    </w:p>
    <w:p w14:paraId="1FD097ED" w14:textId="5AC34F26" w:rsidR="00890D9F" w:rsidRDefault="00890D9F" w:rsidP="00890D9F">
      <w:pPr>
        <w:pStyle w:val="ListParagraph"/>
        <w:numPr>
          <w:ilvl w:val="0"/>
          <w:numId w:val="13"/>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spacing w:val="-2"/>
          <w:sz w:val="24"/>
        </w:rPr>
      </w:pPr>
      <w:r>
        <w:rPr>
          <w:rFonts w:ascii="Book Antiqua" w:hAnsi="Book Antiqua"/>
          <w:spacing w:val="-2"/>
          <w:sz w:val="24"/>
        </w:rPr>
        <w:t>Keep a written record of all student RUKC-SNA members. The membership list must include:</w:t>
      </w:r>
    </w:p>
    <w:p w14:paraId="4C18495D" w14:textId="1F97BB19" w:rsidR="00890D9F" w:rsidRDefault="00890D9F" w:rsidP="00890D9F">
      <w:pPr>
        <w:pStyle w:val="ListParagraph"/>
        <w:numPr>
          <w:ilvl w:val="0"/>
          <w:numId w:val="2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tudent’s name</w:t>
      </w:r>
    </w:p>
    <w:p w14:paraId="2A0BBE7E" w14:textId="69FEC27D" w:rsidR="00890D9F" w:rsidRDefault="00890D9F" w:rsidP="00890D9F">
      <w:pPr>
        <w:pStyle w:val="ListParagraph"/>
        <w:numPr>
          <w:ilvl w:val="0"/>
          <w:numId w:val="2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Degree and cohort</w:t>
      </w:r>
    </w:p>
    <w:p w14:paraId="739659C5" w14:textId="1F9C26D9" w:rsidR="00890D9F" w:rsidRDefault="00890D9F" w:rsidP="00890D9F">
      <w:pPr>
        <w:pStyle w:val="ListParagraph"/>
        <w:numPr>
          <w:ilvl w:val="0"/>
          <w:numId w:val="2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National membership number and status (dues paid)</w:t>
      </w:r>
    </w:p>
    <w:p w14:paraId="303E79C5" w14:textId="77777777" w:rsidR="004B3B68" w:rsidRDefault="00890D9F" w:rsidP="00890D9F">
      <w:pPr>
        <w:pStyle w:val="ListParagraph"/>
        <w:numPr>
          <w:ilvl w:val="0"/>
          <w:numId w:val="2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4B3B68">
        <w:rPr>
          <w:rFonts w:ascii="Book Antiqua" w:hAnsi="Book Antiqua"/>
          <w:spacing w:val="-2"/>
          <w:sz w:val="24"/>
        </w:rPr>
        <w:t xml:space="preserve">Student’s address, phone number, </w:t>
      </w:r>
      <w:r w:rsidR="004B3B68">
        <w:rPr>
          <w:rFonts w:ascii="Book Antiqua" w:hAnsi="Book Antiqua"/>
          <w:spacing w:val="-2"/>
          <w:sz w:val="24"/>
        </w:rPr>
        <w:t xml:space="preserve">and </w:t>
      </w:r>
      <w:r w:rsidRPr="004B3B68">
        <w:rPr>
          <w:rFonts w:ascii="Book Antiqua" w:hAnsi="Book Antiqua"/>
          <w:spacing w:val="-2"/>
          <w:sz w:val="24"/>
        </w:rPr>
        <w:t>email</w:t>
      </w:r>
    </w:p>
    <w:p w14:paraId="3BAAD8D7" w14:textId="5F1C82EC" w:rsidR="00890D9F" w:rsidRPr="004B3B68" w:rsidRDefault="004B3B68" w:rsidP="00890D9F">
      <w:pPr>
        <w:pStyle w:val="ListParagraph"/>
        <w:numPr>
          <w:ilvl w:val="0"/>
          <w:numId w:val="2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w:t>
      </w:r>
      <w:r w:rsidR="00890D9F" w:rsidRPr="004B3B68">
        <w:rPr>
          <w:rFonts w:ascii="Book Antiqua" w:hAnsi="Book Antiqua"/>
          <w:spacing w:val="-2"/>
          <w:sz w:val="24"/>
        </w:rPr>
        <w:t>uthorization</w:t>
      </w:r>
      <w:r>
        <w:rPr>
          <w:rFonts w:ascii="Book Antiqua" w:hAnsi="Book Antiqua"/>
          <w:spacing w:val="-2"/>
          <w:sz w:val="24"/>
        </w:rPr>
        <w:t xml:space="preserve"> </w:t>
      </w:r>
      <w:r w:rsidR="00890D9F" w:rsidRPr="004B3B68">
        <w:rPr>
          <w:rFonts w:ascii="Book Antiqua" w:hAnsi="Book Antiqua"/>
          <w:spacing w:val="-2"/>
          <w:sz w:val="24"/>
        </w:rPr>
        <w:t>to contact</w:t>
      </w:r>
      <w:r>
        <w:rPr>
          <w:rFonts w:ascii="Book Antiqua" w:hAnsi="Book Antiqua"/>
          <w:spacing w:val="-2"/>
          <w:sz w:val="24"/>
        </w:rPr>
        <w:t xml:space="preserve"> </w:t>
      </w:r>
    </w:p>
    <w:p w14:paraId="11EF9A52" w14:textId="523D9B44" w:rsidR="00992CE3" w:rsidRDefault="00992CE3" w:rsidP="00890D9F">
      <w:pPr>
        <w:pStyle w:val="ListParagraph"/>
        <w:numPr>
          <w:ilvl w:val="0"/>
          <w:numId w:val="2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roofErr w:type="gramStart"/>
      <w:r>
        <w:rPr>
          <w:rFonts w:ascii="Book Antiqua" w:hAnsi="Book Antiqua"/>
          <w:spacing w:val="-2"/>
          <w:sz w:val="24"/>
        </w:rPr>
        <w:t>Student’s</w:t>
      </w:r>
      <w:proofErr w:type="gramEnd"/>
      <w:r>
        <w:rPr>
          <w:rFonts w:ascii="Book Antiqua" w:hAnsi="Book Antiqua"/>
          <w:spacing w:val="-2"/>
          <w:sz w:val="24"/>
        </w:rPr>
        <w:t xml:space="preserve"> interest in joining the NSNA, the State Chapter, the RUKC-SNA.</w:t>
      </w:r>
    </w:p>
    <w:p w14:paraId="6EB93545" w14:textId="25096623" w:rsidR="00992CE3" w:rsidRDefault="00992CE3" w:rsidP="00890D9F">
      <w:pPr>
        <w:pStyle w:val="ListParagraph"/>
        <w:numPr>
          <w:ilvl w:val="0"/>
          <w:numId w:val="2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roofErr w:type="gramStart"/>
      <w:r>
        <w:rPr>
          <w:rFonts w:ascii="Book Antiqua" w:hAnsi="Book Antiqua"/>
          <w:spacing w:val="-2"/>
          <w:sz w:val="24"/>
        </w:rPr>
        <w:lastRenderedPageBreak/>
        <w:t>Student’s</w:t>
      </w:r>
      <w:proofErr w:type="gramEnd"/>
      <w:r>
        <w:rPr>
          <w:rFonts w:ascii="Book Antiqua" w:hAnsi="Book Antiqua"/>
          <w:spacing w:val="-2"/>
          <w:sz w:val="24"/>
        </w:rPr>
        <w:t xml:space="preserve"> interest in serving on the RUKC Board of Directors or special committees. </w:t>
      </w:r>
    </w:p>
    <w:p w14:paraId="5D3202FC" w14:textId="6F9FF07C" w:rsidR="00890D9F" w:rsidRDefault="00890D9F" w:rsidP="00890D9F">
      <w:pPr>
        <w:pStyle w:val="ListParagraph"/>
        <w:numPr>
          <w:ilvl w:val="0"/>
          <w:numId w:val="13"/>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spacing w:val="-2"/>
          <w:sz w:val="24"/>
        </w:rPr>
      </w:pPr>
      <w:r>
        <w:rPr>
          <w:rFonts w:ascii="Book Antiqua" w:hAnsi="Book Antiqua"/>
          <w:spacing w:val="-2"/>
          <w:sz w:val="24"/>
        </w:rPr>
        <w:t xml:space="preserve">Keep a record of all students graduating each academic quarter. A congratulations card should be mailed to each of these students. The RUKC alumni association should be introduced at this time. </w:t>
      </w:r>
      <w:r w:rsidR="00D571E9">
        <w:rPr>
          <w:rFonts w:ascii="Book Antiqua" w:hAnsi="Book Antiqua"/>
          <w:spacing w:val="-2"/>
          <w:sz w:val="24"/>
        </w:rPr>
        <w:t>The list of graduates must be provided to the RUKC Alumni Coordinator by the 12</w:t>
      </w:r>
      <w:r w:rsidR="00D571E9" w:rsidRPr="00D571E9">
        <w:rPr>
          <w:rFonts w:ascii="Book Antiqua" w:hAnsi="Book Antiqua"/>
          <w:spacing w:val="-2"/>
          <w:sz w:val="24"/>
          <w:vertAlign w:val="superscript"/>
        </w:rPr>
        <w:t>th</w:t>
      </w:r>
      <w:r w:rsidR="00D571E9">
        <w:rPr>
          <w:rFonts w:ascii="Book Antiqua" w:hAnsi="Book Antiqua"/>
          <w:spacing w:val="-2"/>
          <w:sz w:val="24"/>
        </w:rPr>
        <w:t xml:space="preserve"> week in each academic quarter.</w:t>
      </w:r>
    </w:p>
    <w:p w14:paraId="74A00C67" w14:textId="57FD4C99" w:rsidR="00992CE3" w:rsidRDefault="00992CE3" w:rsidP="00890D9F">
      <w:pPr>
        <w:pStyle w:val="ListParagraph"/>
        <w:numPr>
          <w:ilvl w:val="0"/>
          <w:numId w:val="13"/>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spacing w:val="-2"/>
          <w:sz w:val="24"/>
        </w:rPr>
      </w:pPr>
      <w:r>
        <w:rPr>
          <w:rFonts w:ascii="Book Antiqua" w:hAnsi="Book Antiqua"/>
          <w:spacing w:val="-2"/>
          <w:sz w:val="24"/>
        </w:rPr>
        <w:t xml:space="preserve">Respond to all membership inquiries and encourage membership. </w:t>
      </w:r>
    </w:p>
    <w:p w14:paraId="3B08B465" w14:textId="1457B8BE" w:rsidR="00992CE3" w:rsidRDefault="00992CE3" w:rsidP="00890D9F">
      <w:pPr>
        <w:pStyle w:val="ListParagraph"/>
        <w:numPr>
          <w:ilvl w:val="0"/>
          <w:numId w:val="13"/>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spacing w:val="-2"/>
          <w:sz w:val="24"/>
        </w:rPr>
      </w:pPr>
      <w:r>
        <w:rPr>
          <w:rFonts w:ascii="Book Antiqua" w:hAnsi="Book Antiqua"/>
          <w:spacing w:val="-2"/>
          <w:sz w:val="24"/>
        </w:rPr>
        <w:t xml:space="preserve">Promote membership dues scholarships when applicable and appropriate. Forms should be emailed and completed by the applicant. Once returned to the Membership Coordinator, these requests must be presented at the next Board of Directors Meeting. </w:t>
      </w:r>
    </w:p>
    <w:p w14:paraId="75C6E058" w14:textId="568438D5" w:rsidR="0022363E" w:rsidRDefault="0022363E" w:rsidP="00890D9F">
      <w:pPr>
        <w:pStyle w:val="ListParagraph"/>
        <w:numPr>
          <w:ilvl w:val="0"/>
          <w:numId w:val="13"/>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spacing w:val="-2"/>
          <w:sz w:val="24"/>
        </w:rPr>
      </w:pPr>
      <w:r>
        <w:rPr>
          <w:rFonts w:ascii="Book Antiqua" w:hAnsi="Book Antiqua"/>
          <w:spacing w:val="-2"/>
          <w:sz w:val="24"/>
        </w:rPr>
        <w:t xml:space="preserve">Present up-to-date membership information at each Board of Directors Meeting. </w:t>
      </w:r>
    </w:p>
    <w:p w14:paraId="2B70757B" w14:textId="50396304" w:rsidR="00992CE3" w:rsidRDefault="00992CE3" w:rsidP="00890D9F">
      <w:pPr>
        <w:pStyle w:val="ListParagraph"/>
        <w:numPr>
          <w:ilvl w:val="0"/>
          <w:numId w:val="13"/>
        </w:numPr>
        <w:tabs>
          <w:tab w:val="left" w:pos="-1440"/>
          <w:tab w:val="left" w:pos="-720"/>
          <w:tab w:val="left" w:pos="0"/>
          <w:tab w:val="left" w:pos="235"/>
          <w:tab w:val="left" w:pos="501"/>
          <w:tab w:val="left" w:pos="720"/>
          <w:tab w:val="left" w:pos="817"/>
          <w:tab w:val="left" w:pos="1440"/>
          <w:tab w:val="left" w:pos="2390"/>
          <w:tab w:val="left" w:pos="2880"/>
        </w:tabs>
        <w:ind w:left="595"/>
        <w:rPr>
          <w:rFonts w:ascii="Book Antiqua" w:hAnsi="Book Antiqua"/>
          <w:spacing w:val="-2"/>
          <w:sz w:val="24"/>
        </w:rPr>
      </w:pPr>
      <w:r>
        <w:rPr>
          <w:rFonts w:ascii="Book Antiqua" w:hAnsi="Book Antiqua"/>
          <w:spacing w:val="-2"/>
          <w:sz w:val="24"/>
        </w:rPr>
        <w:t xml:space="preserve">Any other duties as deemed necessary. </w:t>
      </w:r>
    </w:p>
    <w:p w14:paraId="45184C71" w14:textId="77777777" w:rsidR="00992CE3" w:rsidRPr="00992CE3" w:rsidRDefault="00992CE3" w:rsidP="00992CE3">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3A778C76" w14:textId="09943EEA" w:rsidR="004338F4" w:rsidRPr="00F074E2" w:rsidRDefault="00F074E2" w:rsidP="00992CE3">
      <w:pPr>
        <w:pStyle w:val="ListParagraph"/>
        <w:numPr>
          <w:ilvl w:val="0"/>
          <w:numId w:val="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i/>
          <w:spacing w:val="-2"/>
          <w:sz w:val="24"/>
        </w:rPr>
      </w:pPr>
      <w:r w:rsidRPr="00F074E2">
        <w:rPr>
          <w:rFonts w:ascii="Book Antiqua" w:hAnsi="Book Antiqua"/>
          <w:i/>
          <w:spacing w:val="-2"/>
          <w:sz w:val="24"/>
        </w:rPr>
        <w:t>Special Events Coordinator</w:t>
      </w:r>
    </w:p>
    <w:p w14:paraId="175466CF" w14:textId="3D18610C" w:rsidR="004338F4" w:rsidRDefault="00992CE3" w:rsidP="00992CE3">
      <w:pPr>
        <w:pStyle w:val="ListParagraph"/>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 </w:t>
      </w:r>
      <w:r w:rsidR="00E9706F">
        <w:rPr>
          <w:rFonts w:ascii="Book Antiqua" w:hAnsi="Book Antiqua"/>
          <w:spacing w:val="-2"/>
          <w:sz w:val="24"/>
        </w:rPr>
        <w:t>Create and serve</w:t>
      </w:r>
      <w:r w:rsidR="004338F4" w:rsidRPr="00992CE3">
        <w:rPr>
          <w:rFonts w:ascii="Book Antiqua" w:hAnsi="Book Antiqua"/>
          <w:spacing w:val="-2"/>
          <w:sz w:val="24"/>
        </w:rPr>
        <w:t xml:space="preserve"> as chairperson of </w:t>
      </w:r>
      <w:r w:rsidR="00F074E2">
        <w:rPr>
          <w:rFonts w:ascii="Book Antiqua" w:hAnsi="Book Antiqua"/>
          <w:spacing w:val="-2"/>
          <w:sz w:val="24"/>
        </w:rPr>
        <w:t>any special events</w:t>
      </w:r>
      <w:r w:rsidR="004338F4" w:rsidRPr="00992CE3">
        <w:rPr>
          <w:rFonts w:ascii="Book Antiqua" w:hAnsi="Book Antiqua"/>
          <w:spacing w:val="-2"/>
          <w:sz w:val="24"/>
        </w:rPr>
        <w:t xml:space="preserve"> committee</w:t>
      </w:r>
      <w:r w:rsidR="00E9706F">
        <w:rPr>
          <w:rFonts w:ascii="Book Antiqua" w:hAnsi="Book Antiqua"/>
          <w:spacing w:val="-2"/>
          <w:sz w:val="24"/>
        </w:rPr>
        <w:t xml:space="preserve"> as needed</w:t>
      </w:r>
      <w:r w:rsidR="004338F4" w:rsidRPr="00992CE3">
        <w:rPr>
          <w:rFonts w:ascii="Book Antiqua" w:hAnsi="Book Antiqua"/>
          <w:spacing w:val="-2"/>
          <w:sz w:val="24"/>
        </w:rPr>
        <w:t>.</w:t>
      </w:r>
    </w:p>
    <w:p w14:paraId="32740CB1" w14:textId="61D66C04" w:rsidR="00E9706F" w:rsidRDefault="00E9706F" w:rsidP="00992CE3">
      <w:pPr>
        <w:pStyle w:val="ListParagraph"/>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Suggest ideas for member activities that can be voted on by the board. </w:t>
      </w:r>
    </w:p>
    <w:p w14:paraId="79FACC10" w14:textId="58A663ED" w:rsidR="00E9706F" w:rsidRDefault="00E9706F" w:rsidP="00992CE3">
      <w:pPr>
        <w:pStyle w:val="ListParagraph"/>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If the board </w:t>
      </w:r>
      <w:proofErr w:type="gramStart"/>
      <w:r>
        <w:rPr>
          <w:rFonts w:ascii="Book Antiqua" w:hAnsi="Book Antiqua"/>
          <w:spacing w:val="-2"/>
          <w:sz w:val="24"/>
        </w:rPr>
        <w:t>is in agreement</w:t>
      </w:r>
      <w:proofErr w:type="gramEnd"/>
      <w:r>
        <w:rPr>
          <w:rFonts w:ascii="Book Antiqua" w:hAnsi="Book Antiqua"/>
          <w:spacing w:val="-2"/>
          <w:sz w:val="24"/>
        </w:rPr>
        <w:t xml:space="preserve"> </w:t>
      </w:r>
      <w:proofErr w:type="gramStart"/>
      <w:r>
        <w:rPr>
          <w:rFonts w:ascii="Book Antiqua" w:hAnsi="Book Antiqua"/>
          <w:spacing w:val="-2"/>
          <w:sz w:val="24"/>
        </w:rPr>
        <w:t>of sponsoring</w:t>
      </w:r>
      <w:proofErr w:type="gramEnd"/>
      <w:r>
        <w:rPr>
          <w:rFonts w:ascii="Book Antiqua" w:hAnsi="Book Antiqua"/>
          <w:spacing w:val="-2"/>
          <w:sz w:val="24"/>
        </w:rPr>
        <w:t xml:space="preserve"> the activity, design a plan to initiate said activity. </w:t>
      </w:r>
    </w:p>
    <w:p w14:paraId="25737042" w14:textId="461417B2" w:rsidR="00E9706F" w:rsidRDefault="00E9706F" w:rsidP="00992CE3">
      <w:pPr>
        <w:pStyle w:val="ListParagraph"/>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Keep a written record of all RUKC activities, attendance, and responses of attendees. </w:t>
      </w:r>
    </w:p>
    <w:p w14:paraId="33224DEC" w14:textId="0BDDF404" w:rsidR="00E9706F" w:rsidRDefault="00E9706F" w:rsidP="00992CE3">
      <w:pPr>
        <w:pStyle w:val="ListParagraph"/>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Inform Faculty Advisor of any RUKC sponsored activities so that the webpage may be updated. </w:t>
      </w:r>
    </w:p>
    <w:p w14:paraId="27CE65A9" w14:textId="47416610" w:rsidR="00E9706F" w:rsidRPr="00992CE3" w:rsidRDefault="00E9706F" w:rsidP="00992CE3">
      <w:pPr>
        <w:pStyle w:val="ListParagraph"/>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Serve as a liaison between the RUKC Board of Directors and the Student Body. </w:t>
      </w:r>
    </w:p>
    <w:p w14:paraId="1BF8C1CF" w14:textId="09EEE9B7" w:rsidR="004338F4" w:rsidRDefault="004338F4" w:rsidP="00992CE3">
      <w:pPr>
        <w:pStyle w:val="ListParagraph"/>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992CE3">
        <w:rPr>
          <w:rFonts w:ascii="Book Antiqua" w:hAnsi="Book Antiqua"/>
          <w:spacing w:val="-2"/>
          <w:sz w:val="24"/>
        </w:rPr>
        <w:t xml:space="preserve">Attend student </w:t>
      </w:r>
      <w:r w:rsidR="00E9706F">
        <w:rPr>
          <w:rFonts w:ascii="Book Antiqua" w:hAnsi="Book Antiqua"/>
          <w:spacing w:val="-2"/>
          <w:sz w:val="24"/>
        </w:rPr>
        <w:t>town hall meetings.</w:t>
      </w:r>
    </w:p>
    <w:p w14:paraId="2D88CC73" w14:textId="5B33340D" w:rsidR="00E9706F" w:rsidRPr="00992CE3" w:rsidRDefault="00E9706F" w:rsidP="00992CE3">
      <w:pPr>
        <w:pStyle w:val="ListParagraph"/>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Coordinate with the Membership Coordinators, Admissions Office, and the Board to create introductions to the RUKC to all new or potential Kansas Rasmussen nursing students. </w:t>
      </w:r>
    </w:p>
    <w:p w14:paraId="312FD4ED" w14:textId="6F80D048" w:rsidR="0045538B" w:rsidRDefault="004338F4" w:rsidP="00992CE3">
      <w:pPr>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Be accountable to the </w:t>
      </w:r>
      <w:r w:rsidR="00E9706F">
        <w:rPr>
          <w:rFonts w:ascii="Book Antiqua" w:hAnsi="Book Antiqua"/>
          <w:spacing w:val="-2"/>
          <w:sz w:val="24"/>
        </w:rPr>
        <w:t xml:space="preserve">board </w:t>
      </w:r>
      <w:r>
        <w:rPr>
          <w:rFonts w:ascii="Book Antiqua" w:hAnsi="Book Antiqua"/>
          <w:spacing w:val="-2"/>
          <w:sz w:val="24"/>
        </w:rPr>
        <w:t>for notification of pending student activities.</w:t>
      </w:r>
    </w:p>
    <w:p w14:paraId="130860D1" w14:textId="4B8B1A12" w:rsidR="004338F4" w:rsidRDefault="0045538B" w:rsidP="00992CE3">
      <w:pPr>
        <w:numPr>
          <w:ilvl w:val="0"/>
          <w:numId w:val="2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Keep members informed about activities and k</w:t>
      </w:r>
      <w:r w:rsidR="004338F4">
        <w:rPr>
          <w:rFonts w:ascii="Book Antiqua" w:hAnsi="Book Antiqua"/>
          <w:spacing w:val="-2"/>
          <w:sz w:val="24"/>
        </w:rPr>
        <w:t xml:space="preserve">eep bulletin board </w:t>
      </w:r>
      <w:proofErr w:type="gramStart"/>
      <w:r w:rsidR="004338F4">
        <w:rPr>
          <w:rFonts w:ascii="Book Antiqua" w:hAnsi="Book Antiqua"/>
          <w:spacing w:val="-2"/>
          <w:sz w:val="24"/>
        </w:rPr>
        <w:t>up-to-</w:t>
      </w:r>
      <w:r w:rsidR="00E9706F">
        <w:rPr>
          <w:rFonts w:ascii="Book Antiqua" w:hAnsi="Book Antiqua"/>
          <w:spacing w:val="-2"/>
          <w:sz w:val="24"/>
        </w:rPr>
        <w:t>date</w:t>
      </w:r>
      <w:proofErr w:type="gramEnd"/>
      <w:r w:rsidR="004338F4">
        <w:rPr>
          <w:rFonts w:ascii="Book Antiqua" w:hAnsi="Book Antiqua"/>
          <w:spacing w:val="-2"/>
          <w:sz w:val="24"/>
        </w:rPr>
        <w:t>.</w:t>
      </w:r>
    </w:p>
    <w:p w14:paraId="4EA2E7A3" w14:textId="77777777" w:rsidR="007957A9" w:rsidRPr="00035B96" w:rsidRDefault="007957A9" w:rsidP="007957A9">
      <w:pPr>
        <w:numPr>
          <w:ilvl w:val="0"/>
          <w:numId w:val="28"/>
        </w:numPr>
        <w:tabs>
          <w:tab w:val="left" w:pos="-1440"/>
          <w:tab w:val="left" w:pos="-720"/>
          <w:tab w:val="left" w:pos="0"/>
          <w:tab w:val="left" w:pos="235"/>
          <w:tab w:val="left" w:pos="501"/>
          <w:tab w:val="left" w:pos="720"/>
          <w:tab w:val="left" w:pos="817"/>
          <w:tab w:val="left" w:pos="1440"/>
          <w:tab w:val="left" w:pos="2390"/>
          <w:tab w:val="left" w:pos="2880"/>
        </w:tabs>
        <w:spacing w:line="360" w:lineRule="auto"/>
        <w:contextualSpacing/>
        <w:rPr>
          <w:spacing w:val="-2"/>
          <w:sz w:val="24"/>
        </w:rPr>
      </w:pPr>
      <w:r>
        <w:rPr>
          <w:spacing w:val="-2"/>
          <w:sz w:val="24"/>
        </w:rPr>
        <w:t xml:space="preserve">Serve as a liaison between the RUKC Alumni Coordinator and the Board of Directors as needed. </w:t>
      </w:r>
    </w:p>
    <w:p w14:paraId="71C9327D" w14:textId="77777777" w:rsidR="007957A9" w:rsidRDefault="007957A9" w:rsidP="007957A9">
      <w:pPr>
        <w:tabs>
          <w:tab w:val="left" w:pos="-1440"/>
          <w:tab w:val="left" w:pos="-720"/>
          <w:tab w:val="left" w:pos="0"/>
          <w:tab w:val="left" w:pos="235"/>
          <w:tab w:val="left" w:pos="501"/>
          <w:tab w:val="left" w:pos="720"/>
          <w:tab w:val="left" w:pos="817"/>
          <w:tab w:val="left" w:pos="1440"/>
          <w:tab w:val="left" w:pos="2390"/>
          <w:tab w:val="left" w:pos="2880"/>
        </w:tabs>
        <w:ind w:left="955"/>
        <w:rPr>
          <w:rFonts w:ascii="Book Antiqua" w:hAnsi="Book Antiqua"/>
          <w:spacing w:val="-2"/>
          <w:sz w:val="24"/>
        </w:rPr>
      </w:pPr>
    </w:p>
    <w:p w14:paraId="4376E7CD"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A9D265D" w14:textId="77777777" w:rsidR="007957A9" w:rsidRDefault="007957A9"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9D5A8EE" w14:textId="77777777" w:rsidR="007957A9" w:rsidRDefault="007957A9"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27B79E95" w14:textId="77777777" w:rsidR="00B22921" w:rsidRDefault="00B22921" w:rsidP="00B22921">
      <w:pPr>
        <w:pStyle w:val="ListParagraph"/>
        <w:tabs>
          <w:tab w:val="left" w:pos="-1440"/>
          <w:tab w:val="left" w:pos="-720"/>
          <w:tab w:val="left" w:pos="0"/>
          <w:tab w:val="left" w:pos="235"/>
          <w:tab w:val="left" w:pos="501"/>
          <w:tab w:val="left" w:pos="720"/>
          <w:tab w:val="left" w:pos="817"/>
          <w:tab w:val="left" w:pos="1440"/>
          <w:tab w:val="left" w:pos="2390"/>
          <w:tab w:val="left" w:pos="2880"/>
        </w:tabs>
        <w:ind w:left="360"/>
        <w:rPr>
          <w:rFonts w:ascii="Book Antiqua" w:hAnsi="Book Antiqua"/>
          <w:i/>
          <w:spacing w:val="-2"/>
          <w:sz w:val="24"/>
        </w:rPr>
      </w:pPr>
    </w:p>
    <w:p w14:paraId="38C3407F" w14:textId="0F2F6162" w:rsidR="00E9706F" w:rsidRPr="00D571E9" w:rsidRDefault="00E9706F" w:rsidP="00E9706F">
      <w:pPr>
        <w:pStyle w:val="ListParagraph"/>
        <w:numPr>
          <w:ilvl w:val="0"/>
          <w:numId w:val="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i/>
          <w:spacing w:val="-2"/>
          <w:sz w:val="24"/>
        </w:rPr>
      </w:pPr>
      <w:r w:rsidRPr="00D571E9">
        <w:rPr>
          <w:rFonts w:ascii="Book Antiqua" w:hAnsi="Book Antiqua"/>
          <w:i/>
          <w:spacing w:val="-2"/>
          <w:sz w:val="24"/>
        </w:rPr>
        <w:lastRenderedPageBreak/>
        <w:t>Historian</w:t>
      </w:r>
    </w:p>
    <w:p w14:paraId="6F7E4DE3" w14:textId="21BA9C8C" w:rsidR="00E9706F" w:rsidRDefault="00F80951" w:rsidP="00E9706F">
      <w:pPr>
        <w:pStyle w:val="ListParagraph"/>
        <w:numPr>
          <w:ilvl w:val="0"/>
          <w:numId w:val="2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Work with the Membership Coordinator(s) to m</w:t>
      </w:r>
      <w:r w:rsidR="00E9706F">
        <w:rPr>
          <w:rFonts w:ascii="Book Antiqua" w:hAnsi="Book Antiqua"/>
          <w:spacing w:val="-2"/>
          <w:sz w:val="24"/>
        </w:rPr>
        <w:t>aintain a record of all bo</w:t>
      </w:r>
      <w:r w:rsidR="00D933C2">
        <w:rPr>
          <w:rFonts w:ascii="Book Antiqua" w:hAnsi="Book Antiqua"/>
          <w:spacing w:val="-2"/>
          <w:sz w:val="24"/>
        </w:rPr>
        <w:t xml:space="preserve">ard members, graduation dates, upcoming vacancies, and possible interests. </w:t>
      </w:r>
    </w:p>
    <w:p w14:paraId="0F14752A" w14:textId="6AF7D728" w:rsidR="00F80951" w:rsidRDefault="00F80951" w:rsidP="00E9706F">
      <w:pPr>
        <w:pStyle w:val="ListParagraph"/>
        <w:numPr>
          <w:ilvl w:val="0"/>
          <w:numId w:val="2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Document the events of the RUKC-SNA and preserve our memories. This may include taking pictures, creating photo walls/albums, uploading approved pictures, etc. Pictures that will be on public display need approval from the campus Dean. </w:t>
      </w:r>
    </w:p>
    <w:p w14:paraId="30D866AA" w14:textId="33D29D4E" w:rsidR="00D933C2" w:rsidRDefault="00D933C2" w:rsidP="00E9706F">
      <w:pPr>
        <w:pStyle w:val="ListParagraph"/>
        <w:numPr>
          <w:ilvl w:val="0"/>
          <w:numId w:val="2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Maintain the Board of Directors Picture Wall at each Kansas Rasmussen Location. </w:t>
      </w:r>
    </w:p>
    <w:p w14:paraId="5D84342D" w14:textId="6D8DE423" w:rsidR="00D933C2" w:rsidRDefault="00D933C2" w:rsidP="00E9706F">
      <w:pPr>
        <w:pStyle w:val="ListParagraph"/>
        <w:numPr>
          <w:ilvl w:val="0"/>
          <w:numId w:val="2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Support all efforts to </w:t>
      </w:r>
      <w:r w:rsidR="00D571E9">
        <w:rPr>
          <w:rFonts w:ascii="Book Antiqua" w:hAnsi="Book Antiqua"/>
          <w:spacing w:val="-2"/>
          <w:sz w:val="24"/>
        </w:rPr>
        <w:t xml:space="preserve">keep the website and Facebook page </w:t>
      </w:r>
      <w:proofErr w:type="gramStart"/>
      <w:r w:rsidR="00D571E9">
        <w:rPr>
          <w:rFonts w:ascii="Book Antiqua" w:hAnsi="Book Antiqua"/>
          <w:spacing w:val="-2"/>
          <w:sz w:val="24"/>
        </w:rPr>
        <w:t>up-to-date</w:t>
      </w:r>
      <w:proofErr w:type="gramEnd"/>
      <w:r w:rsidR="00D571E9">
        <w:rPr>
          <w:rFonts w:ascii="Book Antiqua" w:hAnsi="Book Antiqua"/>
          <w:spacing w:val="-2"/>
          <w:sz w:val="24"/>
        </w:rPr>
        <w:t xml:space="preserve">. </w:t>
      </w:r>
    </w:p>
    <w:p w14:paraId="65D9BF54" w14:textId="72404A0B" w:rsidR="00D571E9" w:rsidRDefault="009E75B2" w:rsidP="00E9706F">
      <w:pPr>
        <w:pStyle w:val="ListParagraph"/>
        <w:numPr>
          <w:ilvl w:val="0"/>
          <w:numId w:val="2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Work with Faculty Advisor to create, gain dean approval, and distribute bimonthly newsletter. </w:t>
      </w:r>
    </w:p>
    <w:p w14:paraId="41060EDF" w14:textId="63AE02A6" w:rsidR="00F80951" w:rsidRDefault="00F80951" w:rsidP="00E9706F">
      <w:pPr>
        <w:pStyle w:val="ListParagraph"/>
        <w:numPr>
          <w:ilvl w:val="0"/>
          <w:numId w:val="2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ssist in creating flyers for SNA events and poster boards for events. </w:t>
      </w:r>
    </w:p>
    <w:p w14:paraId="4E065314" w14:textId="7874C4D2" w:rsidR="00F80951" w:rsidRDefault="00F80951" w:rsidP="00E9706F">
      <w:pPr>
        <w:pStyle w:val="ListParagraph"/>
        <w:numPr>
          <w:ilvl w:val="0"/>
          <w:numId w:val="2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May be asked to attend </w:t>
      </w:r>
      <w:proofErr w:type="gramStart"/>
      <w:r>
        <w:rPr>
          <w:rFonts w:ascii="Book Antiqua" w:hAnsi="Book Antiqua"/>
          <w:spacing w:val="-2"/>
          <w:sz w:val="24"/>
        </w:rPr>
        <w:t>a NSNA</w:t>
      </w:r>
      <w:proofErr w:type="gramEnd"/>
      <w:r>
        <w:rPr>
          <w:rFonts w:ascii="Book Antiqua" w:hAnsi="Book Antiqua"/>
          <w:spacing w:val="-2"/>
          <w:sz w:val="24"/>
        </w:rPr>
        <w:t xml:space="preserve"> Workshop/Conference. </w:t>
      </w:r>
    </w:p>
    <w:p w14:paraId="7DA9DC48" w14:textId="32AF9736" w:rsidR="00F80951" w:rsidRPr="00E9706F" w:rsidRDefault="00F80951" w:rsidP="00E9706F">
      <w:pPr>
        <w:pStyle w:val="ListParagraph"/>
        <w:numPr>
          <w:ilvl w:val="0"/>
          <w:numId w:val="2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dditional tasks as requested by the President. </w:t>
      </w:r>
    </w:p>
    <w:p w14:paraId="20D29E1C" w14:textId="77777777" w:rsidR="00A95AD2" w:rsidRDefault="00A95AD2"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1C3343F9" w14:textId="77777777" w:rsidR="00A95AD2" w:rsidRDefault="00A95AD2"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43A76DF4"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4. Absences</w:t>
      </w:r>
    </w:p>
    <w:p w14:paraId="0931F240"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C273519" w14:textId="11C28A9F" w:rsidR="004338F4" w:rsidRDefault="004338F4" w:rsidP="004338F4">
      <w:pPr>
        <w:numPr>
          <w:ilvl w:val="0"/>
          <w:numId w:val="15"/>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Members of the Board of Directors who have missed more than two regularly scheduled meetings of any current </w:t>
      </w:r>
      <w:r w:rsidR="00F80951">
        <w:rPr>
          <w:rFonts w:ascii="Book Antiqua" w:hAnsi="Book Antiqua"/>
          <w:spacing w:val="-2"/>
          <w:sz w:val="24"/>
        </w:rPr>
        <w:t>quarter</w:t>
      </w:r>
      <w:r>
        <w:rPr>
          <w:rFonts w:ascii="Book Antiqua" w:hAnsi="Book Antiqua"/>
          <w:spacing w:val="-2"/>
          <w:sz w:val="24"/>
        </w:rPr>
        <w:t xml:space="preserve"> without prior notification </w:t>
      </w:r>
      <w:proofErr w:type="gramStart"/>
      <w:r>
        <w:rPr>
          <w:rFonts w:ascii="Book Antiqua" w:hAnsi="Book Antiqua"/>
          <w:spacing w:val="-2"/>
          <w:sz w:val="24"/>
        </w:rPr>
        <w:t>to</w:t>
      </w:r>
      <w:proofErr w:type="gramEnd"/>
      <w:r>
        <w:rPr>
          <w:rFonts w:ascii="Book Antiqua" w:hAnsi="Book Antiqua"/>
          <w:spacing w:val="-2"/>
          <w:sz w:val="24"/>
        </w:rPr>
        <w:t xml:space="preserve"> the Board of Directors and who offer no valid reason for such absences may be removed from office by a plurality vote of the current membership present at the next scheduled meeting.  The officer in question will </w:t>
      </w:r>
      <w:r w:rsidRPr="00C27AEA">
        <w:rPr>
          <w:rFonts w:ascii="Book Antiqua" w:hAnsi="Book Antiqua"/>
          <w:noProof/>
          <w:spacing w:val="-2"/>
          <w:sz w:val="24"/>
        </w:rPr>
        <w:t>be notified</w:t>
      </w:r>
      <w:r>
        <w:rPr>
          <w:rFonts w:ascii="Book Antiqua" w:hAnsi="Book Antiqua"/>
          <w:spacing w:val="-2"/>
          <w:sz w:val="24"/>
        </w:rPr>
        <w:t xml:space="preserve"> in advance of the meeting.</w:t>
      </w:r>
    </w:p>
    <w:p w14:paraId="672CF498"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42B0565E" w14:textId="77777777" w:rsidR="004338F4" w:rsidRDefault="004338F4" w:rsidP="004338F4">
      <w:pPr>
        <w:numPr>
          <w:ilvl w:val="0"/>
          <w:numId w:val="15"/>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n officer may also be removed from office by a plurality vote of the members of the Board of Directors present at a meeting called for that purpose if that officer is deemed negligent in the functions of that office as stated in these bylaws.</w:t>
      </w:r>
    </w:p>
    <w:p w14:paraId="01EE2440"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27F16565" w14:textId="77777777" w:rsidR="004338F4" w:rsidRDefault="004338F4" w:rsidP="004338F4">
      <w:pPr>
        <w:numPr>
          <w:ilvl w:val="0"/>
          <w:numId w:val="15"/>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Prior notification of two weeks shall </w:t>
      </w:r>
      <w:r w:rsidRPr="00C27AEA">
        <w:rPr>
          <w:rFonts w:ascii="Book Antiqua" w:hAnsi="Book Antiqua"/>
          <w:noProof/>
          <w:spacing w:val="-2"/>
          <w:sz w:val="24"/>
        </w:rPr>
        <w:t>be given</w:t>
      </w:r>
      <w:r>
        <w:rPr>
          <w:rFonts w:ascii="Book Antiqua" w:hAnsi="Book Antiqua"/>
          <w:spacing w:val="-2"/>
          <w:sz w:val="24"/>
        </w:rPr>
        <w:t xml:space="preserve"> to the individual in question</w:t>
      </w:r>
      <w:r w:rsidR="00C27AEA">
        <w:rPr>
          <w:rFonts w:ascii="Book Antiqua" w:hAnsi="Book Antiqua"/>
          <w:spacing w:val="-2"/>
          <w:sz w:val="24"/>
        </w:rPr>
        <w:t>,</w:t>
      </w:r>
      <w:r>
        <w:rPr>
          <w:rFonts w:ascii="Book Antiqua" w:hAnsi="Book Antiqua"/>
          <w:spacing w:val="-2"/>
          <w:sz w:val="24"/>
        </w:rPr>
        <w:t xml:space="preserve"> </w:t>
      </w:r>
      <w:r w:rsidRPr="00C27AEA">
        <w:rPr>
          <w:rFonts w:ascii="Book Antiqua" w:hAnsi="Book Antiqua"/>
          <w:noProof/>
          <w:spacing w:val="-2"/>
          <w:sz w:val="24"/>
        </w:rPr>
        <w:t>and</w:t>
      </w:r>
      <w:r>
        <w:rPr>
          <w:rFonts w:ascii="Book Antiqua" w:hAnsi="Book Antiqua"/>
          <w:spacing w:val="-2"/>
          <w:sz w:val="24"/>
        </w:rPr>
        <w:t xml:space="preserve"> </w:t>
      </w:r>
      <w:r w:rsidRPr="00C27AEA">
        <w:rPr>
          <w:rFonts w:ascii="Book Antiqua" w:hAnsi="Book Antiqua"/>
          <w:noProof/>
          <w:spacing w:val="-2"/>
          <w:sz w:val="24"/>
        </w:rPr>
        <w:t>a special</w:t>
      </w:r>
      <w:r>
        <w:rPr>
          <w:rFonts w:ascii="Book Antiqua" w:hAnsi="Book Antiqua"/>
          <w:spacing w:val="-2"/>
          <w:sz w:val="24"/>
        </w:rPr>
        <w:t xml:space="preserve"> Board of </w:t>
      </w:r>
      <w:r w:rsidRPr="00C27AEA">
        <w:rPr>
          <w:rFonts w:ascii="Book Antiqua" w:hAnsi="Book Antiqua"/>
          <w:noProof/>
          <w:spacing w:val="-2"/>
          <w:sz w:val="24"/>
        </w:rPr>
        <w:t>Directors meeting</w:t>
      </w:r>
      <w:r>
        <w:rPr>
          <w:rFonts w:ascii="Book Antiqua" w:hAnsi="Book Antiqua"/>
          <w:spacing w:val="-2"/>
          <w:sz w:val="24"/>
        </w:rPr>
        <w:t xml:space="preserve"> shall be held to review the circumstances.</w:t>
      </w:r>
    </w:p>
    <w:p w14:paraId="72CBABBB"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0A882630"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rticle VI - ELECTIONS</w:t>
      </w:r>
    </w:p>
    <w:p w14:paraId="242DBFA7"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0A1E36B3"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1. Election of Board of Directors</w:t>
      </w:r>
    </w:p>
    <w:p w14:paraId="44251A03"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E63CCA4" w14:textId="7E986C22" w:rsidR="004338F4" w:rsidRDefault="00F80951" w:rsidP="004338F4">
      <w:pPr>
        <w:numPr>
          <w:ilvl w:val="0"/>
          <w:numId w:val="1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s students graduate each quarter and positions become available, e</w:t>
      </w:r>
      <w:r w:rsidR="004338F4">
        <w:rPr>
          <w:rFonts w:ascii="Book Antiqua" w:hAnsi="Book Antiqua"/>
          <w:spacing w:val="-2"/>
          <w:sz w:val="24"/>
        </w:rPr>
        <w:t xml:space="preserve">lections shall </w:t>
      </w:r>
      <w:r w:rsidR="004338F4" w:rsidRPr="00C27AEA">
        <w:rPr>
          <w:rFonts w:ascii="Book Antiqua" w:hAnsi="Book Antiqua"/>
          <w:noProof/>
          <w:spacing w:val="-2"/>
          <w:sz w:val="24"/>
        </w:rPr>
        <w:t>be held</w:t>
      </w:r>
      <w:r>
        <w:rPr>
          <w:rFonts w:ascii="Book Antiqua" w:hAnsi="Book Antiqua"/>
          <w:noProof/>
          <w:spacing w:val="-2"/>
          <w:sz w:val="24"/>
        </w:rPr>
        <w:t xml:space="preserve"> on a quarterly basis and as needed. </w:t>
      </w:r>
      <w:r>
        <w:rPr>
          <w:rFonts w:ascii="Book Antiqua" w:hAnsi="Book Antiqua"/>
          <w:spacing w:val="-2"/>
          <w:sz w:val="24"/>
        </w:rPr>
        <w:t xml:space="preserve"> </w:t>
      </w:r>
      <w:r w:rsidR="0045538B">
        <w:rPr>
          <w:rFonts w:ascii="Book Antiqua" w:hAnsi="Book Antiqua"/>
          <w:spacing w:val="-2"/>
          <w:sz w:val="24"/>
        </w:rPr>
        <w:t xml:space="preserve"> </w:t>
      </w:r>
    </w:p>
    <w:p w14:paraId="35AE8A78"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0402DDBD" w14:textId="77777777" w:rsidR="0045538B" w:rsidRDefault="0045538B" w:rsidP="0045538B">
      <w:pPr>
        <w:numPr>
          <w:ilvl w:val="0"/>
          <w:numId w:val="1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ll nominations shall </w:t>
      </w:r>
      <w:r w:rsidRPr="00C27AEA">
        <w:rPr>
          <w:rFonts w:ascii="Book Antiqua" w:hAnsi="Book Antiqua"/>
          <w:noProof/>
          <w:spacing w:val="-2"/>
          <w:sz w:val="24"/>
        </w:rPr>
        <w:t>be made</w:t>
      </w:r>
      <w:r>
        <w:rPr>
          <w:rFonts w:ascii="Book Antiqua" w:hAnsi="Book Antiqua"/>
          <w:spacing w:val="-2"/>
          <w:sz w:val="24"/>
        </w:rPr>
        <w:t xml:space="preserve"> from the floor.</w:t>
      </w:r>
    </w:p>
    <w:p w14:paraId="7D013B5A" w14:textId="77777777" w:rsidR="0045538B" w:rsidRDefault="0045538B" w:rsidP="0045538B">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334EE588" w14:textId="4B9BBAC3" w:rsidR="004338F4" w:rsidRDefault="004338F4" w:rsidP="004338F4">
      <w:pPr>
        <w:numPr>
          <w:ilvl w:val="0"/>
          <w:numId w:val="1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ll elections shall </w:t>
      </w:r>
      <w:r w:rsidR="00B22921">
        <w:rPr>
          <w:rFonts w:ascii="Book Antiqua" w:hAnsi="Book Antiqua"/>
          <w:spacing w:val="-2"/>
          <w:sz w:val="24"/>
        </w:rPr>
        <w:t>be</w:t>
      </w:r>
      <w:r w:rsidR="00F80951">
        <w:rPr>
          <w:rFonts w:ascii="Book Antiqua" w:hAnsi="Book Antiqua"/>
          <w:spacing w:val="-2"/>
          <w:sz w:val="24"/>
        </w:rPr>
        <w:t xml:space="preserve"> either open vote or</w:t>
      </w:r>
      <w:r>
        <w:rPr>
          <w:rFonts w:ascii="Book Antiqua" w:hAnsi="Book Antiqua"/>
          <w:spacing w:val="-2"/>
          <w:sz w:val="24"/>
        </w:rPr>
        <w:t xml:space="preserve"> secret ballot.</w:t>
      </w:r>
    </w:p>
    <w:p w14:paraId="74C8535E"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4433297F" w14:textId="77777777" w:rsidR="004338F4" w:rsidRDefault="004338F4" w:rsidP="004338F4">
      <w:pPr>
        <w:numPr>
          <w:ilvl w:val="0"/>
          <w:numId w:val="1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 plurality vote of the members </w:t>
      </w:r>
      <w:r w:rsidRPr="00C27AEA">
        <w:rPr>
          <w:rFonts w:ascii="Book Antiqua" w:hAnsi="Book Antiqua"/>
          <w:noProof/>
          <w:spacing w:val="-2"/>
          <w:sz w:val="24"/>
        </w:rPr>
        <w:t>present</w:t>
      </w:r>
      <w:r>
        <w:rPr>
          <w:rFonts w:ascii="Book Antiqua" w:hAnsi="Book Antiqua"/>
          <w:spacing w:val="-2"/>
          <w:sz w:val="24"/>
        </w:rPr>
        <w:t xml:space="preserve"> and entitled to </w:t>
      </w:r>
      <w:r w:rsidRPr="00C27AEA">
        <w:rPr>
          <w:rFonts w:ascii="Book Antiqua" w:hAnsi="Book Antiqua"/>
          <w:noProof/>
          <w:spacing w:val="-2"/>
          <w:sz w:val="24"/>
        </w:rPr>
        <w:t>vote</w:t>
      </w:r>
      <w:r>
        <w:rPr>
          <w:rFonts w:ascii="Book Antiqua" w:hAnsi="Book Antiqua"/>
          <w:spacing w:val="-2"/>
          <w:sz w:val="24"/>
        </w:rPr>
        <w:t xml:space="preserve"> constitute an official election.</w:t>
      </w:r>
    </w:p>
    <w:p w14:paraId="79CBB9C9"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17A34D42" w14:textId="77777777" w:rsidR="004338F4" w:rsidRDefault="004338F4" w:rsidP="004338F4">
      <w:pPr>
        <w:numPr>
          <w:ilvl w:val="0"/>
          <w:numId w:val="1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In the event of a tie, a re-vote shall </w:t>
      </w:r>
      <w:r w:rsidRPr="00C27AEA">
        <w:rPr>
          <w:rFonts w:ascii="Book Antiqua" w:hAnsi="Book Antiqua"/>
          <w:noProof/>
          <w:spacing w:val="-2"/>
          <w:sz w:val="24"/>
        </w:rPr>
        <w:t>be held</w:t>
      </w:r>
      <w:r>
        <w:rPr>
          <w:rFonts w:ascii="Book Antiqua" w:hAnsi="Book Antiqua"/>
          <w:spacing w:val="-2"/>
          <w:sz w:val="24"/>
        </w:rPr>
        <w:t>.</w:t>
      </w:r>
    </w:p>
    <w:p w14:paraId="6DD53931" w14:textId="77777777" w:rsidR="00F80951" w:rsidRDefault="00F80951" w:rsidP="00F80951">
      <w:pPr>
        <w:pStyle w:val="ListParagraph"/>
        <w:rPr>
          <w:rFonts w:ascii="Book Antiqua" w:hAnsi="Book Antiqua"/>
          <w:spacing w:val="-2"/>
          <w:sz w:val="24"/>
        </w:rPr>
      </w:pPr>
    </w:p>
    <w:p w14:paraId="4AA9C41C" w14:textId="4183258E" w:rsidR="00F80951" w:rsidRDefault="00F80951" w:rsidP="004338F4">
      <w:pPr>
        <w:numPr>
          <w:ilvl w:val="0"/>
          <w:numId w:val="16"/>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When the positions of President and/or Vice President become available, these positions will first be offered to current board members. If no board member is interested in moving to the position, then applications from RUKC-SNA members will be considered. </w:t>
      </w:r>
    </w:p>
    <w:p w14:paraId="6ED78C8E"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E380A89"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rticle VII - MEETINGS</w:t>
      </w:r>
    </w:p>
    <w:p w14:paraId="26F919CA"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3D5F2310"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1. Membership Meetings</w:t>
      </w:r>
    </w:p>
    <w:p w14:paraId="05D0FE00"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3DACE9AB" w14:textId="77777777" w:rsidR="004338F4" w:rsidRDefault="004338F4" w:rsidP="004338F4">
      <w:pPr>
        <w:numPr>
          <w:ilvl w:val="0"/>
          <w:numId w:val="1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C27AEA">
        <w:rPr>
          <w:rFonts w:ascii="Book Antiqua" w:hAnsi="Book Antiqua"/>
          <w:noProof/>
          <w:spacing w:val="-2"/>
          <w:sz w:val="24"/>
        </w:rPr>
        <w:t xml:space="preserve">Meeting dates shall be set by </w:t>
      </w:r>
      <w:r w:rsidR="0045538B" w:rsidRPr="00C27AEA">
        <w:rPr>
          <w:rFonts w:ascii="Book Antiqua" w:hAnsi="Book Antiqua"/>
          <w:noProof/>
          <w:spacing w:val="-2"/>
          <w:sz w:val="24"/>
        </w:rPr>
        <w:t>the Board of Directors</w:t>
      </w:r>
      <w:r w:rsidR="0045538B">
        <w:rPr>
          <w:rFonts w:ascii="Book Antiqua" w:hAnsi="Book Antiqua"/>
          <w:spacing w:val="-2"/>
          <w:sz w:val="24"/>
        </w:rPr>
        <w:t>.</w:t>
      </w:r>
    </w:p>
    <w:p w14:paraId="2D8D0A48"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16D038BC" w14:textId="3D75668F" w:rsidR="004338F4" w:rsidRDefault="004338F4" w:rsidP="004338F4">
      <w:pPr>
        <w:numPr>
          <w:ilvl w:val="0"/>
          <w:numId w:val="17"/>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Meeting location and time will </w:t>
      </w:r>
      <w:r w:rsidR="0045538B">
        <w:rPr>
          <w:rFonts w:ascii="Book Antiqua" w:hAnsi="Book Antiqua"/>
          <w:spacing w:val="-2"/>
          <w:sz w:val="24"/>
        </w:rPr>
        <w:t>be posted on the chapter bulletin board</w:t>
      </w:r>
      <w:r w:rsidR="00043F54">
        <w:rPr>
          <w:rFonts w:ascii="Book Antiqua" w:hAnsi="Book Antiqua"/>
          <w:spacing w:val="-2"/>
          <w:sz w:val="24"/>
        </w:rPr>
        <w:t xml:space="preserve"> and on the Website</w:t>
      </w:r>
      <w:r w:rsidR="0045538B">
        <w:rPr>
          <w:rFonts w:ascii="Book Antiqua" w:hAnsi="Book Antiqua"/>
          <w:spacing w:val="-2"/>
          <w:sz w:val="24"/>
        </w:rPr>
        <w:t xml:space="preserve"> at least two weeks </w:t>
      </w:r>
      <w:r w:rsidR="00C27AEA">
        <w:rPr>
          <w:rFonts w:ascii="Book Antiqua" w:hAnsi="Book Antiqua"/>
          <w:noProof/>
          <w:spacing w:val="-2"/>
          <w:sz w:val="24"/>
        </w:rPr>
        <w:t>before</w:t>
      </w:r>
      <w:r w:rsidR="0045538B">
        <w:rPr>
          <w:rFonts w:ascii="Book Antiqua" w:hAnsi="Book Antiqua"/>
          <w:spacing w:val="-2"/>
          <w:sz w:val="24"/>
        </w:rPr>
        <w:t xml:space="preserve"> the meeting.</w:t>
      </w:r>
    </w:p>
    <w:p w14:paraId="4D1D5033"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10B0D506" w14:textId="77777777" w:rsidR="00A95AD2" w:rsidRDefault="00A95AD2"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6AE9103C" w14:textId="77777777" w:rsidR="00A95AD2" w:rsidRDefault="00A95AD2"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789A8E70"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rticle VIII - COMMITTEES</w:t>
      </w:r>
    </w:p>
    <w:p w14:paraId="5C575DB1"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1EB224A5"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1. Appointments</w:t>
      </w:r>
    </w:p>
    <w:p w14:paraId="3334A383"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05719CB4" w14:textId="4242CC1D" w:rsidR="004338F4" w:rsidRDefault="00C27AEA" w:rsidP="004338F4">
      <w:pPr>
        <w:numPr>
          <w:ilvl w:val="0"/>
          <w:numId w:val="1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noProof/>
          <w:spacing w:val="-2"/>
          <w:sz w:val="24"/>
        </w:rPr>
        <w:t>The Board of Directors shall make committee appointment</w:t>
      </w:r>
      <w:r w:rsidR="00455A55" w:rsidRPr="00C27AEA">
        <w:rPr>
          <w:rFonts w:ascii="Book Antiqua" w:hAnsi="Book Antiqua"/>
          <w:noProof/>
          <w:spacing w:val="-2"/>
          <w:sz w:val="24"/>
        </w:rPr>
        <w:t>s</w:t>
      </w:r>
      <w:r w:rsidR="00B22921">
        <w:rPr>
          <w:rFonts w:ascii="Book Antiqua" w:hAnsi="Book Antiqua"/>
          <w:noProof/>
          <w:spacing w:val="-2"/>
          <w:sz w:val="24"/>
        </w:rPr>
        <w:t xml:space="preserve"> as needed</w:t>
      </w:r>
      <w:r w:rsidR="00455A55">
        <w:rPr>
          <w:rFonts w:ascii="Book Antiqua" w:hAnsi="Book Antiqua"/>
          <w:spacing w:val="-2"/>
          <w:sz w:val="24"/>
        </w:rPr>
        <w:t>.</w:t>
      </w:r>
    </w:p>
    <w:p w14:paraId="72955D22"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6722E6F2" w14:textId="77777777" w:rsidR="004338F4" w:rsidRDefault="004338F4" w:rsidP="004338F4">
      <w:pPr>
        <w:numPr>
          <w:ilvl w:val="0"/>
          <w:numId w:val="18"/>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sidRPr="00C27AEA">
        <w:rPr>
          <w:rFonts w:ascii="Book Antiqua" w:hAnsi="Book Antiqua"/>
          <w:noProof/>
          <w:spacing w:val="-2"/>
          <w:sz w:val="24"/>
        </w:rPr>
        <w:t>Committee members shall be appointed by the committee chairperson</w:t>
      </w:r>
      <w:r>
        <w:rPr>
          <w:rFonts w:ascii="Book Antiqua" w:hAnsi="Book Antiqua"/>
          <w:spacing w:val="-2"/>
          <w:sz w:val="24"/>
        </w:rPr>
        <w:t xml:space="preserve"> or selected by the Board of Directors from a group of volunteers.</w:t>
      </w:r>
    </w:p>
    <w:p w14:paraId="4102CD06"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2380235E"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2. Responsibility</w:t>
      </w:r>
    </w:p>
    <w:p w14:paraId="05D98BDE" w14:textId="77777777" w:rsidR="004338F4" w:rsidRDefault="004338F4" w:rsidP="004338F4">
      <w:pPr>
        <w:numPr>
          <w:ilvl w:val="12"/>
          <w:numId w:val="0"/>
        </w:numPr>
        <w:tabs>
          <w:tab w:val="left" w:pos="-1440"/>
          <w:tab w:val="left" w:pos="-720"/>
          <w:tab w:val="left" w:pos="0"/>
          <w:tab w:val="left" w:pos="235"/>
          <w:tab w:val="left" w:pos="501"/>
          <w:tab w:val="left" w:pos="720"/>
          <w:tab w:val="left" w:pos="817"/>
          <w:tab w:val="left" w:pos="1440"/>
          <w:tab w:val="left" w:pos="2390"/>
          <w:tab w:val="left" w:pos="2880"/>
        </w:tabs>
        <w:ind w:left="360" w:hanging="360"/>
        <w:rPr>
          <w:rFonts w:ascii="Book Antiqua" w:hAnsi="Book Antiqua"/>
          <w:spacing w:val="-2"/>
          <w:sz w:val="24"/>
        </w:rPr>
      </w:pPr>
    </w:p>
    <w:p w14:paraId="05D77867" w14:textId="7EDF6407" w:rsidR="004338F4" w:rsidRDefault="004338F4" w:rsidP="004338F4">
      <w:pPr>
        <w:numPr>
          <w:ilvl w:val="0"/>
          <w:numId w:val="19"/>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ll committees shall be responsible to the Board of Directors for reporting committee activities on a regular basis and shall, upon </w:t>
      </w:r>
      <w:r w:rsidR="00C27AEA">
        <w:rPr>
          <w:rFonts w:ascii="Book Antiqua" w:hAnsi="Book Antiqua"/>
          <w:spacing w:val="-2"/>
          <w:sz w:val="24"/>
        </w:rPr>
        <w:t xml:space="preserve">the </w:t>
      </w:r>
      <w:r w:rsidRPr="00C27AEA">
        <w:rPr>
          <w:rFonts w:ascii="Book Antiqua" w:hAnsi="Book Antiqua"/>
          <w:noProof/>
          <w:spacing w:val="-2"/>
          <w:sz w:val="24"/>
        </w:rPr>
        <w:t>direction</w:t>
      </w:r>
      <w:r>
        <w:rPr>
          <w:rFonts w:ascii="Book Antiqua" w:hAnsi="Book Antiqua"/>
          <w:spacing w:val="-2"/>
          <w:sz w:val="24"/>
        </w:rPr>
        <w:t xml:space="preserve"> of the Board of Direc</w:t>
      </w:r>
      <w:r>
        <w:rPr>
          <w:rFonts w:ascii="Book Antiqua" w:hAnsi="Book Antiqua"/>
          <w:spacing w:val="-2"/>
          <w:sz w:val="24"/>
        </w:rPr>
        <w:softHyphen/>
        <w:t xml:space="preserve">tors, report </w:t>
      </w:r>
      <w:r w:rsidR="00043F54">
        <w:rPr>
          <w:rFonts w:ascii="Book Antiqua" w:hAnsi="Book Antiqua"/>
          <w:spacing w:val="-2"/>
          <w:sz w:val="24"/>
        </w:rPr>
        <w:t xml:space="preserve">the </w:t>
      </w:r>
      <w:r>
        <w:rPr>
          <w:rFonts w:ascii="Book Antiqua" w:hAnsi="Book Antiqua"/>
          <w:spacing w:val="-2"/>
          <w:sz w:val="24"/>
        </w:rPr>
        <w:t>same to the general membership.</w:t>
      </w:r>
    </w:p>
    <w:p w14:paraId="3632B619"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BEC63CC" w14:textId="77777777" w:rsidR="00043F54" w:rsidRDefault="00043F5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16BD7FE0" w14:textId="77777777" w:rsidR="00043F54" w:rsidRDefault="00043F5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280BD24"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rticle IX - DELEGATES</w:t>
      </w:r>
    </w:p>
    <w:p w14:paraId="2FE4E2AC"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7AD8BD18"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lastRenderedPageBreak/>
        <w:t>Section 1. Purpose and Function</w:t>
      </w:r>
    </w:p>
    <w:p w14:paraId="67DB2F09"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5EA86D12" w14:textId="77777777" w:rsidR="004338F4" w:rsidRDefault="004338F4" w:rsidP="004338F4">
      <w:pPr>
        <w:numPr>
          <w:ilvl w:val="0"/>
          <w:numId w:val="20"/>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To serve as spokesperson for this association at the annual state and national conventions.</w:t>
      </w:r>
    </w:p>
    <w:p w14:paraId="7E6D2E97" w14:textId="77777777" w:rsidR="004338F4" w:rsidRDefault="004338F4" w:rsidP="004338F4">
      <w:pPr>
        <w:numPr>
          <w:ilvl w:val="0"/>
          <w:numId w:val="20"/>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Present to the state and national organizations all proposed resolutions or </w:t>
      </w:r>
      <w:r w:rsidR="00455A55">
        <w:rPr>
          <w:rFonts w:ascii="Book Antiqua" w:hAnsi="Book Antiqua"/>
          <w:spacing w:val="-2"/>
          <w:sz w:val="24"/>
        </w:rPr>
        <w:t>proposed amendments to bylaws.</w:t>
      </w:r>
    </w:p>
    <w:p w14:paraId="3DA15C01" w14:textId="77777777" w:rsidR="004338F4" w:rsidRDefault="004338F4" w:rsidP="004338F4">
      <w:pPr>
        <w:numPr>
          <w:ilvl w:val="0"/>
          <w:numId w:val="20"/>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Keep informed as to all current and proposed resolutions at the state and national levels and report information to </w:t>
      </w:r>
      <w:r w:rsidR="00455A55">
        <w:rPr>
          <w:rFonts w:ascii="Book Antiqua" w:hAnsi="Book Antiqua"/>
          <w:spacing w:val="-2"/>
          <w:sz w:val="24"/>
        </w:rPr>
        <w:t>chapter membership.</w:t>
      </w:r>
    </w:p>
    <w:p w14:paraId="725363A8"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0423274F"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2. Qualification and Appointment</w:t>
      </w:r>
    </w:p>
    <w:p w14:paraId="53A7BE2A"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65374180" w14:textId="77777777" w:rsidR="004338F4" w:rsidRDefault="00C27AEA" w:rsidP="004338F4">
      <w:pPr>
        <w:numPr>
          <w:ilvl w:val="0"/>
          <w:numId w:val="21"/>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noProof/>
          <w:spacing w:val="-2"/>
          <w:sz w:val="24"/>
        </w:rPr>
        <w:t xml:space="preserve">The Board of Directors will determine qualifications to serve as a </w:t>
      </w:r>
      <w:r w:rsidRPr="00C27AEA">
        <w:rPr>
          <w:rFonts w:ascii="Book Antiqua" w:hAnsi="Book Antiqua"/>
          <w:noProof/>
          <w:spacing w:val="-2"/>
          <w:sz w:val="24"/>
        </w:rPr>
        <w:t>delegate</w:t>
      </w:r>
      <w:r w:rsidR="00455A55">
        <w:rPr>
          <w:rFonts w:ascii="Book Antiqua" w:hAnsi="Book Antiqua"/>
          <w:spacing w:val="-2"/>
          <w:sz w:val="24"/>
        </w:rPr>
        <w:t>.</w:t>
      </w:r>
    </w:p>
    <w:p w14:paraId="13D8A917" w14:textId="77777777" w:rsidR="00455A55" w:rsidRDefault="00455A55" w:rsidP="004338F4">
      <w:pPr>
        <w:numPr>
          <w:ilvl w:val="0"/>
          <w:numId w:val="21"/>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The Board of Directors will appoint delegates who meet the qualifications. </w:t>
      </w:r>
    </w:p>
    <w:p w14:paraId="79DB85CF"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75A947B6"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Section 3. Delegate Representation</w:t>
      </w:r>
    </w:p>
    <w:p w14:paraId="7A311882"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48863C1F"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A. School constituents:</w:t>
      </w:r>
    </w:p>
    <w:p w14:paraId="60BD45B4" w14:textId="77777777" w:rsidR="004338F4" w:rsidRDefault="000304C0" w:rsidP="004338F4">
      <w:pPr>
        <w:numPr>
          <w:ilvl w:val="0"/>
          <w:numId w:val="2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The school chapter,</w:t>
      </w:r>
      <w:r w:rsidR="004338F4">
        <w:rPr>
          <w:rFonts w:ascii="Book Antiqua" w:hAnsi="Book Antiqua"/>
          <w:b/>
          <w:spacing w:val="-2"/>
          <w:sz w:val="24"/>
        </w:rPr>
        <w:t xml:space="preserve"> when recognized as an official </w:t>
      </w:r>
      <w:smartTag w:uri="urn:schemas-microsoft-com:office:smarttags" w:element="PersonName">
        <w:r w:rsidR="004338F4">
          <w:rPr>
            <w:rFonts w:ascii="Book Antiqua" w:hAnsi="Book Antiqua"/>
            <w:b/>
            <w:spacing w:val="-2"/>
            <w:sz w:val="24"/>
          </w:rPr>
          <w:t>NSNA</w:t>
        </w:r>
      </w:smartTag>
      <w:r w:rsidR="004338F4">
        <w:rPr>
          <w:rFonts w:ascii="Book Antiqua" w:hAnsi="Book Antiqua"/>
          <w:b/>
          <w:spacing w:val="-2"/>
          <w:sz w:val="24"/>
        </w:rPr>
        <w:t xml:space="preserve"> constituent, shall be entitled to one voting delegate and alternate at the </w:t>
      </w:r>
      <w:smartTag w:uri="urn:schemas-microsoft-com:office:smarttags" w:element="PersonName">
        <w:r w:rsidR="004338F4">
          <w:rPr>
            <w:rFonts w:ascii="Book Antiqua" w:hAnsi="Book Antiqua"/>
            <w:b/>
            <w:spacing w:val="-2"/>
            <w:sz w:val="24"/>
          </w:rPr>
          <w:t>NSNA</w:t>
        </w:r>
      </w:smartTag>
      <w:r w:rsidR="004338F4">
        <w:rPr>
          <w:rFonts w:ascii="Book Antiqua" w:hAnsi="Book Antiqua"/>
          <w:b/>
          <w:spacing w:val="-2"/>
          <w:sz w:val="24"/>
        </w:rPr>
        <w:t xml:space="preserve"> House of Delegates, </w:t>
      </w:r>
      <w:proofErr w:type="gramStart"/>
      <w:r w:rsidR="004338F4">
        <w:rPr>
          <w:rFonts w:ascii="Book Antiqua" w:hAnsi="Book Antiqua"/>
          <w:b/>
          <w:spacing w:val="-2"/>
          <w:sz w:val="24"/>
        </w:rPr>
        <w:t xml:space="preserve">and </w:t>
      </w:r>
      <w:r w:rsidR="00C27AEA">
        <w:rPr>
          <w:rFonts w:ascii="Book Antiqua" w:hAnsi="Book Antiqua"/>
          <w:b/>
          <w:noProof/>
          <w:spacing w:val="-2"/>
          <w:sz w:val="24"/>
        </w:rPr>
        <w:t>also</w:t>
      </w:r>
      <w:proofErr w:type="gramEnd"/>
      <w:r w:rsidR="004338F4">
        <w:rPr>
          <w:rFonts w:ascii="Book Antiqua" w:hAnsi="Book Antiqua"/>
          <w:b/>
          <w:spacing w:val="-2"/>
          <w:sz w:val="24"/>
        </w:rPr>
        <w:t>, shall be entitled to one voting delegate and alternate for every 50 members.</w:t>
      </w:r>
    </w:p>
    <w:p w14:paraId="5827FF6D" w14:textId="77777777" w:rsidR="004338F4" w:rsidRDefault="004338F4" w:rsidP="004338F4">
      <w:pPr>
        <w:numPr>
          <w:ilvl w:val="0"/>
          <w:numId w:val="22"/>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The </w:t>
      </w:r>
      <w:r w:rsidR="000304C0">
        <w:rPr>
          <w:rFonts w:ascii="Book Antiqua" w:hAnsi="Book Antiqua"/>
          <w:b/>
          <w:spacing w:val="-2"/>
          <w:sz w:val="24"/>
        </w:rPr>
        <w:t>school chapter</w:t>
      </w:r>
      <w:r>
        <w:rPr>
          <w:rFonts w:ascii="Book Antiqua" w:hAnsi="Book Antiqua"/>
          <w:b/>
          <w:spacing w:val="-2"/>
          <w:sz w:val="24"/>
        </w:rPr>
        <w:t xml:space="preserve"> delegate(s) and alternate shall be a member(s) in good standing in the chapter and shall be selected </w:t>
      </w:r>
      <w:r w:rsidRPr="00C27AEA">
        <w:rPr>
          <w:rFonts w:ascii="Book Antiqua" w:hAnsi="Book Antiqua"/>
          <w:b/>
          <w:noProof/>
          <w:spacing w:val="-2"/>
          <w:sz w:val="24"/>
        </w:rPr>
        <w:t>and</w:t>
      </w:r>
      <w:r>
        <w:rPr>
          <w:rFonts w:ascii="Book Antiqua" w:hAnsi="Book Antiqua"/>
          <w:b/>
          <w:spacing w:val="-2"/>
          <w:sz w:val="24"/>
        </w:rPr>
        <w:t xml:space="preserve"> elected by members of the school chapter at a proper meeting according to chapter bylaws. The school association may designate an alternate delegate for each delegate by one of the following two mechanisms:</w:t>
      </w:r>
    </w:p>
    <w:p w14:paraId="117EEE2A" w14:textId="77777777" w:rsidR="004338F4" w:rsidRDefault="004338F4" w:rsidP="004338F4">
      <w:pPr>
        <w:numPr>
          <w:ilvl w:val="0"/>
          <w:numId w:val="2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Selection </w:t>
      </w:r>
      <w:r w:rsidRPr="00C27AEA">
        <w:rPr>
          <w:rFonts w:ascii="Book Antiqua" w:hAnsi="Book Antiqua"/>
          <w:b/>
          <w:noProof/>
          <w:spacing w:val="-2"/>
          <w:sz w:val="24"/>
        </w:rPr>
        <w:t>and/or</w:t>
      </w:r>
      <w:r>
        <w:rPr>
          <w:rFonts w:ascii="Book Antiqua" w:hAnsi="Book Antiqua"/>
          <w:b/>
          <w:spacing w:val="-2"/>
          <w:sz w:val="24"/>
        </w:rPr>
        <w:t xml:space="preserve"> election by members of the school chapter according to chapter bylaws; or</w:t>
      </w:r>
    </w:p>
    <w:p w14:paraId="4D837482" w14:textId="77777777" w:rsidR="004338F4" w:rsidRDefault="004338F4" w:rsidP="004338F4">
      <w:pPr>
        <w:numPr>
          <w:ilvl w:val="0"/>
          <w:numId w:val="23"/>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Written authorization to the State Board of Directors requesting them to appoint a member of the State Board to act as a state-appointed alternate for their school chapter.  </w:t>
      </w:r>
    </w:p>
    <w:p w14:paraId="4719825B" w14:textId="77777777" w:rsidR="004338F4" w:rsidRDefault="004338F4" w:rsidP="004338F4">
      <w:pPr>
        <w:numPr>
          <w:ilvl w:val="0"/>
          <w:numId w:val="24"/>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School </w:t>
      </w:r>
      <w:proofErr w:type="gramStart"/>
      <w:r>
        <w:rPr>
          <w:rFonts w:ascii="Book Antiqua" w:hAnsi="Book Antiqua"/>
          <w:b/>
          <w:spacing w:val="-2"/>
          <w:sz w:val="24"/>
        </w:rPr>
        <w:t>chapters shall</w:t>
      </w:r>
      <w:proofErr w:type="gramEnd"/>
      <w:r>
        <w:rPr>
          <w:rFonts w:ascii="Book Antiqua" w:hAnsi="Book Antiqua"/>
          <w:b/>
          <w:spacing w:val="-2"/>
          <w:sz w:val="24"/>
        </w:rPr>
        <w:t xml:space="preserve"> approve the appointment.</w:t>
      </w:r>
    </w:p>
    <w:p w14:paraId="38AAC2D0" w14:textId="77777777" w:rsidR="004338F4" w:rsidRDefault="004338F4" w:rsidP="004338F4">
      <w:pPr>
        <w:numPr>
          <w:ilvl w:val="0"/>
          <w:numId w:val="24"/>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The State Board of Directors shall verify that any </w:t>
      </w:r>
      <w:r w:rsidRPr="00C27AEA">
        <w:rPr>
          <w:rFonts w:ascii="Book Antiqua" w:hAnsi="Book Antiqua"/>
          <w:b/>
          <w:noProof/>
          <w:spacing w:val="-2"/>
          <w:sz w:val="24"/>
        </w:rPr>
        <w:t>state</w:t>
      </w:r>
      <w:r w:rsidR="00C27AEA">
        <w:rPr>
          <w:rFonts w:ascii="Book Antiqua" w:hAnsi="Book Antiqua"/>
          <w:b/>
          <w:noProof/>
          <w:spacing w:val="-2"/>
          <w:sz w:val="24"/>
        </w:rPr>
        <w:t>-</w:t>
      </w:r>
      <w:r w:rsidRPr="00C27AEA">
        <w:rPr>
          <w:rFonts w:ascii="Book Antiqua" w:hAnsi="Book Antiqua"/>
          <w:b/>
          <w:noProof/>
          <w:spacing w:val="-2"/>
          <w:sz w:val="24"/>
        </w:rPr>
        <w:t>appointed</w:t>
      </w:r>
      <w:r>
        <w:rPr>
          <w:rFonts w:ascii="Book Antiqua" w:hAnsi="Book Antiqua"/>
          <w:b/>
          <w:spacing w:val="-2"/>
          <w:sz w:val="24"/>
        </w:rPr>
        <w:t xml:space="preserve"> alternate is a member in good standing of the NSNA and the state association.</w:t>
      </w:r>
    </w:p>
    <w:p w14:paraId="0A0072AB" w14:textId="77777777" w:rsidR="004338F4" w:rsidRDefault="004338F4" w:rsidP="004338F4">
      <w:pPr>
        <w:numPr>
          <w:ilvl w:val="0"/>
          <w:numId w:val="24"/>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 xml:space="preserve">A school chapter must have a selected </w:t>
      </w:r>
      <w:r w:rsidRPr="00C27AEA">
        <w:rPr>
          <w:rFonts w:ascii="Book Antiqua" w:hAnsi="Book Antiqua"/>
          <w:b/>
          <w:noProof/>
          <w:spacing w:val="-2"/>
          <w:sz w:val="24"/>
        </w:rPr>
        <w:t>and/or</w:t>
      </w:r>
      <w:r>
        <w:rPr>
          <w:rFonts w:ascii="Book Antiqua" w:hAnsi="Book Antiqua"/>
          <w:b/>
          <w:spacing w:val="-2"/>
          <w:sz w:val="24"/>
        </w:rPr>
        <w:t xml:space="preserve"> elected delegate present at the </w:t>
      </w:r>
      <w:smartTag w:uri="urn:schemas-microsoft-com:office:smarttags" w:element="PersonName">
        <w:r>
          <w:rPr>
            <w:rFonts w:ascii="Book Antiqua" w:hAnsi="Book Antiqua"/>
            <w:b/>
            <w:spacing w:val="-2"/>
            <w:sz w:val="24"/>
          </w:rPr>
          <w:t>NSNA</w:t>
        </w:r>
      </w:smartTag>
      <w:r>
        <w:rPr>
          <w:rFonts w:ascii="Book Antiqua" w:hAnsi="Book Antiqua"/>
          <w:b/>
          <w:spacing w:val="-2"/>
          <w:sz w:val="24"/>
        </w:rPr>
        <w:t xml:space="preserve"> Convention </w:t>
      </w:r>
      <w:r w:rsidRPr="00C27AEA">
        <w:rPr>
          <w:rFonts w:ascii="Book Antiqua" w:hAnsi="Book Antiqua"/>
          <w:b/>
          <w:noProof/>
          <w:spacing w:val="-2"/>
          <w:sz w:val="24"/>
        </w:rPr>
        <w:t>in order to</w:t>
      </w:r>
      <w:r>
        <w:rPr>
          <w:rFonts w:ascii="Book Antiqua" w:hAnsi="Book Antiqua"/>
          <w:b/>
          <w:spacing w:val="-2"/>
          <w:sz w:val="24"/>
        </w:rPr>
        <w:t xml:space="preserve"> have a state-appointed alternate seated in the House of Delegates.</w:t>
      </w:r>
    </w:p>
    <w:p w14:paraId="4E3BBA13" w14:textId="77777777" w:rsidR="004338F4" w:rsidRDefault="004338F4" w:rsidP="004338F4">
      <w:pPr>
        <w:numPr>
          <w:ilvl w:val="0"/>
          <w:numId w:val="24"/>
        </w:num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All alternates, whether school selected or state-appointed, shall have the same privileges as an elected delegate when seated in the House.</w:t>
      </w:r>
    </w:p>
    <w:p w14:paraId="645E4E55"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10EFEE25"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r>
        <w:rPr>
          <w:rFonts w:ascii="Book Antiqua" w:hAnsi="Book Antiqua"/>
          <w:b/>
          <w:spacing w:val="-2"/>
          <w:sz w:val="24"/>
        </w:rPr>
        <w:t>3</w:t>
      </w:r>
      <w:proofErr w:type="gramStart"/>
      <w:r>
        <w:rPr>
          <w:rFonts w:ascii="Book Antiqua" w:hAnsi="Book Antiqua"/>
          <w:b/>
          <w:spacing w:val="-2"/>
          <w:sz w:val="24"/>
        </w:rPr>
        <w:t>.  The</w:t>
      </w:r>
      <w:proofErr w:type="gramEnd"/>
      <w:r>
        <w:rPr>
          <w:rFonts w:ascii="Book Antiqua" w:hAnsi="Book Antiqua"/>
          <w:b/>
          <w:spacing w:val="-2"/>
          <w:sz w:val="24"/>
        </w:rPr>
        <w:t xml:space="preserve"> school association shall be entitled to delegates according to the number of members in good standing in </w:t>
      </w:r>
      <w:smartTag w:uri="urn:schemas-microsoft-com:office:smarttags" w:element="PersonName">
        <w:r>
          <w:rPr>
            <w:rFonts w:ascii="Book Antiqua" w:hAnsi="Book Antiqua"/>
            <w:b/>
            <w:spacing w:val="-2"/>
            <w:sz w:val="24"/>
          </w:rPr>
          <w:t>NSNA</w:t>
        </w:r>
      </w:smartTag>
      <w:r>
        <w:rPr>
          <w:rFonts w:ascii="Book Antiqua" w:hAnsi="Book Antiqua"/>
          <w:b/>
          <w:spacing w:val="-2"/>
          <w:sz w:val="24"/>
        </w:rPr>
        <w:t xml:space="preserve">. </w:t>
      </w:r>
      <w:r w:rsidRPr="00C27AEA">
        <w:rPr>
          <w:rFonts w:ascii="Book Antiqua" w:hAnsi="Book Antiqua"/>
          <w:b/>
          <w:noProof/>
          <w:spacing w:val="-2"/>
          <w:sz w:val="24"/>
        </w:rPr>
        <w:t>Delegates</w:t>
      </w:r>
      <w:r>
        <w:rPr>
          <w:rFonts w:ascii="Book Antiqua" w:hAnsi="Book Antiqua"/>
          <w:b/>
          <w:spacing w:val="-2"/>
          <w:sz w:val="24"/>
        </w:rPr>
        <w:t xml:space="preserve"> shall be computed </w:t>
      </w:r>
      <w:r w:rsidR="00C27AEA">
        <w:rPr>
          <w:rFonts w:ascii="Book Antiqua" w:hAnsi="Book Antiqua"/>
          <w:b/>
          <w:noProof/>
          <w:spacing w:val="-2"/>
          <w:sz w:val="24"/>
        </w:rPr>
        <w:t>by</w:t>
      </w:r>
      <w:r>
        <w:rPr>
          <w:rFonts w:ascii="Book Antiqua" w:hAnsi="Book Antiqua"/>
          <w:b/>
          <w:spacing w:val="-2"/>
          <w:sz w:val="24"/>
        </w:rPr>
        <w:t xml:space="preserve"> the </w:t>
      </w:r>
      <w:r w:rsidRPr="00C27AEA">
        <w:rPr>
          <w:rFonts w:ascii="Book Antiqua" w:hAnsi="Book Antiqua"/>
          <w:b/>
          <w:noProof/>
          <w:spacing w:val="-2"/>
          <w:sz w:val="24"/>
        </w:rPr>
        <w:lastRenderedPageBreak/>
        <w:t>number</w:t>
      </w:r>
      <w:r>
        <w:rPr>
          <w:rFonts w:ascii="Book Antiqua" w:hAnsi="Book Antiqua"/>
          <w:b/>
          <w:spacing w:val="-2"/>
          <w:sz w:val="24"/>
        </w:rPr>
        <w:t xml:space="preserve"> of members in each constituent as evidenced by the annual dues received by </w:t>
      </w:r>
      <w:smartTag w:uri="urn:schemas-microsoft-com:office:smarttags" w:element="PersonName">
        <w:r>
          <w:rPr>
            <w:rFonts w:ascii="Book Antiqua" w:hAnsi="Book Antiqua"/>
            <w:b/>
            <w:spacing w:val="-2"/>
            <w:sz w:val="24"/>
          </w:rPr>
          <w:t>NSNA</w:t>
        </w:r>
      </w:smartTag>
      <w:r>
        <w:rPr>
          <w:rFonts w:ascii="Book Antiqua" w:hAnsi="Book Antiqua"/>
          <w:b/>
          <w:spacing w:val="-2"/>
          <w:sz w:val="24"/>
        </w:rPr>
        <w:t xml:space="preserve"> on a date eight weeks </w:t>
      </w:r>
      <w:r w:rsidR="00C27AEA">
        <w:rPr>
          <w:rFonts w:ascii="Book Antiqua" w:hAnsi="Book Antiqua"/>
          <w:b/>
          <w:noProof/>
          <w:spacing w:val="-2"/>
          <w:sz w:val="24"/>
        </w:rPr>
        <w:t>before</w:t>
      </w:r>
      <w:r>
        <w:rPr>
          <w:rFonts w:ascii="Book Antiqua" w:hAnsi="Book Antiqua"/>
          <w:b/>
          <w:spacing w:val="-2"/>
          <w:sz w:val="24"/>
        </w:rPr>
        <w:t xml:space="preserve"> the annual meeting.</w:t>
      </w:r>
    </w:p>
    <w:p w14:paraId="5F8FBE0F"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b/>
          <w:spacing w:val="-2"/>
          <w:sz w:val="24"/>
        </w:rPr>
      </w:pPr>
    </w:p>
    <w:p w14:paraId="287B1D44"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rticle X - AMENDMENTS</w:t>
      </w:r>
    </w:p>
    <w:p w14:paraId="161E8F0D"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2D6294EE"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mendments to the Bylaws may </w:t>
      </w:r>
      <w:r w:rsidRPr="00C27AEA">
        <w:rPr>
          <w:rFonts w:ascii="Book Antiqua" w:hAnsi="Book Antiqua"/>
          <w:noProof/>
          <w:spacing w:val="-2"/>
          <w:sz w:val="24"/>
        </w:rPr>
        <w:t>be made</w:t>
      </w:r>
      <w:r>
        <w:rPr>
          <w:rFonts w:ascii="Book Antiqua" w:hAnsi="Book Antiqua"/>
          <w:spacing w:val="-2"/>
          <w:sz w:val="24"/>
        </w:rPr>
        <w:t xml:space="preserve"> with a 2/3 vote of those present and voting at a membership meeting </w:t>
      </w:r>
      <w:proofErr w:type="gramStart"/>
      <w:r>
        <w:rPr>
          <w:rFonts w:ascii="Book Antiqua" w:hAnsi="Book Antiqua"/>
          <w:spacing w:val="-2"/>
          <w:sz w:val="24"/>
        </w:rPr>
        <w:t>provided that</w:t>
      </w:r>
      <w:proofErr w:type="gramEnd"/>
      <w:r>
        <w:rPr>
          <w:rFonts w:ascii="Book Antiqua" w:hAnsi="Book Antiqua"/>
          <w:spacing w:val="-2"/>
          <w:sz w:val="24"/>
        </w:rPr>
        <w:t xml:space="preserve"> notice of proposed </w:t>
      </w:r>
      <w:r w:rsidRPr="00C27AEA">
        <w:rPr>
          <w:rFonts w:ascii="Book Antiqua" w:hAnsi="Book Antiqua"/>
          <w:noProof/>
          <w:spacing w:val="-2"/>
          <w:sz w:val="24"/>
        </w:rPr>
        <w:t>amendments</w:t>
      </w:r>
      <w:r>
        <w:rPr>
          <w:rFonts w:ascii="Book Antiqua" w:hAnsi="Book Antiqua"/>
          <w:spacing w:val="-2"/>
          <w:sz w:val="24"/>
        </w:rPr>
        <w:t xml:space="preserve"> has </w:t>
      </w:r>
      <w:r w:rsidRPr="00C27AEA">
        <w:rPr>
          <w:rFonts w:ascii="Book Antiqua" w:hAnsi="Book Antiqua"/>
          <w:noProof/>
          <w:spacing w:val="-2"/>
          <w:sz w:val="24"/>
        </w:rPr>
        <w:t>been sent</w:t>
      </w:r>
      <w:r>
        <w:rPr>
          <w:rFonts w:ascii="Book Antiqua" w:hAnsi="Book Antiqua"/>
          <w:spacing w:val="-2"/>
          <w:sz w:val="24"/>
        </w:rPr>
        <w:t xml:space="preserve"> to members at least four weeks </w:t>
      </w:r>
      <w:r w:rsidR="00C27AEA">
        <w:rPr>
          <w:rFonts w:ascii="Book Antiqua" w:hAnsi="Book Antiqua"/>
          <w:noProof/>
          <w:spacing w:val="-2"/>
          <w:sz w:val="24"/>
        </w:rPr>
        <w:t>before</w:t>
      </w:r>
      <w:r>
        <w:rPr>
          <w:rFonts w:ascii="Book Antiqua" w:hAnsi="Book Antiqua"/>
          <w:spacing w:val="-2"/>
          <w:sz w:val="24"/>
        </w:rPr>
        <w:t xml:space="preserve"> the meeting.  Only proper </w:t>
      </w:r>
      <w:r w:rsidRPr="00C27AEA">
        <w:rPr>
          <w:rFonts w:ascii="Book Antiqua" w:hAnsi="Book Antiqua"/>
          <w:noProof/>
          <w:spacing w:val="-2"/>
          <w:sz w:val="24"/>
        </w:rPr>
        <w:t>amendments</w:t>
      </w:r>
      <w:r>
        <w:rPr>
          <w:rFonts w:ascii="Book Antiqua" w:hAnsi="Book Antiqua"/>
          <w:spacing w:val="-2"/>
          <w:sz w:val="24"/>
        </w:rPr>
        <w:t xml:space="preserve"> submitted in writing and carrying the proponent's signature will </w:t>
      </w:r>
      <w:r w:rsidRPr="00C27AEA">
        <w:rPr>
          <w:rFonts w:ascii="Book Antiqua" w:hAnsi="Book Antiqua"/>
          <w:noProof/>
          <w:spacing w:val="-2"/>
          <w:sz w:val="24"/>
        </w:rPr>
        <w:t>be considered</w:t>
      </w:r>
      <w:r>
        <w:rPr>
          <w:rFonts w:ascii="Book Antiqua" w:hAnsi="Book Antiqua"/>
          <w:spacing w:val="-2"/>
          <w:sz w:val="24"/>
        </w:rPr>
        <w:t>.</w:t>
      </w:r>
    </w:p>
    <w:p w14:paraId="39F83292"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01B8E927"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Article XI - PARLIAMENTARY AUTHORITY</w:t>
      </w:r>
    </w:p>
    <w:p w14:paraId="2DD5360A"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p>
    <w:p w14:paraId="6786F24D" w14:textId="77777777" w:rsidR="004338F4" w:rsidRDefault="004338F4" w:rsidP="004338F4">
      <w:pPr>
        <w:tabs>
          <w:tab w:val="left" w:pos="-1440"/>
          <w:tab w:val="left" w:pos="-720"/>
          <w:tab w:val="left" w:pos="0"/>
          <w:tab w:val="left" w:pos="235"/>
          <w:tab w:val="left" w:pos="501"/>
          <w:tab w:val="left" w:pos="720"/>
          <w:tab w:val="left" w:pos="817"/>
          <w:tab w:val="left" w:pos="1440"/>
          <w:tab w:val="left" w:pos="2390"/>
          <w:tab w:val="left" w:pos="2880"/>
        </w:tabs>
        <w:rPr>
          <w:rFonts w:ascii="Book Antiqua" w:hAnsi="Book Antiqua"/>
          <w:spacing w:val="-2"/>
          <w:sz w:val="24"/>
        </w:rPr>
      </w:pPr>
      <w:r>
        <w:rPr>
          <w:rFonts w:ascii="Book Antiqua" w:hAnsi="Book Antiqua"/>
          <w:spacing w:val="-2"/>
          <w:sz w:val="24"/>
        </w:rPr>
        <w:t xml:space="preserve">All meetings of this association shall be conducted according to the parliamentary law as </w:t>
      </w:r>
      <w:r w:rsidR="00C27AEA">
        <w:rPr>
          <w:rFonts w:ascii="Book Antiqua" w:hAnsi="Book Antiqua"/>
          <w:noProof/>
          <w:spacing w:val="-2"/>
          <w:sz w:val="24"/>
        </w:rPr>
        <w:t>outlined</w:t>
      </w:r>
      <w:r w:rsidRPr="00C27AEA">
        <w:rPr>
          <w:rFonts w:ascii="Book Antiqua" w:hAnsi="Book Antiqua"/>
          <w:noProof/>
          <w:spacing w:val="-2"/>
          <w:sz w:val="24"/>
        </w:rPr>
        <w:t xml:space="preserve"> in</w:t>
      </w:r>
      <w:r>
        <w:rPr>
          <w:rFonts w:ascii="Book Antiqua" w:hAnsi="Book Antiqua"/>
          <w:spacing w:val="-2"/>
          <w:sz w:val="24"/>
        </w:rPr>
        <w:t xml:space="preserve"> </w:t>
      </w:r>
      <w:r>
        <w:rPr>
          <w:rFonts w:ascii="Book Antiqua" w:hAnsi="Book Antiqua"/>
          <w:i/>
          <w:spacing w:val="-2"/>
          <w:sz w:val="24"/>
        </w:rPr>
        <w:t xml:space="preserve">Robert's </w:t>
      </w:r>
      <w:r w:rsidR="00C27AEA">
        <w:rPr>
          <w:rFonts w:ascii="Book Antiqua" w:hAnsi="Book Antiqua"/>
          <w:i/>
          <w:noProof/>
          <w:spacing w:val="-2"/>
          <w:sz w:val="24"/>
        </w:rPr>
        <w:t>R</w:t>
      </w:r>
      <w:r w:rsidRPr="00C27AEA">
        <w:rPr>
          <w:rFonts w:ascii="Book Antiqua" w:hAnsi="Book Antiqua"/>
          <w:i/>
          <w:noProof/>
          <w:spacing w:val="-2"/>
          <w:sz w:val="24"/>
        </w:rPr>
        <w:t>ules</w:t>
      </w:r>
      <w:r>
        <w:rPr>
          <w:rFonts w:ascii="Book Antiqua" w:hAnsi="Book Antiqua"/>
          <w:i/>
          <w:spacing w:val="-2"/>
          <w:sz w:val="24"/>
        </w:rPr>
        <w:t xml:space="preserve"> of Order Newly Revised</w:t>
      </w:r>
      <w:r>
        <w:rPr>
          <w:rFonts w:ascii="Book Antiqua" w:hAnsi="Book Antiqua"/>
          <w:spacing w:val="-2"/>
          <w:sz w:val="24"/>
        </w:rPr>
        <w:t xml:space="preserve"> where the rules apply and are not in conflict with these bylaws.</w:t>
      </w:r>
    </w:p>
    <w:p w14:paraId="3F0A6E8E" w14:textId="77777777" w:rsidR="00A05B89" w:rsidRDefault="00A05B89"/>
    <w:sectPr w:rsidR="00A05B89">
      <w:headerReference w:type="default" r:id="rId13"/>
      <w:foot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4BF92" w14:textId="77777777" w:rsidR="008C05B6" w:rsidRDefault="008C05B6" w:rsidP="008E30B5">
      <w:r>
        <w:separator/>
      </w:r>
    </w:p>
  </w:endnote>
  <w:endnote w:type="continuationSeparator" w:id="0">
    <w:p w14:paraId="589C36BC" w14:textId="77777777" w:rsidR="008C05B6" w:rsidRDefault="008C05B6" w:rsidP="008E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8866940"/>
      <w:docPartObj>
        <w:docPartGallery w:val="Page Numbers (Bottom of Page)"/>
        <w:docPartUnique/>
      </w:docPartObj>
    </w:sdtPr>
    <w:sdtEndPr>
      <w:rPr>
        <w:color w:val="7F7F7F" w:themeColor="background1" w:themeShade="7F"/>
        <w:spacing w:val="60"/>
      </w:rPr>
    </w:sdtEndPr>
    <w:sdtContent>
      <w:p w14:paraId="15C6B115" w14:textId="233AE589" w:rsidR="008E30B5" w:rsidRDefault="008E30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043F54">
          <w:rPr>
            <w:noProof/>
          </w:rPr>
          <w:t>6</w:t>
        </w:r>
        <w:r>
          <w:rPr>
            <w:noProof/>
          </w:rPr>
          <w:fldChar w:fldCharType="end"/>
        </w:r>
        <w:r>
          <w:t xml:space="preserve"> | </w:t>
        </w:r>
        <w:r>
          <w:rPr>
            <w:color w:val="7F7F7F" w:themeColor="background1" w:themeShade="7F"/>
            <w:spacing w:val="60"/>
          </w:rPr>
          <w:t>Page</w:t>
        </w:r>
      </w:p>
    </w:sdtContent>
  </w:sdt>
  <w:p w14:paraId="3BAC3B2F" w14:textId="77777777" w:rsidR="008E30B5" w:rsidRDefault="008E3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33F75" w14:textId="77777777" w:rsidR="008C05B6" w:rsidRDefault="008C05B6" w:rsidP="008E30B5">
      <w:r>
        <w:separator/>
      </w:r>
    </w:p>
  </w:footnote>
  <w:footnote w:type="continuationSeparator" w:id="0">
    <w:p w14:paraId="3026F58F" w14:textId="77777777" w:rsidR="008C05B6" w:rsidRDefault="008C05B6" w:rsidP="008E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80118" w14:textId="6B1A5A39" w:rsidR="00A95AD2" w:rsidRPr="00A95AD2" w:rsidRDefault="00A95AD2" w:rsidP="00A95AD2">
    <w:pPr>
      <w:tabs>
        <w:tab w:val="left" w:pos="-1440"/>
        <w:tab w:val="left" w:pos="-720"/>
        <w:tab w:val="left" w:pos="0"/>
        <w:tab w:val="left" w:pos="235"/>
        <w:tab w:val="left" w:pos="501"/>
        <w:tab w:val="left" w:pos="720"/>
        <w:tab w:val="left" w:pos="817"/>
        <w:tab w:val="left" w:pos="1440"/>
        <w:tab w:val="left" w:pos="2390"/>
        <w:tab w:val="left" w:pos="2880"/>
      </w:tabs>
      <w:jc w:val="center"/>
      <w:rPr>
        <w:rFonts w:ascii="Book Antiqua" w:hAnsi="Book Antiqua"/>
        <w:spacing w:val="-2"/>
        <w:sz w:val="24"/>
      </w:rPr>
    </w:pPr>
    <w:r w:rsidRPr="00A95AD2">
      <w:rPr>
        <w:rFonts w:ascii="Book Antiqua" w:hAnsi="Book Antiqua"/>
        <w:caps/>
        <w:spacing w:val="-3"/>
        <w:sz w:val="24"/>
      </w:rPr>
      <w:t xml:space="preserve">ByLAWS FOR THE NSNA RASMUSSEN </w:t>
    </w:r>
    <w:r w:rsidR="00BC6878">
      <w:rPr>
        <w:rFonts w:ascii="Book Antiqua" w:hAnsi="Book Antiqua"/>
        <w:caps/>
        <w:spacing w:val="-3"/>
        <w:sz w:val="24"/>
      </w:rPr>
      <w:t>University</w:t>
    </w:r>
    <w:r w:rsidRPr="00A95AD2">
      <w:rPr>
        <w:rFonts w:ascii="Book Antiqua" w:hAnsi="Book Antiqua"/>
        <w:caps/>
        <w:spacing w:val="-3"/>
        <w:sz w:val="24"/>
      </w:rPr>
      <w:t>- KANSAS CHAPTER student nurses association (R</w:t>
    </w:r>
    <w:r w:rsidR="00BC6878">
      <w:rPr>
        <w:rFonts w:ascii="Book Antiqua" w:hAnsi="Book Antiqua"/>
        <w:caps/>
        <w:spacing w:val="-3"/>
        <w:sz w:val="24"/>
      </w:rPr>
      <w:t>U</w:t>
    </w:r>
    <w:r w:rsidRPr="00A95AD2">
      <w:rPr>
        <w:rFonts w:ascii="Book Antiqua" w:hAnsi="Book Antiqua"/>
        <w:caps/>
        <w:spacing w:val="-3"/>
        <w:sz w:val="24"/>
      </w:rPr>
      <w:t>KC-SNA)</w:t>
    </w:r>
  </w:p>
  <w:p w14:paraId="0345AD44" w14:textId="77777777" w:rsidR="00A95AD2" w:rsidRPr="00A95AD2" w:rsidRDefault="00A95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5717B"/>
    <w:multiLevelType w:val="singleLevel"/>
    <w:tmpl w:val="85AEED1C"/>
    <w:lvl w:ilvl="0">
      <w:start w:val="1"/>
      <w:numFmt w:val="lowerLetter"/>
      <w:lvlText w:val="%1)"/>
      <w:legacy w:legacy="1" w:legacySpace="0" w:legacyIndent="360"/>
      <w:lvlJc w:val="left"/>
      <w:pPr>
        <w:ind w:left="855" w:hanging="360"/>
      </w:pPr>
    </w:lvl>
  </w:abstractNum>
  <w:abstractNum w:abstractNumId="1" w15:restartNumberingAfterBreak="0">
    <w:nsid w:val="0E7C5B63"/>
    <w:multiLevelType w:val="hybridMultilevel"/>
    <w:tmpl w:val="95DC8FCE"/>
    <w:lvl w:ilvl="0" w:tplc="A1860C7E">
      <w:start w:val="1"/>
      <w:numFmt w:val="decimal"/>
      <w:lvlText w:val="%1."/>
      <w:lvlJc w:val="left"/>
      <w:pPr>
        <w:ind w:left="955" w:hanging="360"/>
      </w:pPr>
      <w:rPr>
        <w:rFonts w:hint="default"/>
      </w:rPr>
    </w:lvl>
    <w:lvl w:ilvl="1" w:tplc="04090019" w:tentative="1">
      <w:start w:val="1"/>
      <w:numFmt w:val="lowerLetter"/>
      <w:lvlText w:val="%2."/>
      <w:lvlJc w:val="left"/>
      <w:pPr>
        <w:ind w:left="1675" w:hanging="360"/>
      </w:pPr>
    </w:lvl>
    <w:lvl w:ilvl="2" w:tplc="0409001B" w:tentative="1">
      <w:start w:val="1"/>
      <w:numFmt w:val="lowerRoman"/>
      <w:lvlText w:val="%3."/>
      <w:lvlJc w:val="right"/>
      <w:pPr>
        <w:ind w:left="2395" w:hanging="180"/>
      </w:pPr>
    </w:lvl>
    <w:lvl w:ilvl="3" w:tplc="0409000F" w:tentative="1">
      <w:start w:val="1"/>
      <w:numFmt w:val="decimal"/>
      <w:lvlText w:val="%4."/>
      <w:lvlJc w:val="left"/>
      <w:pPr>
        <w:ind w:left="3115" w:hanging="360"/>
      </w:pPr>
    </w:lvl>
    <w:lvl w:ilvl="4" w:tplc="04090019" w:tentative="1">
      <w:start w:val="1"/>
      <w:numFmt w:val="lowerLetter"/>
      <w:lvlText w:val="%5."/>
      <w:lvlJc w:val="left"/>
      <w:pPr>
        <w:ind w:left="3835" w:hanging="360"/>
      </w:pPr>
    </w:lvl>
    <w:lvl w:ilvl="5" w:tplc="0409001B" w:tentative="1">
      <w:start w:val="1"/>
      <w:numFmt w:val="lowerRoman"/>
      <w:lvlText w:val="%6."/>
      <w:lvlJc w:val="right"/>
      <w:pPr>
        <w:ind w:left="4555" w:hanging="180"/>
      </w:pPr>
    </w:lvl>
    <w:lvl w:ilvl="6" w:tplc="0409000F" w:tentative="1">
      <w:start w:val="1"/>
      <w:numFmt w:val="decimal"/>
      <w:lvlText w:val="%7."/>
      <w:lvlJc w:val="left"/>
      <w:pPr>
        <w:ind w:left="5275" w:hanging="360"/>
      </w:pPr>
    </w:lvl>
    <w:lvl w:ilvl="7" w:tplc="04090019" w:tentative="1">
      <w:start w:val="1"/>
      <w:numFmt w:val="lowerLetter"/>
      <w:lvlText w:val="%8."/>
      <w:lvlJc w:val="left"/>
      <w:pPr>
        <w:ind w:left="5995" w:hanging="360"/>
      </w:pPr>
    </w:lvl>
    <w:lvl w:ilvl="8" w:tplc="0409001B" w:tentative="1">
      <w:start w:val="1"/>
      <w:numFmt w:val="lowerRoman"/>
      <w:lvlText w:val="%9."/>
      <w:lvlJc w:val="right"/>
      <w:pPr>
        <w:ind w:left="6715" w:hanging="180"/>
      </w:pPr>
    </w:lvl>
  </w:abstractNum>
  <w:abstractNum w:abstractNumId="2" w15:restartNumberingAfterBreak="0">
    <w:nsid w:val="0FF600F5"/>
    <w:multiLevelType w:val="singleLevel"/>
    <w:tmpl w:val="9FEA6DAC"/>
    <w:lvl w:ilvl="0">
      <w:start w:val="1"/>
      <w:numFmt w:val="decimal"/>
      <w:lvlText w:val="%1."/>
      <w:legacy w:legacy="1" w:legacySpace="0" w:legacyIndent="360"/>
      <w:lvlJc w:val="left"/>
      <w:pPr>
        <w:ind w:left="360" w:hanging="360"/>
      </w:pPr>
    </w:lvl>
  </w:abstractNum>
  <w:abstractNum w:abstractNumId="3" w15:restartNumberingAfterBreak="0">
    <w:nsid w:val="166020CF"/>
    <w:multiLevelType w:val="hybridMultilevel"/>
    <w:tmpl w:val="D41E141C"/>
    <w:lvl w:ilvl="0" w:tplc="1D4C5AC0">
      <w:start w:val="1"/>
      <w:numFmt w:val="lowerLetter"/>
      <w:lvlText w:val="%1."/>
      <w:lvlJc w:val="left"/>
      <w:pPr>
        <w:ind w:left="1221" w:hanging="360"/>
      </w:pPr>
      <w:rPr>
        <w:rFonts w:hint="default"/>
      </w:rPr>
    </w:lvl>
    <w:lvl w:ilvl="1" w:tplc="04090019" w:tentative="1">
      <w:start w:val="1"/>
      <w:numFmt w:val="lowerLetter"/>
      <w:lvlText w:val="%2."/>
      <w:lvlJc w:val="left"/>
      <w:pPr>
        <w:ind w:left="1941" w:hanging="360"/>
      </w:pPr>
    </w:lvl>
    <w:lvl w:ilvl="2" w:tplc="0409001B" w:tentative="1">
      <w:start w:val="1"/>
      <w:numFmt w:val="lowerRoman"/>
      <w:lvlText w:val="%3."/>
      <w:lvlJc w:val="right"/>
      <w:pPr>
        <w:ind w:left="2661" w:hanging="180"/>
      </w:pPr>
    </w:lvl>
    <w:lvl w:ilvl="3" w:tplc="0409000F" w:tentative="1">
      <w:start w:val="1"/>
      <w:numFmt w:val="decimal"/>
      <w:lvlText w:val="%4."/>
      <w:lvlJc w:val="left"/>
      <w:pPr>
        <w:ind w:left="3381" w:hanging="360"/>
      </w:pPr>
    </w:lvl>
    <w:lvl w:ilvl="4" w:tplc="04090019" w:tentative="1">
      <w:start w:val="1"/>
      <w:numFmt w:val="lowerLetter"/>
      <w:lvlText w:val="%5."/>
      <w:lvlJc w:val="left"/>
      <w:pPr>
        <w:ind w:left="4101" w:hanging="360"/>
      </w:pPr>
    </w:lvl>
    <w:lvl w:ilvl="5" w:tplc="0409001B" w:tentative="1">
      <w:start w:val="1"/>
      <w:numFmt w:val="lowerRoman"/>
      <w:lvlText w:val="%6."/>
      <w:lvlJc w:val="right"/>
      <w:pPr>
        <w:ind w:left="4821" w:hanging="180"/>
      </w:pPr>
    </w:lvl>
    <w:lvl w:ilvl="6" w:tplc="0409000F" w:tentative="1">
      <w:start w:val="1"/>
      <w:numFmt w:val="decimal"/>
      <w:lvlText w:val="%7."/>
      <w:lvlJc w:val="left"/>
      <w:pPr>
        <w:ind w:left="5541" w:hanging="360"/>
      </w:pPr>
    </w:lvl>
    <w:lvl w:ilvl="7" w:tplc="04090019" w:tentative="1">
      <w:start w:val="1"/>
      <w:numFmt w:val="lowerLetter"/>
      <w:lvlText w:val="%8."/>
      <w:lvlJc w:val="left"/>
      <w:pPr>
        <w:ind w:left="6261" w:hanging="360"/>
      </w:pPr>
    </w:lvl>
    <w:lvl w:ilvl="8" w:tplc="0409001B" w:tentative="1">
      <w:start w:val="1"/>
      <w:numFmt w:val="lowerRoman"/>
      <w:lvlText w:val="%9."/>
      <w:lvlJc w:val="right"/>
      <w:pPr>
        <w:ind w:left="6981" w:hanging="180"/>
      </w:pPr>
    </w:lvl>
  </w:abstractNum>
  <w:abstractNum w:abstractNumId="4" w15:restartNumberingAfterBreak="0">
    <w:nsid w:val="18AB1856"/>
    <w:multiLevelType w:val="hybridMultilevel"/>
    <w:tmpl w:val="B4D4A7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3C647D"/>
    <w:multiLevelType w:val="singleLevel"/>
    <w:tmpl w:val="E20C792E"/>
    <w:lvl w:ilvl="0">
      <w:start w:val="1"/>
      <w:numFmt w:val="upperLetter"/>
      <w:lvlText w:val="%1."/>
      <w:legacy w:legacy="1" w:legacySpace="0" w:legacyIndent="360"/>
      <w:lvlJc w:val="left"/>
      <w:pPr>
        <w:ind w:left="360" w:hanging="360"/>
      </w:pPr>
    </w:lvl>
  </w:abstractNum>
  <w:abstractNum w:abstractNumId="6" w15:restartNumberingAfterBreak="0">
    <w:nsid w:val="22597112"/>
    <w:multiLevelType w:val="singleLevel"/>
    <w:tmpl w:val="E20C792E"/>
    <w:lvl w:ilvl="0">
      <w:start w:val="1"/>
      <w:numFmt w:val="upperLetter"/>
      <w:lvlText w:val="%1."/>
      <w:legacy w:legacy="1" w:legacySpace="0" w:legacyIndent="360"/>
      <w:lvlJc w:val="left"/>
      <w:pPr>
        <w:ind w:left="360" w:hanging="360"/>
      </w:pPr>
    </w:lvl>
  </w:abstractNum>
  <w:abstractNum w:abstractNumId="7" w15:restartNumberingAfterBreak="0">
    <w:nsid w:val="26781546"/>
    <w:multiLevelType w:val="singleLevel"/>
    <w:tmpl w:val="9FEA6DAC"/>
    <w:lvl w:ilvl="0">
      <w:start w:val="1"/>
      <w:numFmt w:val="decimal"/>
      <w:lvlText w:val="%1."/>
      <w:legacy w:legacy="1" w:legacySpace="0" w:legacyIndent="360"/>
      <w:lvlJc w:val="left"/>
      <w:pPr>
        <w:ind w:left="360" w:hanging="360"/>
      </w:pPr>
    </w:lvl>
  </w:abstractNum>
  <w:abstractNum w:abstractNumId="8" w15:restartNumberingAfterBreak="0">
    <w:nsid w:val="2F66231B"/>
    <w:multiLevelType w:val="singleLevel"/>
    <w:tmpl w:val="E20C792E"/>
    <w:lvl w:ilvl="0">
      <w:start w:val="1"/>
      <w:numFmt w:val="upperLetter"/>
      <w:lvlText w:val="%1."/>
      <w:legacy w:legacy="1" w:legacySpace="0" w:legacyIndent="360"/>
      <w:lvlJc w:val="left"/>
      <w:pPr>
        <w:ind w:left="360" w:hanging="360"/>
      </w:pPr>
    </w:lvl>
  </w:abstractNum>
  <w:abstractNum w:abstractNumId="9" w15:restartNumberingAfterBreak="0">
    <w:nsid w:val="33603699"/>
    <w:multiLevelType w:val="singleLevel"/>
    <w:tmpl w:val="E20C792E"/>
    <w:lvl w:ilvl="0">
      <w:start w:val="1"/>
      <w:numFmt w:val="upperLetter"/>
      <w:lvlText w:val="%1."/>
      <w:legacy w:legacy="1" w:legacySpace="0" w:legacyIndent="360"/>
      <w:lvlJc w:val="left"/>
      <w:pPr>
        <w:ind w:left="360" w:hanging="360"/>
      </w:pPr>
    </w:lvl>
  </w:abstractNum>
  <w:abstractNum w:abstractNumId="10" w15:restartNumberingAfterBreak="0">
    <w:nsid w:val="34014640"/>
    <w:multiLevelType w:val="singleLevel"/>
    <w:tmpl w:val="E20C792E"/>
    <w:lvl w:ilvl="0">
      <w:start w:val="1"/>
      <w:numFmt w:val="upperLetter"/>
      <w:lvlText w:val="%1."/>
      <w:legacy w:legacy="1" w:legacySpace="0" w:legacyIndent="360"/>
      <w:lvlJc w:val="left"/>
      <w:pPr>
        <w:ind w:left="360" w:hanging="360"/>
      </w:pPr>
    </w:lvl>
  </w:abstractNum>
  <w:abstractNum w:abstractNumId="11" w15:restartNumberingAfterBreak="0">
    <w:nsid w:val="38D32527"/>
    <w:multiLevelType w:val="singleLevel"/>
    <w:tmpl w:val="1AD608C0"/>
    <w:lvl w:ilvl="0">
      <w:start w:val="1"/>
      <w:numFmt w:val="decimal"/>
      <w:lvlText w:val="%1. "/>
      <w:legacy w:legacy="1" w:legacySpace="0" w:legacyIndent="360"/>
      <w:lvlJc w:val="left"/>
      <w:pPr>
        <w:ind w:left="360" w:hanging="360"/>
      </w:pPr>
      <w:rPr>
        <w:rFonts w:ascii="Book Antiqua" w:hAnsi="Book Antiqua" w:hint="default"/>
        <w:b/>
        <w:i w:val="0"/>
        <w:sz w:val="24"/>
        <w:u w:val="none"/>
      </w:rPr>
    </w:lvl>
  </w:abstractNum>
  <w:abstractNum w:abstractNumId="12" w15:restartNumberingAfterBreak="0">
    <w:nsid w:val="39361398"/>
    <w:multiLevelType w:val="singleLevel"/>
    <w:tmpl w:val="9FEA6DAC"/>
    <w:lvl w:ilvl="0">
      <w:start w:val="1"/>
      <w:numFmt w:val="decimal"/>
      <w:lvlText w:val="%1."/>
      <w:legacy w:legacy="1" w:legacySpace="0" w:legacyIndent="360"/>
      <w:lvlJc w:val="left"/>
      <w:pPr>
        <w:ind w:left="360" w:hanging="360"/>
      </w:pPr>
    </w:lvl>
  </w:abstractNum>
  <w:abstractNum w:abstractNumId="13" w15:restartNumberingAfterBreak="0">
    <w:nsid w:val="47182076"/>
    <w:multiLevelType w:val="singleLevel"/>
    <w:tmpl w:val="9FEA6DAC"/>
    <w:lvl w:ilvl="0">
      <w:start w:val="1"/>
      <w:numFmt w:val="decimal"/>
      <w:lvlText w:val="%1."/>
      <w:legacy w:legacy="1" w:legacySpace="0" w:legacyIndent="360"/>
      <w:lvlJc w:val="left"/>
      <w:pPr>
        <w:ind w:left="360" w:hanging="360"/>
      </w:pPr>
    </w:lvl>
  </w:abstractNum>
  <w:abstractNum w:abstractNumId="14" w15:restartNumberingAfterBreak="0">
    <w:nsid w:val="4C74414F"/>
    <w:multiLevelType w:val="singleLevel"/>
    <w:tmpl w:val="9FEA6DAC"/>
    <w:lvl w:ilvl="0">
      <w:start w:val="1"/>
      <w:numFmt w:val="decimal"/>
      <w:lvlText w:val="%1."/>
      <w:legacy w:legacy="1" w:legacySpace="0" w:legacyIndent="360"/>
      <w:lvlJc w:val="left"/>
      <w:pPr>
        <w:ind w:left="360" w:hanging="360"/>
      </w:pPr>
    </w:lvl>
  </w:abstractNum>
  <w:abstractNum w:abstractNumId="15" w15:restartNumberingAfterBreak="0">
    <w:nsid w:val="54EE793F"/>
    <w:multiLevelType w:val="hybridMultilevel"/>
    <w:tmpl w:val="49D0231E"/>
    <w:lvl w:ilvl="0" w:tplc="B380B37C">
      <w:start w:val="1"/>
      <w:numFmt w:val="decimal"/>
      <w:lvlText w:val="%1."/>
      <w:lvlJc w:val="left"/>
      <w:pPr>
        <w:ind w:left="955" w:hanging="360"/>
      </w:pPr>
      <w:rPr>
        <w:rFonts w:hint="default"/>
      </w:rPr>
    </w:lvl>
    <w:lvl w:ilvl="1" w:tplc="04090019" w:tentative="1">
      <w:start w:val="1"/>
      <w:numFmt w:val="lowerLetter"/>
      <w:lvlText w:val="%2."/>
      <w:lvlJc w:val="left"/>
      <w:pPr>
        <w:ind w:left="1675" w:hanging="360"/>
      </w:pPr>
    </w:lvl>
    <w:lvl w:ilvl="2" w:tplc="0409001B" w:tentative="1">
      <w:start w:val="1"/>
      <w:numFmt w:val="lowerRoman"/>
      <w:lvlText w:val="%3."/>
      <w:lvlJc w:val="right"/>
      <w:pPr>
        <w:ind w:left="2395" w:hanging="180"/>
      </w:pPr>
    </w:lvl>
    <w:lvl w:ilvl="3" w:tplc="0409000F" w:tentative="1">
      <w:start w:val="1"/>
      <w:numFmt w:val="decimal"/>
      <w:lvlText w:val="%4."/>
      <w:lvlJc w:val="left"/>
      <w:pPr>
        <w:ind w:left="3115" w:hanging="360"/>
      </w:pPr>
    </w:lvl>
    <w:lvl w:ilvl="4" w:tplc="04090019" w:tentative="1">
      <w:start w:val="1"/>
      <w:numFmt w:val="lowerLetter"/>
      <w:lvlText w:val="%5."/>
      <w:lvlJc w:val="left"/>
      <w:pPr>
        <w:ind w:left="3835" w:hanging="360"/>
      </w:pPr>
    </w:lvl>
    <w:lvl w:ilvl="5" w:tplc="0409001B" w:tentative="1">
      <w:start w:val="1"/>
      <w:numFmt w:val="lowerRoman"/>
      <w:lvlText w:val="%6."/>
      <w:lvlJc w:val="right"/>
      <w:pPr>
        <w:ind w:left="4555" w:hanging="180"/>
      </w:pPr>
    </w:lvl>
    <w:lvl w:ilvl="6" w:tplc="0409000F" w:tentative="1">
      <w:start w:val="1"/>
      <w:numFmt w:val="decimal"/>
      <w:lvlText w:val="%7."/>
      <w:lvlJc w:val="left"/>
      <w:pPr>
        <w:ind w:left="5275" w:hanging="360"/>
      </w:pPr>
    </w:lvl>
    <w:lvl w:ilvl="7" w:tplc="04090019" w:tentative="1">
      <w:start w:val="1"/>
      <w:numFmt w:val="lowerLetter"/>
      <w:lvlText w:val="%8."/>
      <w:lvlJc w:val="left"/>
      <w:pPr>
        <w:ind w:left="5995" w:hanging="360"/>
      </w:pPr>
    </w:lvl>
    <w:lvl w:ilvl="8" w:tplc="0409001B" w:tentative="1">
      <w:start w:val="1"/>
      <w:numFmt w:val="lowerRoman"/>
      <w:lvlText w:val="%9."/>
      <w:lvlJc w:val="right"/>
      <w:pPr>
        <w:ind w:left="6715" w:hanging="180"/>
      </w:pPr>
    </w:lvl>
  </w:abstractNum>
  <w:abstractNum w:abstractNumId="16" w15:restartNumberingAfterBreak="0">
    <w:nsid w:val="569E21CB"/>
    <w:multiLevelType w:val="singleLevel"/>
    <w:tmpl w:val="E20C792E"/>
    <w:lvl w:ilvl="0">
      <w:start w:val="1"/>
      <w:numFmt w:val="upperLetter"/>
      <w:lvlText w:val="%1."/>
      <w:legacy w:legacy="1" w:legacySpace="0" w:legacyIndent="360"/>
      <w:lvlJc w:val="left"/>
      <w:pPr>
        <w:ind w:left="360" w:hanging="360"/>
      </w:pPr>
    </w:lvl>
  </w:abstractNum>
  <w:abstractNum w:abstractNumId="17" w15:restartNumberingAfterBreak="0">
    <w:nsid w:val="58207925"/>
    <w:multiLevelType w:val="singleLevel"/>
    <w:tmpl w:val="9FEA6DAC"/>
    <w:lvl w:ilvl="0">
      <w:start w:val="1"/>
      <w:numFmt w:val="decimal"/>
      <w:lvlText w:val="%1."/>
      <w:legacy w:legacy="1" w:legacySpace="0" w:legacyIndent="360"/>
      <w:lvlJc w:val="left"/>
      <w:pPr>
        <w:ind w:left="360" w:hanging="360"/>
      </w:pPr>
    </w:lvl>
  </w:abstractNum>
  <w:abstractNum w:abstractNumId="18" w15:restartNumberingAfterBreak="0">
    <w:nsid w:val="5C4D412E"/>
    <w:multiLevelType w:val="singleLevel"/>
    <w:tmpl w:val="85AEED1C"/>
    <w:lvl w:ilvl="0">
      <w:start w:val="1"/>
      <w:numFmt w:val="lowerLetter"/>
      <w:lvlText w:val="%1)"/>
      <w:legacy w:legacy="1" w:legacySpace="0" w:legacyIndent="360"/>
      <w:lvlJc w:val="left"/>
      <w:pPr>
        <w:ind w:left="360" w:hanging="360"/>
      </w:pPr>
    </w:lvl>
  </w:abstractNum>
  <w:abstractNum w:abstractNumId="19" w15:restartNumberingAfterBreak="0">
    <w:nsid w:val="5C5C7B2B"/>
    <w:multiLevelType w:val="singleLevel"/>
    <w:tmpl w:val="E20C792E"/>
    <w:lvl w:ilvl="0">
      <w:start w:val="1"/>
      <w:numFmt w:val="upperLetter"/>
      <w:lvlText w:val="%1."/>
      <w:legacy w:legacy="1" w:legacySpace="0" w:legacyIndent="360"/>
      <w:lvlJc w:val="left"/>
      <w:pPr>
        <w:ind w:left="360" w:hanging="360"/>
      </w:pPr>
    </w:lvl>
  </w:abstractNum>
  <w:abstractNum w:abstractNumId="20" w15:restartNumberingAfterBreak="0">
    <w:nsid w:val="5CF03AC3"/>
    <w:multiLevelType w:val="singleLevel"/>
    <w:tmpl w:val="E20C792E"/>
    <w:lvl w:ilvl="0">
      <w:start w:val="1"/>
      <w:numFmt w:val="upperLetter"/>
      <w:lvlText w:val="%1."/>
      <w:legacy w:legacy="1" w:legacySpace="0" w:legacyIndent="360"/>
      <w:lvlJc w:val="left"/>
      <w:pPr>
        <w:ind w:left="360" w:hanging="360"/>
      </w:pPr>
    </w:lvl>
  </w:abstractNum>
  <w:abstractNum w:abstractNumId="21" w15:restartNumberingAfterBreak="0">
    <w:nsid w:val="5FDC564D"/>
    <w:multiLevelType w:val="singleLevel"/>
    <w:tmpl w:val="E20C792E"/>
    <w:lvl w:ilvl="0">
      <w:start w:val="1"/>
      <w:numFmt w:val="upperLetter"/>
      <w:lvlText w:val="%1."/>
      <w:legacy w:legacy="1" w:legacySpace="0" w:legacyIndent="360"/>
      <w:lvlJc w:val="left"/>
      <w:pPr>
        <w:ind w:left="360" w:hanging="360"/>
      </w:pPr>
    </w:lvl>
  </w:abstractNum>
  <w:abstractNum w:abstractNumId="22" w15:restartNumberingAfterBreak="0">
    <w:nsid w:val="68FB2377"/>
    <w:multiLevelType w:val="singleLevel"/>
    <w:tmpl w:val="6FFA2EAC"/>
    <w:lvl w:ilvl="0">
      <w:start w:val="1"/>
      <w:numFmt w:val="decimal"/>
      <w:lvlText w:val="%1. "/>
      <w:legacy w:legacy="1" w:legacySpace="0" w:legacyIndent="360"/>
      <w:lvlJc w:val="left"/>
      <w:pPr>
        <w:ind w:left="1170" w:hanging="360"/>
      </w:pPr>
      <w:rPr>
        <w:rFonts w:ascii="Times New Roman" w:hAnsi="Times New Roman" w:cs="Times New Roman" w:hint="default"/>
        <w:b/>
        <w:i w:val="0"/>
        <w:sz w:val="20"/>
      </w:rPr>
    </w:lvl>
  </w:abstractNum>
  <w:abstractNum w:abstractNumId="23" w15:restartNumberingAfterBreak="0">
    <w:nsid w:val="6A1C091F"/>
    <w:multiLevelType w:val="singleLevel"/>
    <w:tmpl w:val="E20C792E"/>
    <w:lvl w:ilvl="0">
      <w:start w:val="1"/>
      <w:numFmt w:val="upperLetter"/>
      <w:lvlText w:val="%1."/>
      <w:legacy w:legacy="1" w:legacySpace="0" w:legacyIndent="360"/>
      <w:lvlJc w:val="left"/>
      <w:pPr>
        <w:ind w:left="360" w:hanging="360"/>
      </w:pPr>
    </w:lvl>
  </w:abstractNum>
  <w:abstractNum w:abstractNumId="24" w15:restartNumberingAfterBreak="0">
    <w:nsid w:val="6ACF5F26"/>
    <w:multiLevelType w:val="singleLevel"/>
    <w:tmpl w:val="9FEA6DAC"/>
    <w:lvl w:ilvl="0">
      <w:start w:val="1"/>
      <w:numFmt w:val="decimal"/>
      <w:lvlText w:val="%1."/>
      <w:legacy w:legacy="1" w:legacySpace="0" w:legacyIndent="360"/>
      <w:lvlJc w:val="left"/>
      <w:pPr>
        <w:ind w:left="360" w:hanging="360"/>
      </w:pPr>
    </w:lvl>
  </w:abstractNum>
  <w:abstractNum w:abstractNumId="25" w15:restartNumberingAfterBreak="0">
    <w:nsid w:val="76375D22"/>
    <w:multiLevelType w:val="singleLevel"/>
    <w:tmpl w:val="9FEA6DAC"/>
    <w:lvl w:ilvl="0">
      <w:start w:val="1"/>
      <w:numFmt w:val="decimal"/>
      <w:lvlText w:val="%1."/>
      <w:legacy w:legacy="1" w:legacySpace="0" w:legacyIndent="360"/>
      <w:lvlJc w:val="left"/>
      <w:pPr>
        <w:ind w:left="360" w:hanging="360"/>
      </w:pPr>
    </w:lvl>
  </w:abstractNum>
  <w:abstractNum w:abstractNumId="26" w15:restartNumberingAfterBreak="0">
    <w:nsid w:val="77834005"/>
    <w:multiLevelType w:val="singleLevel"/>
    <w:tmpl w:val="E20C792E"/>
    <w:lvl w:ilvl="0">
      <w:start w:val="1"/>
      <w:numFmt w:val="upperLetter"/>
      <w:lvlText w:val="%1."/>
      <w:legacy w:legacy="1" w:legacySpace="0" w:legacyIndent="360"/>
      <w:lvlJc w:val="left"/>
      <w:pPr>
        <w:ind w:left="360" w:hanging="360"/>
      </w:pPr>
    </w:lvl>
  </w:abstractNum>
  <w:abstractNum w:abstractNumId="27" w15:restartNumberingAfterBreak="0">
    <w:nsid w:val="7EE200E5"/>
    <w:multiLevelType w:val="singleLevel"/>
    <w:tmpl w:val="9FEA6DAC"/>
    <w:lvl w:ilvl="0">
      <w:start w:val="1"/>
      <w:numFmt w:val="decimal"/>
      <w:lvlText w:val="%1."/>
      <w:legacy w:legacy="1" w:legacySpace="0" w:legacyIndent="360"/>
      <w:lvlJc w:val="left"/>
      <w:pPr>
        <w:ind w:left="360" w:hanging="360"/>
      </w:pPr>
    </w:lvl>
  </w:abstractNum>
  <w:abstractNum w:abstractNumId="28" w15:restartNumberingAfterBreak="0">
    <w:nsid w:val="7F3D1562"/>
    <w:multiLevelType w:val="hybridMultilevel"/>
    <w:tmpl w:val="131EB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26441406">
    <w:abstractNumId w:val="19"/>
  </w:num>
  <w:num w:numId="2" w16cid:durableId="1512797066">
    <w:abstractNumId w:val="9"/>
  </w:num>
  <w:num w:numId="3" w16cid:durableId="1322731634">
    <w:abstractNumId w:val="6"/>
  </w:num>
  <w:num w:numId="4" w16cid:durableId="1680504775">
    <w:abstractNumId w:val="2"/>
  </w:num>
  <w:num w:numId="5" w16cid:durableId="272516766">
    <w:abstractNumId w:val="7"/>
  </w:num>
  <w:num w:numId="6" w16cid:durableId="543061377">
    <w:abstractNumId w:val="26"/>
  </w:num>
  <w:num w:numId="7" w16cid:durableId="1330214800">
    <w:abstractNumId w:val="17"/>
  </w:num>
  <w:num w:numId="8" w16cid:durableId="1152408409">
    <w:abstractNumId w:val="25"/>
  </w:num>
  <w:num w:numId="9" w16cid:durableId="105658808">
    <w:abstractNumId w:val="12"/>
  </w:num>
  <w:num w:numId="10" w16cid:durableId="537474802">
    <w:abstractNumId w:val="14"/>
  </w:num>
  <w:num w:numId="11" w16cid:durableId="275605356">
    <w:abstractNumId w:val="24"/>
  </w:num>
  <w:num w:numId="12" w16cid:durableId="1609316473">
    <w:abstractNumId w:val="18"/>
  </w:num>
  <w:num w:numId="13" w16cid:durableId="1547910940">
    <w:abstractNumId w:val="27"/>
  </w:num>
  <w:num w:numId="14" w16cid:durableId="834564837">
    <w:abstractNumId w:val="13"/>
  </w:num>
  <w:num w:numId="15" w16cid:durableId="47530456">
    <w:abstractNumId w:val="20"/>
  </w:num>
  <w:num w:numId="16" w16cid:durableId="2077581330">
    <w:abstractNumId w:val="16"/>
  </w:num>
  <w:num w:numId="17" w16cid:durableId="798498086">
    <w:abstractNumId w:val="8"/>
  </w:num>
  <w:num w:numId="18" w16cid:durableId="769202889">
    <w:abstractNumId w:val="23"/>
  </w:num>
  <w:num w:numId="19" w16cid:durableId="923147563">
    <w:abstractNumId w:val="5"/>
  </w:num>
  <w:num w:numId="20" w16cid:durableId="739405107">
    <w:abstractNumId w:val="21"/>
  </w:num>
  <w:num w:numId="21" w16cid:durableId="1072121164">
    <w:abstractNumId w:val="10"/>
  </w:num>
  <w:num w:numId="22" w16cid:durableId="1711033993">
    <w:abstractNumId w:val="11"/>
  </w:num>
  <w:num w:numId="23" w16cid:durableId="681317306">
    <w:abstractNumId w:val="0"/>
  </w:num>
  <w:num w:numId="24" w16cid:durableId="2120027777">
    <w:abstractNumId w:val="22"/>
  </w:num>
  <w:num w:numId="25" w16cid:durableId="1833788777">
    <w:abstractNumId w:val="28"/>
  </w:num>
  <w:num w:numId="26" w16cid:durableId="73674570">
    <w:abstractNumId w:val="4"/>
  </w:num>
  <w:num w:numId="27" w16cid:durableId="405961406">
    <w:abstractNumId w:val="3"/>
  </w:num>
  <w:num w:numId="28" w16cid:durableId="1153138464">
    <w:abstractNumId w:val="15"/>
  </w:num>
  <w:num w:numId="29" w16cid:durableId="13910748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DExsjQwNjMyNTdV0lEKTi0uzszPAykwqgUAZp4QWCwAAAA="/>
  </w:docVars>
  <w:rsids>
    <w:rsidRoot w:val="004338F4"/>
    <w:rsid w:val="00001B23"/>
    <w:rsid w:val="00003A7D"/>
    <w:rsid w:val="00006AEE"/>
    <w:rsid w:val="000130A8"/>
    <w:rsid w:val="000216B5"/>
    <w:rsid w:val="00024260"/>
    <w:rsid w:val="00024552"/>
    <w:rsid w:val="00025D14"/>
    <w:rsid w:val="000304C0"/>
    <w:rsid w:val="00034536"/>
    <w:rsid w:val="000375AE"/>
    <w:rsid w:val="000415A9"/>
    <w:rsid w:val="00043F54"/>
    <w:rsid w:val="00055190"/>
    <w:rsid w:val="000564E9"/>
    <w:rsid w:val="00057597"/>
    <w:rsid w:val="00060922"/>
    <w:rsid w:val="0006446C"/>
    <w:rsid w:val="00073EC2"/>
    <w:rsid w:val="00077E28"/>
    <w:rsid w:val="00081434"/>
    <w:rsid w:val="0008624F"/>
    <w:rsid w:val="00091885"/>
    <w:rsid w:val="00093C3C"/>
    <w:rsid w:val="000942A7"/>
    <w:rsid w:val="000A6C3D"/>
    <w:rsid w:val="000B44E5"/>
    <w:rsid w:val="000B5378"/>
    <w:rsid w:val="000B76B8"/>
    <w:rsid w:val="000C1599"/>
    <w:rsid w:val="000C23EA"/>
    <w:rsid w:val="000C529C"/>
    <w:rsid w:val="000C7DEC"/>
    <w:rsid w:val="000D2340"/>
    <w:rsid w:val="000D2CC2"/>
    <w:rsid w:val="000E09B2"/>
    <w:rsid w:val="000E25A2"/>
    <w:rsid w:val="000E2A80"/>
    <w:rsid w:val="000F4EC2"/>
    <w:rsid w:val="000F5065"/>
    <w:rsid w:val="000F5501"/>
    <w:rsid w:val="00105E55"/>
    <w:rsid w:val="0011089B"/>
    <w:rsid w:val="00125AC0"/>
    <w:rsid w:val="00126925"/>
    <w:rsid w:val="001276CE"/>
    <w:rsid w:val="001435B2"/>
    <w:rsid w:val="00144F7E"/>
    <w:rsid w:val="001452B7"/>
    <w:rsid w:val="00146AAC"/>
    <w:rsid w:val="0015079A"/>
    <w:rsid w:val="00152BFE"/>
    <w:rsid w:val="0015403C"/>
    <w:rsid w:val="001577E8"/>
    <w:rsid w:val="0016558F"/>
    <w:rsid w:val="00165A5B"/>
    <w:rsid w:val="001666F4"/>
    <w:rsid w:val="00167762"/>
    <w:rsid w:val="0017237C"/>
    <w:rsid w:val="00174796"/>
    <w:rsid w:val="00193A0A"/>
    <w:rsid w:val="001A3D27"/>
    <w:rsid w:val="001A79F2"/>
    <w:rsid w:val="001B1F70"/>
    <w:rsid w:val="001C6156"/>
    <w:rsid w:val="001D2EBD"/>
    <w:rsid w:val="001E09D9"/>
    <w:rsid w:val="001E0C37"/>
    <w:rsid w:val="001E2861"/>
    <w:rsid w:val="001E2D7D"/>
    <w:rsid w:val="001E526D"/>
    <w:rsid w:val="001E7D80"/>
    <w:rsid w:val="001F1AFD"/>
    <w:rsid w:val="001F4F80"/>
    <w:rsid w:val="00204D8F"/>
    <w:rsid w:val="00204FBA"/>
    <w:rsid w:val="00205F40"/>
    <w:rsid w:val="0022363E"/>
    <w:rsid w:val="00223E42"/>
    <w:rsid w:val="002312AE"/>
    <w:rsid w:val="00233186"/>
    <w:rsid w:val="00234622"/>
    <w:rsid w:val="002359B5"/>
    <w:rsid w:val="00237F48"/>
    <w:rsid w:val="0024350F"/>
    <w:rsid w:val="00251F09"/>
    <w:rsid w:val="002526E1"/>
    <w:rsid w:val="00256B57"/>
    <w:rsid w:val="00257FE1"/>
    <w:rsid w:val="00263747"/>
    <w:rsid w:val="00263E79"/>
    <w:rsid w:val="002644EF"/>
    <w:rsid w:val="00264EC9"/>
    <w:rsid w:val="002679B4"/>
    <w:rsid w:val="00267DE2"/>
    <w:rsid w:val="002730AA"/>
    <w:rsid w:val="0027459B"/>
    <w:rsid w:val="00280CCB"/>
    <w:rsid w:val="00280D19"/>
    <w:rsid w:val="0028682C"/>
    <w:rsid w:val="00290AA5"/>
    <w:rsid w:val="00295418"/>
    <w:rsid w:val="002A030A"/>
    <w:rsid w:val="002B10F5"/>
    <w:rsid w:val="002B2245"/>
    <w:rsid w:val="002B22D4"/>
    <w:rsid w:val="002B33C1"/>
    <w:rsid w:val="002B535E"/>
    <w:rsid w:val="002D2FB0"/>
    <w:rsid w:val="002D3D0B"/>
    <w:rsid w:val="002E0A2D"/>
    <w:rsid w:val="002E4A9D"/>
    <w:rsid w:val="002E643E"/>
    <w:rsid w:val="002F1248"/>
    <w:rsid w:val="002F4BC1"/>
    <w:rsid w:val="002F52E1"/>
    <w:rsid w:val="002F5495"/>
    <w:rsid w:val="00302ADC"/>
    <w:rsid w:val="0030481B"/>
    <w:rsid w:val="003059EC"/>
    <w:rsid w:val="00312DBB"/>
    <w:rsid w:val="00315AE0"/>
    <w:rsid w:val="003200BE"/>
    <w:rsid w:val="00320324"/>
    <w:rsid w:val="0032174D"/>
    <w:rsid w:val="00321E84"/>
    <w:rsid w:val="003221F4"/>
    <w:rsid w:val="00322E1B"/>
    <w:rsid w:val="00331E05"/>
    <w:rsid w:val="00332C86"/>
    <w:rsid w:val="00332DB3"/>
    <w:rsid w:val="003339EB"/>
    <w:rsid w:val="00334023"/>
    <w:rsid w:val="00334C3C"/>
    <w:rsid w:val="00335955"/>
    <w:rsid w:val="00341045"/>
    <w:rsid w:val="003418C1"/>
    <w:rsid w:val="003541F4"/>
    <w:rsid w:val="00360EDF"/>
    <w:rsid w:val="00364782"/>
    <w:rsid w:val="00365859"/>
    <w:rsid w:val="0037511B"/>
    <w:rsid w:val="00375909"/>
    <w:rsid w:val="00380FED"/>
    <w:rsid w:val="00382EE1"/>
    <w:rsid w:val="00394283"/>
    <w:rsid w:val="003944C8"/>
    <w:rsid w:val="003A0599"/>
    <w:rsid w:val="003A1389"/>
    <w:rsid w:val="003A3FD7"/>
    <w:rsid w:val="003B05A4"/>
    <w:rsid w:val="003B3ED4"/>
    <w:rsid w:val="003B4C25"/>
    <w:rsid w:val="003B727E"/>
    <w:rsid w:val="003C6B51"/>
    <w:rsid w:val="003C7FF9"/>
    <w:rsid w:val="003D1F77"/>
    <w:rsid w:val="003D2B55"/>
    <w:rsid w:val="003D3AEC"/>
    <w:rsid w:val="003D4C1A"/>
    <w:rsid w:val="003F2F7E"/>
    <w:rsid w:val="003F44A3"/>
    <w:rsid w:val="00401243"/>
    <w:rsid w:val="004026D3"/>
    <w:rsid w:val="00404E89"/>
    <w:rsid w:val="004105BA"/>
    <w:rsid w:val="00413ECD"/>
    <w:rsid w:val="0041483D"/>
    <w:rsid w:val="0041629E"/>
    <w:rsid w:val="004169E3"/>
    <w:rsid w:val="004177D7"/>
    <w:rsid w:val="00421D80"/>
    <w:rsid w:val="004231ED"/>
    <w:rsid w:val="0042348E"/>
    <w:rsid w:val="00425575"/>
    <w:rsid w:val="0043101A"/>
    <w:rsid w:val="004321A5"/>
    <w:rsid w:val="004338F4"/>
    <w:rsid w:val="00434F82"/>
    <w:rsid w:val="00440137"/>
    <w:rsid w:val="00442598"/>
    <w:rsid w:val="00446118"/>
    <w:rsid w:val="00446A65"/>
    <w:rsid w:val="004513D3"/>
    <w:rsid w:val="0045538B"/>
    <w:rsid w:val="00455A55"/>
    <w:rsid w:val="00455D4E"/>
    <w:rsid w:val="00457AEE"/>
    <w:rsid w:val="00462371"/>
    <w:rsid w:val="00470CBB"/>
    <w:rsid w:val="004746D7"/>
    <w:rsid w:val="0047656A"/>
    <w:rsid w:val="00483561"/>
    <w:rsid w:val="00495F73"/>
    <w:rsid w:val="00497310"/>
    <w:rsid w:val="004A1AE5"/>
    <w:rsid w:val="004B2E8F"/>
    <w:rsid w:val="004B3A24"/>
    <w:rsid w:val="004B3B68"/>
    <w:rsid w:val="004C5257"/>
    <w:rsid w:val="004D26AA"/>
    <w:rsid w:val="004D6D55"/>
    <w:rsid w:val="004D7FC9"/>
    <w:rsid w:val="004E18D7"/>
    <w:rsid w:val="004E2117"/>
    <w:rsid w:val="004E53E9"/>
    <w:rsid w:val="004F1134"/>
    <w:rsid w:val="004F77BF"/>
    <w:rsid w:val="00501C2C"/>
    <w:rsid w:val="00511599"/>
    <w:rsid w:val="005126CC"/>
    <w:rsid w:val="00515801"/>
    <w:rsid w:val="00516F53"/>
    <w:rsid w:val="0052700D"/>
    <w:rsid w:val="005277BA"/>
    <w:rsid w:val="00527C02"/>
    <w:rsid w:val="00527FA0"/>
    <w:rsid w:val="0053620B"/>
    <w:rsid w:val="0053675F"/>
    <w:rsid w:val="00541A05"/>
    <w:rsid w:val="00542148"/>
    <w:rsid w:val="0054236D"/>
    <w:rsid w:val="005466E2"/>
    <w:rsid w:val="00553EB2"/>
    <w:rsid w:val="00557B2E"/>
    <w:rsid w:val="00567318"/>
    <w:rsid w:val="00570000"/>
    <w:rsid w:val="005715A4"/>
    <w:rsid w:val="00580037"/>
    <w:rsid w:val="005923AE"/>
    <w:rsid w:val="00594EA4"/>
    <w:rsid w:val="00595982"/>
    <w:rsid w:val="005A7288"/>
    <w:rsid w:val="005A7B4B"/>
    <w:rsid w:val="005B0198"/>
    <w:rsid w:val="005B03F3"/>
    <w:rsid w:val="005B625F"/>
    <w:rsid w:val="005C0BC4"/>
    <w:rsid w:val="005C1B54"/>
    <w:rsid w:val="005C323D"/>
    <w:rsid w:val="005D0E37"/>
    <w:rsid w:val="005D12FB"/>
    <w:rsid w:val="005D2D74"/>
    <w:rsid w:val="005D7BF7"/>
    <w:rsid w:val="005E04FE"/>
    <w:rsid w:val="005E5448"/>
    <w:rsid w:val="005E786B"/>
    <w:rsid w:val="005F0D2A"/>
    <w:rsid w:val="005F0FDD"/>
    <w:rsid w:val="005F5D73"/>
    <w:rsid w:val="00602E58"/>
    <w:rsid w:val="006065F8"/>
    <w:rsid w:val="006066ED"/>
    <w:rsid w:val="00606FBA"/>
    <w:rsid w:val="006121AC"/>
    <w:rsid w:val="006177B6"/>
    <w:rsid w:val="006271E8"/>
    <w:rsid w:val="00627F0F"/>
    <w:rsid w:val="00630C82"/>
    <w:rsid w:val="006340E7"/>
    <w:rsid w:val="006358C6"/>
    <w:rsid w:val="00640601"/>
    <w:rsid w:val="00641715"/>
    <w:rsid w:val="00641C54"/>
    <w:rsid w:val="006427F7"/>
    <w:rsid w:val="00645276"/>
    <w:rsid w:val="006514D6"/>
    <w:rsid w:val="006517A3"/>
    <w:rsid w:val="00651F79"/>
    <w:rsid w:val="0066053C"/>
    <w:rsid w:val="00660D15"/>
    <w:rsid w:val="00661091"/>
    <w:rsid w:val="006648B6"/>
    <w:rsid w:val="00665960"/>
    <w:rsid w:val="0066767F"/>
    <w:rsid w:val="006767F2"/>
    <w:rsid w:val="00681B34"/>
    <w:rsid w:val="0068368C"/>
    <w:rsid w:val="00691094"/>
    <w:rsid w:val="0069344B"/>
    <w:rsid w:val="00694AA0"/>
    <w:rsid w:val="00697BBE"/>
    <w:rsid w:val="006A2F3B"/>
    <w:rsid w:val="006A583D"/>
    <w:rsid w:val="006A58D0"/>
    <w:rsid w:val="006A6551"/>
    <w:rsid w:val="006A7752"/>
    <w:rsid w:val="006B19EA"/>
    <w:rsid w:val="006B2482"/>
    <w:rsid w:val="006B253C"/>
    <w:rsid w:val="006C1104"/>
    <w:rsid w:val="006C717A"/>
    <w:rsid w:val="006C719F"/>
    <w:rsid w:val="006C73B8"/>
    <w:rsid w:val="006C7A75"/>
    <w:rsid w:val="006D1B15"/>
    <w:rsid w:val="006D2D5E"/>
    <w:rsid w:val="006D57BF"/>
    <w:rsid w:val="006D66E0"/>
    <w:rsid w:val="006E1AD9"/>
    <w:rsid w:val="006E2581"/>
    <w:rsid w:val="006E2FF6"/>
    <w:rsid w:val="006F1DEB"/>
    <w:rsid w:val="006F3610"/>
    <w:rsid w:val="006F4D55"/>
    <w:rsid w:val="006F5C1F"/>
    <w:rsid w:val="006F6C4C"/>
    <w:rsid w:val="007041C2"/>
    <w:rsid w:val="0070503A"/>
    <w:rsid w:val="0071268A"/>
    <w:rsid w:val="007154BF"/>
    <w:rsid w:val="007155D6"/>
    <w:rsid w:val="00721169"/>
    <w:rsid w:val="00721281"/>
    <w:rsid w:val="007214C0"/>
    <w:rsid w:val="00721583"/>
    <w:rsid w:val="00722609"/>
    <w:rsid w:val="007239A0"/>
    <w:rsid w:val="00724E58"/>
    <w:rsid w:val="0072545D"/>
    <w:rsid w:val="00727ABE"/>
    <w:rsid w:val="00732A2E"/>
    <w:rsid w:val="0073735A"/>
    <w:rsid w:val="0074585E"/>
    <w:rsid w:val="00757375"/>
    <w:rsid w:val="0076192B"/>
    <w:rsid w:val="00763167"/>
    <w:rsid w:val="007673BB"/>
    <w:rsid w:val="00767985"/>
    <w:rsid w:val="00770EA0"/>
    <w:rsid w:val="007840F1"/>
    <w:rsid w:val="00792619"/>
    <w:rsid w:val="00794811"/>
    <w:rsid w:val="007957A9"/>
    <w:rsid w:val="007967DD"/>
    <w:rsid w:val="00797CD2"/>
    <w:rsid w:val="00797EC5"/>
    <w:rsid w:val="007A352A"/>
    <w:rsid w:val="007B06CF"/>
    <w:rsid w:val="007B1CB6"/>
    <w:rsid w:val="007B5600"/>
    <w:rsid w:val="007C1B36"/>
    <w:rsid w:val="007C7D09"/>
    <w:rsid w:val="007D2C83"/>
    <w:rsid w:val="007D383E"/>
    <w:rsid w:val="007D5EC1"/>
    <w:rsid w:val="007D62BA"/>
    <w:rsid w:val="007E1DDA"/>
    <w:rsid w:val="007E307C"/>
    <w:rsid w:val="007E4C77"/>
    <w:rsid w:val="007E531C"/>
    <w:rsid w:val="007E624E"/>
    <w:rsid w:val="007F1D9E"/>
    <w:rsid w:val="00802CAB"/>
    <w:rsid w:val="00804E0E"/>
    <w:rsid w:val="00804E7C"/>
    <w:rsid w:val="00805A63"/>
    <w:rsid w:val="0080635B"/>
    <w:rsid w:val="0080645F"/>
    <w:rsid w:val="0080785E"/>
    <w:rsid w:val="008126E9"/>
    <w:rsid w:val="008206D2"/>
    <w:rsid w:val="00823D9E"/>
    <w:rsid w:val="00823FBE"/>
    <w:rsid w:val="00827568"/>
    <w:rsid w:val="00827C82"/>
    <w:rsid w:val="008341D4"/>
    <w:rsid w:val="0083645E"/>
    <w:rsid w:val="00840C40"/>
    <w:rsid w:val="008412E8"/>
    <w:rsid w:val="00843496"/>
    <w:rsid w:val="00846939"/>
    <w:rsid w:val="0085272D"/>
    <w:rsid w:val="00861B65"/>
    <w:rsid w:val="008622D4"/>
    <w:rsid w:val="00865220"/>
    <w:rsid w:val="00865FF7"/>
    <w:rsid w:val="008671B6"/>
    <w:rsid w:val="00874D50"/>
    <w:rsid w:val="0087594C"/>
    <w:rsid w:val="00876B40"/>
    <w:rsid w:val="008772A0"/>
    <w:rsid w:val="008806FE"/>
    <w:rsid w:val="00880A12"/>
    <w:rsid w:val="008835A5"/>
    <w:rsid w:val="00887300"/>
    <w:rsid w:val="0089099D"/>
    <w:rsid w:val="00890D9F"/>
    <w:rsid w:val="00891239"/>
    <w:rsid w:val="00892EF2"/>
    <w:rsid w:val="008959BE"/>
    <w:rsid w:val="008A155D"/>
    <w:rsid w:val="008A18DC"/>
    <w:rsid w:val="008A2A2F"/>
    <w:rsid w:val="008A3B2D"/>
    <w:rsid w:val="008B2175"/>
    <w:rsid w:val="008B3427"/>
    <w:rsid w:val="008C05B6"/>
    <w:rsid w:val="008C1CDB"/>
    <w:rsid w:val="008C7AC5"/>
    <w:rsid w:val="008D42D2"/>
    <w:rsid w:val="008E30B5"/>
    <w:rsid w:val="008E39C9"/>
    <w:rsid w:val="008E4258"/>
    <w:rsid w:val="008F46E4"/>
    <w:rsid w:val="009028E7"/>
    <w:rsid w:val="0091198F"/>
    <w:rsid w:val="00913A11"/>
    <w:rsid w:val="00917F67"/>
    <w:rsid w:val="00921CF1"/>
    <w:rsid w:val="00923029"/>
    <w:rsid w:val="00923F43"/>
    <w:rsid w:val="009266AA"/>
    <w:rsid w:val="00926721"/>
    <w:rsid w:val="00927F4A"/>
    <w:rsid w:val="00930811"/>
    <w:rsid w:val="00936894"/>
    <w:rsid w:val="00940611"/>
    <w:rsid w:val="00942E71"/>
    <w:rsid w:val="0094767E"/>
    <w:rsid w:val="00952221"/>
    <w:rsid w:val="00955EEB"/>
    <w:rsid w:val="0095747D"/>
    <w:rsid w:val="00967594"/>
    <w:rsid w:val="0097125B"/>
    <w:rsid w:val="00973B29"/>
    <w:rsid w:val="00976A11"/>
    <w:rsid w:val="00980CDD"/>
    <w:rsid w:val="009819CB"/>
    <w:rsid w:val="009903CA"/>
    <w:rsid w:val="0099179E"/>
    <w:rsid w:val="009929C2"/>
    <w:rsid w:val="00992CE3"/>
    <w:rsid w:val="009A3BBC"/>
    <w:rsid w:val="009B08FB"/>
    <w:rsid w:val="009B6298"/>
    <w:rsid w:val="009B7A7F"/>
    <w:rsid w:val="009C0854"/>
    <w:rsid w:val="009C2DAE"/>
    <w:rsid w:val="009C3174"/>
    <w:rsid w:val="009D2318"/>
    <w:rsid w:val="009D2FBF"/>
    <w:rsid w:val="009D7DBC"/>
    <w:rsid w:val="009D7ECF"/>
    <w:rsid w:val="009E052F"/>
    <w:rsid w:val="009E75B2"/>
    <w:rsid w:val="009F2EBC"/>
    <w:rsid w:val="009F44A3"/>
    <w:rsid w:val="009F4F94"/>
    <w:rsid w:val="009F5B6C"/>
    <w:rsid w:val="00A01088"/>
    <w:rsid w:val="00A0457A"/>
    <w:rsid w:val="00A04D51"/>
    <w:rsid w:val="00A05B89"/>
    <w:rsid w:val="00A11811"/>
    <w:rsid w:val="00A11D2F"/>
    <w:rsid w:val="00A12760"/>
    <w:rsid w:val="00A1527C"/>
    <w:rsid w:val="00A15D50"/>
    <w:rsid w:val="00A16C71"/>
    <w:rsid w:val="00A201D3"/>
    <w:rsid w:val="00A22164"/>
    <w:rsid w:val="00A2513D"/>
    <w:rsid w:val="00A308EA"/>
    <w:rsid w:val="00A322F4"/>
    <w:rsid w:val="00A366B9"/>
    <w:rsid w:val="00A36905"/>
    <w:rsid w:val="00A36F8E"/>
    <w:rsid w:val="00A37DD7"/>
    <w:rsid w:val="00A4531E"/>
    <w:rsid w:val="00A50C76"/>
    <w:rsid w:val="00A53C3B"/>
    <w:rsid w:val="00A5712D"/>
    <w:rsid w:val="00A64AC4"/>
    <w:rsid w:val="00A65FB6"/>
    <w:rsid w:val="00A72BA3"/>
    <w:rsid w:val="00A76EC4"/>
    <w:rsid w:val="00A837B6"/>
    <w:rsid w:val="00A85339"/>
    <w:rsid w:val="00A920D4"/>
    <w:rsid w:val="00A92E82"/>
    <w:rsid w:val="00A95AD2"/>
    <w:rsid w:val="00A9697F"/>
    <w:rsid w:val="00AA054F"/>
    <w:rsid w:val="00AA309B"/>
    <w:rsid w:val="00AA51E2"/>
    <w:rsid w:val="00AA760E"/>
    <w:rsid w:val="00AB2E45"/>
    <w:rsid w:val="00AB417C"/>
    <w:rsid w:val="00AC18A7"/>
    <w:rsid w:val="00AC1BCF"/>
    <w:rsid w:val="00AC2446"/>
    <w:rsid w:val="00AC47E9"/>
    <w:rsid w:val="00AC4AA0"/>
    <w:rsid w:val="00AD1C25"/>
    <w:rsid w:val="00AD612D"/>
    <w:rsid w:val="00AD7CEA"/>
    <w:rsid w:val="00AE0A6A"/>
    <w:rsid w:val="00AE718A"/>
    <w:rsid w:val="00AE7EFB"/>
    <w:rsid w:val="00AF5BF9"/>
    <w:rsid w:val="00B05CB9"/>
    <w:rsid w:val="00B073A9"/>
    <w:rsid w:val="00B13408"/>
    <w:rsid w:val="00B164BA"/>
    <w:rsid w:val="00B20265"/>
    <w:rsid w:val="00B21507"/>
    <w:rsid w:val="00B21C64"/>
    <w:rsid w:val="00B22921"/>
    <w:rsid w:val="00B319FD"/>
    <w:rsid w:val="00B31DC2"/>
    <w:rsid w:val="00B36DF4"/>
    <w:rsid w:val="00B41CDE"/>
    <w:rsid w:val="00B44D0E"/>
    <w:rsid w:val="00B53685"/>
    <w:rsid w:val="00B638D2"/>
    <w:rsid w:val="00B65010"/>
    <w:rsid w:val="00B65665"/>
    <w:rsid w:val="00B66444"/>
    <w:rsid w:val="00B73A37"/>
    <w:rsid w:val="00B76AF7"/>
    <w:rsid w:val="00B80444"/>
    <w:rsid w:val="00B862D8"/>
    <w:rsid w:val="00B87496"/>
    <w:rsid w:val="00B87F6B"/>
    <w:rsid w:val="00B92857"/>
    <w:rsid w:val="00B93095"/>
    <w:rsid w:val="00BA0D97"/>
    <w:rsid w:val="00BA0F48"/>
    <w:rsid w:val="00BA15E4"/>
    <w:rsid w:val="00BA1824"/>
    <w:rsid w:val="00BA6B30"/>
    <w:rsid w:val="00BA6ECB"/>
    <w:rsid w:val="00BB047A"/>
    <w:rsid w:val="00BB0884"/>
    <w:rsid w:val="00BB1CFE"/>
    <w:rsid w:val="00BC0241"/>
    <w:rsid w:val="00BC1C1F"/>
    <w:rsid w:val="00BC1F6D"/>
    <w:rsid w:val="00BC672A"/>
    <w:rsid w:val="00BC6878"/>
    <w:rsid w:val="00BE06E3"/>
    <w:rsid w:val="00BE0F1F"/>
    <w:rsid w:val="00BE46E4"/>
    <w:rsid w:val="00BE4CE3"/>
    <w:rsid w:val="00BE6C21"/>
    <w:rsid w:val="00BF24F1"/>
    <w:rsid w:val="00BF5C16"/>
    <w:rsid w:val="00C01FDF"/>
    <w:rsid w:val="00C06B5B"/>
    <w:rsid w:val="00C0754C"/>
    <w:rsid w:val="00C11BBA"/>
    <w:rsid w:val="00C20455"/>
    <w:rsid w:val="00C21CC9"/>
    <w:rsid w:val="00C27AEA"/>
    <w:rsid w:val="00C30B5D"/>
    <w:rsid w:val="00C34B17"/>
    <w:rsid w:val="00C363E7"/>
    <w:rsid w:val="00C41938"/>
    <w:rsid w:val="00C42826"/>
    <w:rsid w:val="00C43AC5"/>
    <w:rsid w:val="00C54807"/>
    <w:rsid w:val="00C55F89"/>
    <w:rsid w:val="00C625EC"/>
    <w:rsid w:val="00C62683"/>
    <w:rsid w:val="00C63572"/>
    <w:rsid w:val="00C63AFA"/>
    <w:rsid w:val="00C6577F"/>
    <w:rsid w:val="00C74B9F"/>
    <w:rsid w:val="00C803F4"/>
    <w:rsid w:val="00C8224A"/>
    <w:rsid w:val="00C832C5"/>
    <w:rsid w:val="00C86578"/>
    <w:rsid w:val="00C8720A"/>
    <w:rsid w:val="00CA47BE"/>
    <w:rsid w:val="00CA4CF1"/>
    <w:rsid w:val="00CB3273"/>
    <w:rsid w:val="00CB3386"/>
    <w:rsid w:val="00CB3B83"/>
    <w:rsid w:val="00CB4780"/>
    <w:rsid w:val="00CB7800"/>
    <w:rsid w:val="00CC547E"/>
    <w:rsid w:val="00CC5F4E"/>
    <w:rsid w:val="00CC7E20"/>
    <w:rsid w:val="00CD326B"/>
    <w:rsid w:val="00CD75D3"/>
    <w:rsid w:val="00CE2701"/>
    <w:rsid w:val="00CE2FCF"/>
    <w:rsid w:val="00CE6D24"/>
    <w:rsid w:val="00D00924"/>
    <w:rsid w:val="00D1054E"/>
    <w:rsid w:val="00D11145"/>
    <w:rsid w:val="00D162D5"/>
    <w:rsid w:val="00D16707"/>
    <w:rsid w:val="00D16C83"/>
    <w:rsid w:val="00D21871"/>
    <w:rsid w:val="00D30E11"/>
    <w:rsid w:val="00D345E4"/>
    <w:rsid w:val="00D37EFC"/>
    <w:rsid w:val="00D4016B"/>
    <w:rsid w:val="00D47110"/>
    <w:rsid w:val="00D4717B"/>
    <w:rsid w:val="00D53C4D"/>
    <w:rsid w:val="00D56F8B"/>
    <w:rsid w:val="00D571E9"/>
    <w:rsid w:val="00D6412D"/>
    <w:rsid w:val="00D7099E"/>
    <w:rsid w:val="00D75CF9"/>
    <w:rsid w:val="00D821B9"/>
    <w:rsid w:val="00D83338"/>
    <w:rsid w:val="00D878FA"/>
    <w:rsid w:val="00D90D71"/>
    <w:rsid w:val="00D92DCF"/>
    <w:rsid w:val="00D92E18"/>
    <w:rsid w:val="00D933C2"/>
    <w:rsid w:val="00D9450F"/>
    <w:rsid w:val="00D9479B"/>
    <w:rsid w:val="00D9588C"/>
    <w:rsid w:val="00DA0ECE"/>
    <w:rsid w:val="00DA1FB7"/>
    <w:rsid w:val="00DA411E"/>
    <w:rsid w:val="00DB3B89"/>
    <w:rsid w:val="00DB6937"/>
    <w:rsid w:val="00DB6ACF"/>
    <w:rsid w:val="00DB6D6D"/>
    <w:rsid w:val="00DB76CD"/>
    <w:rsid w:val="00DC1F34"/>
    <w:rsid w:val="00DC69D1"/>
    <w:rsid w:val="00DD1483"/>
    <w:rsid w:val="00DD26DF"/>
    <w:rsid w:val="00DD4F99"/>
    <w:rsid w:val="00DE5641"/>
    <w:rsid w:val="00DE7006"/>
    <w:rsid w:val="00DF01B5"/>
    <w:rsid w:val="00DF0B58"/>
    <w:rsid w:val="00E01B6C"/>
    <w:rsid w:val="00E02BD8"/>
    <w:rsid w:val="00E055D3"/>
    <w:rsid w:val="00E069EE"/>
    <w:rsid w:val="00E06CCD"/>
    <w:rsid w:val="00E11353"/>
    <w:rsid w:val="00E11CBC"/>
    <w:rsid w:val="00E1386C"/>
    <w:rsid w:val="00E14393"/>
    <w:rsid w:val="00E14B6C"/>
    <w:rsid w:val="00E20828"/>
    <w:rsid w:val="00E22006"/>
    <w:rsid w:val="00E25699"/>
    <w:rsid w:val="00E263B1"/>
    <w:rsid w:val="00E322A4"/>
    <w:rsid w:val="00E35E9B"/>
    <w:rsid w:val="00E4362A"/>
    <w:rsid w:val="00E45C17"/>
    <w:rsid w:val="00E4761E"/>
    <w:rsid w:val="00E64C5E"/>
    <w:rsid w:val="00E74CF4"/>
    <w:rsid w:val="00E818C6"/>
    <w:rsid w:val="00E82198"/>
    <w:rsid w:val="00E8395D"/>
    <w:rsid w:val="00E9706F"/>
    <w:rsid w:val="00EA29BA"/>
    <w:rsid w:val="00EA3A46"/>
    <w:rsid w:val="00EA6CC7"/>
    <w:rsid w:val="00EB00BA"/>
    <w:rsid w:val="00EB3AEE"/>
    <w:rsid w:val="00EB4568"/>
    <w:rsid w:val="00EB7527"/>
    <w:rsid w:val="00ED1D57"/>
    <w:rsid w:val="00ED2002"/>
    <w:rsid w:val="00ED3065"/>
    <w:rsid w:val="00ED3BE0"/>
    <w:rsid w:val="00EE3CCD"/>
    <w:rsid w:val="00EE42E3"/>
    <w:rsid w:val="00EE5396"/>
    <w:rsid w:val="00EF4E96"/>
    <w:rsid w:val="00F01C6A"/>
    <w:rsid w:val="00F032B7"/>
    <w:rsid w:val="00F05F03"/>
    <w:rsid w:val="00F074E2"/>
    <w:rsid w:val="00F107BF"/>
    <w:rsid w:val="00F20E32"/>
    <w:rsid w:val="00F3018F"/>
    <w:rsid w:val="00F31DDE"/>
    <w:rsid w:val="00F3265E"/>
    <w:rsid w:val="00F45640"/>
    <w:rsid w:val="00F46D02"/>
    <w:rsid w:val="00F46D79"/>
    <w:rsid w:val="00F60012"/>
    <w:rsid w:val="00F66159"/>
    <w:rsid w:val="00F67AC3"/>
    <w:rsid w:val="00F72301"/>
    <w:rsid w:val="00F7421A"/>
    <w:rsid w:val="00F76A45"/>
    <w:rsid w:val="00F77ACF"/>
    <w:rsid w:val="00F77BBD"/>
    <w:rsid w:val="00F80951"/>
    <w:rsid w:val="00F82194"/>
    <w:rsid w:val="00F86B48"/>
    <w:rsid w:val="00F91639"/>
    <w:rsid w:val="00FA12A9"/>
    <w:rsid w:val="00FA5F6C"/>
    <w:rsid w:val="00FA616E"/>
    <w:rsid w:val="00FB0672"/>
    <w:rsid w:val="00FC5525"/>
    <w:rsid w:val="00FC6829"/>
    <w:rsid w:val="00FD47A4"/>
    <w:rsid w:val="00FD4F75"/>
    <w:rsid w:val="00FD7F8E"/>
    <w:rsid w:val="00FE1649"/>
    <w:rsid w:val="00FE1F29"/>
    <w:rsid w:val="00FE3A41"/>
    <w:rsid w:val="00FE4212"/>
    <w:rsid w:val="00FF6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CC0F768"/>
  <w15:chartTrackingRefBased/>
  <w15:docId w15:val="{33E4747C-80F6-4E55-B2C8-FF0C1C678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8F4"/>
    <w:pPr>
      <w:overflowPunct w:val="0"/>
      <w:autoSpaceDE w:val="0"/>
      <w:autoSpaceDN w:val="0"/>
      <w:adjustRightInd w:val="0"/>
      <w:textAlignment w:val="baseline"/>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0B5"/>
    <w:pPr>
      <w:tabs>
        <w:tab w:val="center" w:pos="4680"/>
        <w:tab w:val="right" w:pos="9360"/>
      </w:tabs>
    </w:pPr>
  </w:style>
  <w:style w:type="character" w:customStyle="1" w:styleId="HeaderChar">
    <w:name w:val="Header Char"/>
    <w:basedOn w:val="DefaultParagraphFont"/>
    <w:link w:val="Header"/>
    <w:uiPriority w:val="99"/>
    <w:rsid w:val="008E30B5"/>
  </w:style>
  <w:style w:type="paragraph" w:styleId="Footer">
    <w:name w:val="footer"/>
    <w:basedOn w:val="Normal"/>
    <w:link w:val="FooterChar"/>
    <w:uiPriority w:val="99"/>
    <w:unhideWhenUsed/>
    <w:rsid w:val="008E30B5"/>
    <w:pPr>
      <w:tabs>
        <w:tab w:val="center" w:pos="4680"/>
        <w:tab w:val="right" w:pos="9360"/>
      </w:tabs>
    </w:pPr>
  </w:style>
  <w:style w:type="character" w:customStyle="1" w:styleId="FooterChar">
    <w:name w:val="Footer Char"/>
    <w:basedOn w:val="DefaultParagraphFont"/>
    <w:link w:val="Footer"/>
    <w:uiPriority w:val="99"/>
    <w:rsid w:val="008E30B5"/>
  </w:style>
  <w:style w:type="paragraph" w:styleId="ListParagraph">
    <w:name w:val="List Paragraph"/>
    <w:basedOn w:val="Normal"/>
    <w:uiPriority w:val="34"/>
    <w:qFormat/>
    <w:rsid w:val="00CE2FCF"/>
    <w:pPr>
      <w:ind w:left="720"/>
      <w:contextualSpacing/>
    </w:pPr>
  </w:style>
  <w:style w:type="character" w:styleId="Hyperlink">
    <w:name w:val="Hyperlink"/>
    <w:basedOn w:val="DefaultParagraphFont"/>
    <w:uiPriority w:val="99"/>
    <w:unhideWhenUsed/>
    <w:rsid w:val="00105E5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https://www.dropbox.com/s/io1asnlotkrjmdw/Secretaries%20Guidelines.pdf?dl=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9845E50-40B7-4F36-BF41-9D897317C689}"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8D2A491F-433B-4A62-9EA3-CCA7CC0876B8}">
      <dgm:prSet phldrT="[Text]"/>
      <dgm:spPr/>
      <dgm:t>
        <a:bodyPr/>
        <a:lstStyle/>
        <a:p>
          <a:r>
            <a:rPr lang="en-US" b="1">
              <a:latin typeface="ADLaM Display" panose="02010000000000000000" pitchFamily="2" charset="0"/>
              <a:ea typeface="ADLaM Display" panose="02010000000000000000" pitchFamily="2" charset="0"/>
              <a:cs typeface="ADLaM Display" panose="02010000000000000000" pitchFamily="2" charset="0"/>
            </a:rPr>
            <a:t>Topeka</a:t>
          </a:r>
        </a:p>
        <a:p>
          <a:r>
            <a:rPr lang="en-US"/>
            <a:t>Co-President</a:t>
          </a:r>
        </a:p>
        <a:p>
          <a:r>
            <a:rPr lang="en-US"/>
            <a:t>Co-Vice President</a:t>
          </a:r>
        </a:p>
        <a:p>
          <a:r>
            <a:rPr lang="en-US"/>
            <a:t>Co-Treasurer</a:t>
          </a:r>
        </a:p>
        <a:p>
          <a:r>
            <a:rPr lang="en-US"/>
            <a:t>Co-Secretary</a:t>
          </a:r>
        </a:p>
        <a:p>
          <a:r>
            <a:rPr lang="en-US"/>
            <a:t>Membership Coordinator</a:t>
          </a:r>
        </a:p>
        <a:p>
          <a:r>
            <a:rPr lang="en-US"/>
            <a:t>Activities Director</a:t>
          </a:r>
        </a:p>
        <a:p>
          <a:r>
            <a:rPr lang="en-US"/>
            <a:t>Historian</a:t>
          </a:r>
        </a:p>
      </dgm:t>
    </dgm:pt>
    <dgm:pt modelId="{44556A60-8173-4B7B-88C2-40C271390B4C}" type="parTrans" cxnId="{599A1E6D-57AB-43DC-8150-9BDAC7864AAF}">
      <dgm:prSet/>
      <dgm:spPr/>
      <dgm:t>
        <a:bodyPr/>
        <a:lstStyle/>
        <a:p>
          <a:endParaRPr lang="en-US"/>
        </a:p>
      </dgm:t>
    </dgm:pt>
    <dgm:pt modelId="{D2091666-493D-4061-810F-25666CAEC2B9}" type="sibTrans" cxnId="{599A1E6D-57AB-43DC-8150-9BDAC7864AAF}">
      <dgm:prSet/>
      <dgm:spPr/>
      <dgm:t>
        <a:bodyPr/>
        <a:lstStyle/>
        <a:p>
          <a:endParaRPr lang="en-US"/>
        </a:p>
      </dgm:t>
    </dgm:pt>
    <dgm:pt modelId="{3351CAB2-6FDB-4EF1-A718-62E62927E720}">
      <dgm:prSet phldrT="[Text]"/>
      <dgm:spPr/>
      <dgm:t>
        <a:bodyPr/>
        <a:lstStyle/>
        <a:p>
          <a:r>
            <a:rPr lang="en-US" b="1">
              <a:latin typeface="ADLaM Display" panose="02010000000000000000" pitchFamily="2" charset="0"/>
              <a:ea typeface="ADLaM Display" panose="02010000000000000000" pitchFamily="2" charset="0"/>
              <a:cs typeface="ADLaM Display" panose="02010000000000000000" pitchFamily="2" charset="0"/>
            </a:rPr>
            <a:t>Faculty Liason(s)</a:t>
          </a:r>
        </a:p>
      </dgm:t>
    </dgm:pt>
    <dgm:pt modelId="{0DC756F8-985D-4F4E-9C50-182922100CB5}" type="parTrans" cxnId="{1C9AE3F1-05B9-4611-A842-F94C35DE2A06}">
      <dgm:prSet/>
      <dgm:spPr/>
      <dgm:t>
        <a:bodyPr/>
        <a:lstStyle/>
        <a:p>
          <a:endParaRPr lang="en-US"/>
        </a:p>
      </dgm:t>
    </dgm:pt>
    <dgm:pt modelId="{493C1E2C-BB66-47BE-91E0-A85A25330305}" type="sibTrans" cxnId="{1C9AE3F1-05B9-4611-A842-F94C35DE2A06}">
      <dgm:prSet/>
      <dgm:spPr/>
      <dgm:t>
        <a:bodyPr/>
        <a:lstStyle/>
        <a:p>
          <a:endParaRPr lang="en-US"/>
        </a:p>
      </dgm:t>
    </dgm:pt>
    <dgm:pt modelId="{6750F852-302A-4831-9B04-F2CD05378A2D}">
      <dgm:prSet phldrT="[Text]"/>
      <dgm:spPr/>
      <dgm:t>
        <a:bodyPr/>
        <a:lstStyle/>
        <a:p>
          <a:r>
            <a:rPr lang="en-US">
              <a:latin typeface="ADLaM Display" panose="02010000000000000000" pitchFamily="2" charset="0"/>
              <a:ea typeface="ADLaM Display" panose="02010000000000000000" pitchFamily="2" charset="0"/>
              <a:cs typeface="ADLaM Display" panose="02010000000000000000" pitchFamily="2" charset="0"/>
            </a:rPr>
            <a:t>Overland Park</a:t>
          </a:r>
        </a:p>
        <a:p>
          <a:r>
            <a:rPr lang="en-US"/>
            <a:t>Co-President</a:t>
          </a:r>
        </a:p>
        <a:p>
          <a:r>
            <a:rPr lang="en-US"/>
            <a:t>Co-Vice President</a:t>
          </a:r>
        </a:p>
        <a:p>
          <a:r>
            <a:rPr lang="en-US"/>
            <a:t>Co-Treasurer</a:t>
          </a:r>
        </a:p>
        <a:p>
          <a:r>
            <a:rPr lang="en-US"/>
            <a:t>Co-Secretary</a:t>
          </a:r>
        </a:p>
        <a:p>
          <a:r>
            <a:rPr lang="en-US"/>
            <a:t>Membership Coordinator</a:t>
          </a:r>
        </a:p>
        <a:p>
          <a:r>
            <a:rPr lang="en-US"/>
            <a:t>Activities Director</a:t>
          </a:r>
        </a:p>
        <a:p>
          <a:r>
            <a:rPr lang="en-US"/>
            <a:t>Historian</a:t>
          </a:r>
        </a:p>
      </dgm:t>
    </dgm:pt>
    <dgm:pt modelId="{8BCF4203-B4CB-4433-BEC7-4B2A9F422E11}" type="parTrans" cxnId="{8E42114E-7C6B-4FD2-B3FB-1061E55F01C6}">
      <dgm:prSet/>
      <dgm:spPr/>
      <dgm:t>
        <a:bodyPr/>
        <a:lstStyle/>
        <a:p>
          <a:endParaRPr lang="en-US"/>
        </a:p>
      </dgm:t>
    </dgm:pt>
    <dgm:pt modelId="{FD3CE2F2-C912-4C25-B9F5-1EB95189758E}" type="sibTrans" cxnId="{8E42114E-7C6B-4FD2-B3FB-1061E55F01C6}">
      <dgm:prSet/>
      <dgm:spPr/>
      <dgm:t>
        <a:bodyPr/>
        <a:lstStyle/>
        <a:p>
          <a:endParaRPr lang="en-US"/>
        </a:p>
      </dgm:t>
    </dgm:pt>
    <dgm:pt modelId="{5A9D8102-FBBC-41A9-9CC7-11D71406F398}" type="pres">
      <dgm:prSet presAssocID="{39845E50-40B7-4F36-BF41-9D897317C689}" presName="diagram" presStyleCnt="0">
        <dgm:presLayoutVars>
          <dgm:dir/>
          <dgm:resizeHandles val="exact"/>
        </dgm:presLayoutVars>
      </dgm:prSet>
      <dgm:spPr/>
    </dgm:pt>
    <dgm:pt modelId="{3C64E5F5-3681-4E2C-950A-7A67439FF7BB}" type="pres">
      <dgm:prSet presAssocID="{8D2A491F-433B-4A62-9EA3-CCA7CC0876B8}" presName="node" presStyleLbl="node1" presStyleIdx="0" presStyleCnt="3" custScaleY="293356">
        <dgm:presLayoutVars>
          <dgm:bulletEnabled val="1"/>
        </dgm:presLayoutVars>
      </dgm:prSet>
      <dgm:spPr/>
    </dgm:pt>
    <dgm:pt modelId="{41901A03-8067-46E7-92E8-D55A0DFCFE18}" type="pres">
      <dgm:prSet presAssocID="{D2091666-493D-4061-810F-25666CAEC2B9}" presName="sibTrans" presStyleCnt="0"/>
      <dgm:spPr/>
    </dgm:pt>
    <dgm:pt modelId="{5FC7E6D4-67AB-4FCE-BB9C-8C25631C14AA}" type="pres">
      <dgm:prSet presAssocID="{3351CAB2-6FDB-4EF1-A718-62E62927E720}" presName="node" presStyleLbl="node1" presStyleIdx="1" presStyleCnt="3">
        <dgm:presLayoutVars>
          <dgm:bulletEnabled val="1"/>
        </dgm:presLayoutVars>
      </dgm:prSet>
      <dgm:spPr/>
    </dgm:pt>
    <dgm:pt modelId="{3239966F-CBFF-48EA-8AD6-9CD0A84C982C}" type="pres">
      <dgm:prSet presAssocID="{493C1E2C-BB66-47BE-91E0-A85A25330305}" presName="sibTrans" presStyleCnt="0"/>
      <dgm:spPr/>
    </dgm:pt>
    <dgm:pt modelId="{B3666B30-5CC3-4DAA-9B6C-184F3E39CE44}" type="pres">
      <dgm:prSet presAssocID="{6750F852-302A-4831-9B04-F2CD05378A2D}" presName="node" presStyleLbl="node1" presStyleIdx="2" presStyleCnt="3" custScaleY="282623">
        <dgm:presLayoutVars>
          <dgm:bulletEnabled val="1"/>
        </dgm:presLayoutVars>
      </dgm:prSet>
      <dgm:spPr/>
    </dgm:pt>
  </dgm:ptLst>
  <dgm:cxnLst>
    <dgm:cxn modelId="{DFFEA510-44DB-43B8-8C92-2BEE1A7C210D}" type="presOf" srcId="{8D2A491F-433B-4A62-9EA3-CCA7CC0876B8}" destId="{3C64E5F5-3681-4E2C-950A-7A67439FF7BB}" srcOrd="0" destOrd="0" presId="urn:microsoft.com/office/officeart/2005/8/layout/default"/>
    <dgm:cxn modelId="{F069DC2E-10A4-499F-BD80-AD9B45D38F8C}" type="presOf" srcId="{6750F852-302A-4831-9B04-F2CD05378A2D}" destId="{B3666B30-5CC3-4DAA-9B6C-184F3E39CE44}" srcOrd="0" destOrd="0" presId="urn:microsoft.com/office/officeart/2005/8/layout/default"/>
    <dgm:cxn modelId="{599A1E6D-57AB-43DC-8150-9BDAC7864AAF}" srcId="{39845E50-40B7-4F36-BF41-9D897317C689}" destId="{8D2A491F-433B-4A62-9EA3-CCA7CC0876B8}" srcOrd="0" destOrd="0" parTransId="{44556A60-8173-4B7B-88C2-40C271390B4C}" sibTransId="{D2091666-493D-4061-810F-25666CAEC2B9}"/>
    <dgm:cxn modelId="{8E42114E-7C6B-4FD2-B3FB-1061E55F01C6}" srcId="{39845E50-40B7-4F36-BF41-9D897317C689}" destId="{6750F852-302A-4831-9B04-F2CD05378A2D}" srcOrd="2" destOrd="0" parTransId="{8BCF4203-B4CB-4433-BEC7-4B2A9F422E11}" sibTransId="{FD3CE2F2-C912-4C25-B9F5-1EB95189758E}"/>
    <dgm:cxn modelId="{DD4B18E1-0C8F-4318-8F77-51DA31C5EF75}" type="presOf" srcId="{39845E50-40B7-4F36-BF41-9D897317C689}" destId="{5A9D8102-FBBC-41A9-9CC7-11D71406F398}" srcOrd="0" destOrd="0" presId="urn:microsoft.com/office/officeart/2005/8/layout/default"/>
    <dgm:cxn modelId="{1C9AE3F1-05B9-4611-A842-F94C35DE2A06}" srcId="{39845E50-40B7-4F36-BF41-9D897317C689}" destId="{3351CAB2-6FDB-4EF1-A718-62E62927E720}" srcOrd="1" destOrd="0" parTransId="{0DC756F8-985D-4F4E-9C50-182922100CB5}" sibTransId="{493C1E2C-BB66-47BE-91E0-A85A25330305}"/>
    <dgm:cxn modelId="{5F63E1FD-E594-4A56-81CD-3DA5FD3FB644}" type="presOf" srcId="{3351CAB2-6FDB-4EF1-A718-62E62927E720}" destId="{5FC7E6D4-67AB-4FCE-BB9C-8C25631C14AA}" srcOrd="0" destOrd="0" presId="urn:microsoft.com/office/officeart/2005/8/layout/default"/>
    <dgm:cxn modelId="{EAB3ABC9-E080-42AF-913A-E4AC81E12DF6}" type="presParOf" srcId="{5A9D8102-FBBC-41A9-9CC7-11D71406F398}" destId="{3C64E5F5-3681-4E2C-950A-7A67439FF7BB}" srcOrd="0" destOrd="0" presId="urn:microsoft.com/office/officeart/2005/8/layout/default"/>
    <dgm:cxn modelId="{4BB0DAB5-5D9C-4A33-867E-CAA872331B5A}" type="presParOf" srcId="{5A9D8102-FBBC-41A9-9CC7-11D71406F398}" destId="{41901A03-8067-46E7-92E8-D55A0DFCFE18}" srcOrd="1" destOrd="0" presId="urn:microsoft.com/office/officeart/2005/8/layout/default"/>
    <dgm:cxn modelId="{33DDA6D1-533A-47BB-8336-859078E31223}" type="presParOf" srcId="{5A9D8102-FBBC-41A9-9CC7-11D71406F398}" destId="{5FC7E6D4-67AB-4FCE-BB9C-8C25631C14AA}" srcOrd="2" destOrd="0" presId="urn:microsoft.com/office/officeart/2005/8/layout/default"/>
    <dgm:cxn modelId="{B8F0AD62-31E7-4781-BC88-47620BA2682C}" type="presParOf" srcId="{5A9D8102-FBBC-41A9-9CC7-11D71406F398}" destId="{3239966F-CBFF-48EA-8AD6-9CD0A84C982C}" srcOrd="3" destOrd="0" presId="urn:microsoft.com/office/officeart/2005/8/layout/default"/>
    <dgm:cxn modelId="{8ED95385-A97F-45ED-9A7C-BD1EC466D983}" type="presParOf" srcId="{5A9D8102-FBBC-41A9-9CC7-11D71406F398}" destId="{B3666B30-5CC3-4DAA-9B6C-184F3E39CE44}" srcOrd="4" destOrd="0" presId="urn:microsoft.com/office/officeart/2005/8/layout/defaul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64E5F5-3681-4E2C-950A-7A67439FF7BB}">
      <dsp:nvSpPr>
        <dsp:cNvPr id="0" name=""/>
        <dsp:cNvSpPr/>
      </dsp:nvSpPr>
      <dsp:spPr>
        <a:xfrm>
          <a:off x="319018" y="889"/>
          <a:ext cx="1525035" cy="268427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latin typeface="ADLaM Display" panose="02010000000000000000" pitchFamily="2" charset="0"/>
              <a:ea typeface="ADLaM Display" panose="02010000000000000000" pitchFamily="2" charset="0"/>
              <a:cs typeface="ADLaM Display" panose="02010000000000000000" pitchFamily="2" charset="0"/>
            </a:rPr>
            <a:t>Topeka</a:t>
          </a:r>
        </a:p>
        <a:p>
          <a:pPr marL="0" lvl="0" indent="0" algn="ctr" defTabSz="622300">
            <a:lnSpc>
              <a:spcPct val="90000"/>
            </a:lnSpc>
            <a:spcBef>
              <a:spcPct val="0"/>
            </a:spcBef>
            <a:spcAft>
              <a:spcPct val="35000"/>
            </a:spcAft>
            <a:buNone/>
          </a:pPr>
          <a:r>
            <a:rPr lang="en-US" sz="1400" kern="1200"/>
            <a:t>Co-President</a:t>
          </a:r>
        </a:p>
        <a:p>
          <a:pPr marL="0" lvl="0" indent="0" algn="ctr" defTabSz="622300">
            <a:lnSpc>
              <a:spcPct val="90000"/>
            </a:lnSpc>
            <a:spcBef>
              <a:spcPct val="0"/>
            </a:spcBef>
            <a:spcAft>
              <a:spcPct val="35000"/>
            </a:spcAft>
            <a:buNone/>
          </a:pPr>
          <a:r>
            <a:rPr lang="en-US" sz="1400" kern="1200"/>
            <a:t>Co-Vice President</a:t>
          </a:r>
        </a:p>
        <a:p>
          <a:pPr marL="0" lvl="0" indent="0" algn="ctr" defTabSz="622300">
            <a:lnSpc>
              <a:spcPct val="90000"/>
            </a:lnSpc>
            <a:spcBef>
              <a:spcPct val="0"/>
            </a:spcBef>
            <a:spcAft>
              <a:spcPct val="35000"/>
            </a:spcAft>
            <a:buNone/>
          </a:pPr>
          <a:r>
            <a:rPr lang="en-US" sz="1400" kern="1200"/>
            <a:t>Co-Treasurer</a:t>
          </a:r>
        </a:p>
        <a:p>
          <a:pPr marL="0" lvl="0" indent="0" algn="ctr" defTabSz="622300">
            <a:lnSpc>
              <a:spcPct val="90000"/>
            </a:lnSpc>
            <a:spcBef>
              <a:spcPct val="0"/>
            </a:spcBef>
            <a:spcAft>
              <a:spcPct val="35000"/>
            </a:spcAft>
            <a:buNone/>
          </a:pPr>
          <a:r>
            <a:rPr lang="en-US" sz="1400" kern="1200"/>
            <a:t>Co-Secretary</a:t>
          </a:r>
        </a:p>
        <a:p>
          <a:pPr marL="0" lvl="0" indent="0" algn="ctr" defTabSz="622300">
            <a:lnSpc>
              <a:spcPct val="90000"/>
            </a:lnSpc>
            <a:spcBef>
              <a:spcPct val="0"/>
            </a:spcBef>
            <a:spcAft>
              <a:spcPct val="35000"/>
            </a:spcAft>
            <a:buNone/>
          </a:pPr>
          <a:r>
            <a:rPr lang="en-US" sz="1400" kern="1200"/>
            <a:t>Membership Coordinator</a:t>
          </a:r>
        </a:p>
        <a:p>
          <a:pPr marL="0" lvl="0" indent="0" algn="ctr" defTabSz="622300">
            <a:lnSpc>
              <a:spcPct val="90000"/>
            </a:lnSpc>
            <a:spcBef>
              <a:spcPct val="0"/>
            </a:spcBef>
            <a:spcAft>
              <a:spcPct val="35000"/>
            </a:spcAft>
            <a:buNone/>
          </a:pPr>
          <a:r>
            <a:rPr lang="en-US" sz="1400" kern="1200"/>
            <a:t>Activities Director</a:t>
          </a:r>
        </a:p>
        <a:p>
          <a:pPr marL="0" lvl="0" indent="0" algn="ctr" defTabSz="622300">
            <a:lnSpc>
              <a:spcPct val="90000"/>
            </a:lnSpc>
            <a:spcBef>
              <a:spcPct val="0"/>
            </a:spcBef>
            <a:spcAft>
              <a:spcPct val="35000"/>
            </a:spcAft>
            <a:buNone/>
          </a:pPr>
          <a:r>
            <a:rPr lang="en-US" sz="1400" kern="1200"/>
            <a:t>Historian</a:t>
          </a:r>
        </a:p>
      </dsp:txBody>
      <dsp:txXfrm>
        <a:off x="319018" y="889"/>
        <a:ext cx="1525035" cy="2684270"/>
      </dsp:txXfrm>
    </dsp:sp>
    <dsp:sp modelId="{5FC7E6D4-67AB-4FCE-BB9C-8C25631C14AA}">
      <dsp:nvSpPr>
        <dsp:cNvPr id="0" name=""/>
        <dsp:cNvSpPr/>
      </dsp:nvSpPr>
      <dsp:spPr>
        <a:xfrm>
          <a:off x="1996557" y="885514"/>
          <a:ext cx="1525035" cy="91502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latin typeface="ADLaM Display" panose="02010000000000000000" pitchFamily="2" charset="0"/>
              <a:ea typeface="ADLaM Display" panose="02010000000000000000" pitchFamily="2" charset="0"/>
              <a:cs typeface="ADLaM Display" panose="02010000000000000000" pitchFamily="2" charset="0"/>
            </a:rPr>
            <a:t>Faculty Liason(s)</a:t>
          </a:r>
        </a:p>
      </dsp:txBody>
      <dsp:txXfrm>
        <a:off x="1996557" y="885514"/>
        <a:ext cx="1525035" cy="915021"/>
      </dsp:txXfrm>
    </dsp:sp>
    <dsp:sp modelId="{B3666B30-5CC3-4DAA-9B6C-184F3E39CE44}">
      <dsp:nvSpPr>
        <dsp:cNvPr id="0" name=""/>
        <dsp:cNvSpPr/>
      </dsp:nvSpPr>
      <dsp:spPr>
        <a:xfrm>
          <a:off x="3674096" y="49994"/>
          <a:ext cx="1525035" cy="258606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ADLaM Display" panose="02010000000000000000" pitchFamily="2" charset="0"/>
              <a:ea typeface="ADLaM Display" panose="02010000000000000000" pitchFamily="2" charset="0"/>
              <a:cs typeface="ADLaM Display" panose="02010000000000000000" pitchFamily="2" charset="0"/>
            </a:rPr>
            <a:t>Overland Park</a:t>
          </a:r>
        </a:p>
        <a:p>
          <a:pPr marL="0" lvl="0" indent="0" algn="ctr" defTabSz="622300">
            <a:lnSpc>
              <a:spcPct val="90000"/>
            </a:lnSpc>
            <a:spcBef>
              <a:spcPct val="0"/>
            </a:spcBef>
            <a:spcAft>
              <a:spcPct val="35000"/>
            </a:spcAft>
            <a:buNone/>
          </a:pPr>
          <a:r>
            <a:rPr lang="en-US" sz="1400" kern="1200"/>
            <a:t>Co-President</a:t>
          </a:r>
        </a:p>
        <a:p>
          <a:pPr marL="0" lvl="0" indent="0" algn="ctr" defTabSz="622300">
            <a:lnSpc>
              <a:spcPct val="90000"/>
            </a:lnSpc>
            <a:spcBef>
              <a:spcPct val="0"/>
            </a:spcBef>
            <a:spcAft>
              <a:spcPct val="35000"/>
            </a:spcAft>
            <a:buNone/>
          </a:pPr>
          <a:r>
            <a:rPr lang="en-US" sz="1400" kern="1200"/>
            <a:t>Co-Vice President</a:t>
          </a:r>
        </a:p>
        <a:p>
          <a:pPr marL="0" lvl="0" indent="0" algn="ctr" defTabSz="622300">
            <a:lnSpc>
              <a:spcPct val="90000"/>
            </a:lnSpc>
            <a:spcBef>
              <a:spcPct val="0"/>
            </a:spcBef>
            <a:spcAft>
              <a:spcPct val="35000"/>
            </a:spcAft>
            <a:buNone/>
          </a:pPr>
          <a:r>
            <a:rPr lang="en-US" sz="1400" kern="1200"/>
            <a:t>Co-Treasurer</a:t>
          </a:r>
        </a:p>
        <a:p>
          <a:pPr marL="0" lvl="0" indent="0" algn="ctr" defTabSz="622300">
            <a:lnSpc>
              <a:spcPct val="90000"/>
            </a:lnSpc>
            <a:spcBef>
              <a:spcPct val="0"/>
            </a:spcBef>
            <a:spcAft>
              <a:spcPct val="35000"/>
            </a:spcAft>
            <a:buNone/>
          </a:pPr>
          <a:r>
            <a:rPr lang="en-US" sz="1400" kern="1200"/>
            <a:t>Co-Secretary</a:t>
          </a:r>
        </a:p>
        <a:p>
          <a:pPr marL="0" lvl="0" indent="0" algn="ctr" defTabSz="622300">
            <a:lnSpc>
              <a:spcPct val="90000"/>
            </a:lnSpc>
            <a:spcBef>
              <a:spcPct val="0"/>
            </a:spcBef>
            <a:spcAft>
              <a:spcPct val="35000"/>
            </a:spcAft>
            <a:buNone/>
          </a:pPr>
          <a:r>
            <a:rPr lang="en-US" sz="1400" kern="1200"/>
            <a:t>Membership Coordinator</a:t>
          </a:r>
        </a:p>
        <a:p>
          <a:pPr marL="0" lvl="0" indent="0" algn="ctr" defTabSz="622300">
            <a:lnSpc>
              <a:spcPct val="90000"/>
            </a:lnSpc>
            <a:spcBef>
              <a:spcPct val="0"/>
            </a:spcBef>
            <a:spcAft>
              <a:spcPct val="35000"/>
            </a:spcAft>
            <a:buNone/>
          </a:pPr>
          <a:r>
            <a:rPr lang="en-US" sz="1400" kern="1200"/>
            <a:t>Activities Director</a:t>
          </a:r>
        </a:p>
        <a:p>
          <a:pPr marL="0" lvl="0" indent="0" algn="ctr" defTabSz="622300">
            <a:lnSpc>
              <a:spcPct val="90000"/>
            </a:lnSpc>
            <a:spcBef>
              <a:spcPct val="0"/>
            </a:spcBef>
            <a:spcAft>
              <a:spcPct val="35000"/>
            </a:spcAft>
            <a:buNone/>
          </a:pPr>
          <a:r>
            <a:rPr lang="en-US" sz="1400" kern="1200"/>
            <a:t>Historian</a:t>
          </a:r>
        </a:p>
      </dsp:txBody>
      <dsp:txXfrm>
        <a:off x="3674096" y="49994"/>
        <a:ext cx="1525035" cy="258606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2</Pages>
  <Words>2814</Words>
  <Characters>1604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AMPLE BYLAWS FOR NSNA SCHOOL CHAPTERS</vt:lpstr>
    </vt:vector>
  </TitlesOfParts>
  <Company>NSNA</Company>
  <LinksUpToDate>false</LinksUpToDate>
  <CharactersWithSpaces>1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BYLAWS FOR NSNA SCHOOL CHAPTERS</dc:title>
  <dc:subject/>
  <dc:creator>Kenya Williams</dc:creator>
  <cp:keywords/>
  <cp:lastModifiedBy>Anne Naulty</cp:lastModifiedBy>
  <cp:revision>2</cp:revision>
  <dcterms:created xsi:type="dcterms:W3CDTF">2025-12-12T23:38:00Z</dcterms:created>
  <dcterms:modified xsi:type="dcterms:W3CDTF">2025-12-12T23:38:00Z</dcterms:modified>
</cp:coreProperties>
</file>